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912A2" w14:textId="77777777" w:rsidR="00FC47E5" w:rsidRPr="00566B4A" w:rsidRDefault="00955073" w:rsidP="00FC47E5">
      <w:pPr>
        <w:pStyle w:val="MainHeaderColor"/>
        <w:rPr>
          <w:b/>
          <w:color w:val="1F497D" w:themeColor="text2"/>
        </w:rPr>
      </w:pPr>
      <w:r>
        <w:rPr>
          <w:noProof/>
          <w:color w:val="2B579A"/>
          <w:shd w:val="clear" w:color="auto" w:fill="E6E6E6"/>
        </w:rPr>
        <w:drawing>
          <wp:anchor distT="0" distB="0" distL="114300" distR="114300" simplePos="0" relativeHeight="251658240" behindDoc="0" locked="0" layoutInCell="1" allowOverlap="1" wp14:anchorId="54F07D34" wp14:editId="03EDB534">
            <wp:simplePos x="0" y="0"/>
            <wp:positionH relativeFrom="column">
              <wp:posOffset>-339090</wp:posOffset>
            </wp:positionH>
            <wp:positionV relativeFrom="paragraph">
              <wp:posOffset>0</wp:posOffset>
            </wp:positionV>
            <wp:extent cx="1238250" cy="921385"/>
            <wp:effectExtent l="0" t="0" r="0" b="0"/>
            <wp:wrapSquare wrapText="bothSides"/>
            <wp:docPr id="3" name="Picture 2" descr="letterheadheader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tterheadheaderW"/>
                    <pic:cNvPicPr>
                      <a:picLocks noChangeAspect="1" noChangeArrowheads="1"/>
                    </pic:cNvPicPr>
                  </pic:nvPicPr>
                  <pic:blipFill>
                    <a:blip r:embed="rId11" cstate="print">
                      <a:extLst>
                        <a:ext uri="{28A0092B-C50C-407E-A947-70E740481C1C}">
                          <a14:useLocalDpi xmlns:a14="http://schemas.microsoft.com/office/drawing/2010/main" val="0"/>
                        </a:ext>
                      </a:extLst>
                    </a:blip>
                    <a:srcRect l="10080" r="64740"/>
                    <a:stretch>
                      <a:fillRect/>
                    </a:stretch>
                  </pic:blipFill>
                  <pic:spPr bwMode="auto">
                    <a:xfrm>
                      <a:off x="0" y="0"/>
                      <a:ext cx="1238250" cy="921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CB303" w14:textId="77777777" w:rsidR="00304ABD" w:rsidRDefault="00304ABD" w:rsidP="00FC47E5">
      <w:pPr>
        <w:pStyle w:val="MainHeaderColor"/>
        <w:rPr>
          <w:b/>
        </w:rPr>
      </w:pPr>
    </w:p>
    <w:p w14:paraId="7C509F90" w14:textId="32B82DB2" w:rsidR="00B7795D" w:rsidRDefault="00EC46B7" w:rsidP="00D55DE2">
      <w:pPr>
        <w:pStyle w:val="MainHeaderColor"/>
        <w:rPr>
          <w:b/>
          <w:bCs/>
        </w:rPr>
      </w:pPr>
      <w:r>
        <w:rPr>
          <w:b/>
          <w:bCs/>
        </w:rPr>
        <w:t>Fellowship</w:t>
      </w:r>
      <w:r w:rsidR="3720F050" w:rsidRPr="2DB6F9C0">
        <w:rPr>
          <w:b/>
          <w:bCs/>
        </w:rPr>
        <w:t xml:space="preserve"> </w:t>
      </w:r>
      <w:r>
        <w:rPr>
          <w:b/>
          <w:bCs/>
        </w:rPr>
        <w:t>Opportunity</w:t>
      </w:r>
    </w:p>
    <w:p w14:paraId="4D45FF9A" w14:textId="090B071E" w:rsidR="5C010B62" w:rsidRDefault="00EC46B7" w:rsidP="2DB6F9C0">
      <w:pPr>
        <w:pStyle w:val="MainHeaderColor"/>
        <w:rPr>
          <w:b/>
          <w:bCs/>
        </w:rPr>
      </w:pPr>
      <w:r>
        <w:rPr>
          <w:b/>
          <w:bCs/>
        </w:rPr>
        <w:t>Open Access Program</w:t>
      </w:r>
    </w:p>
    <w:p w14:paraId="309516B3" w14:textId="1C8075C1" w:rsidR="5C010B62" w:rsidRDefault="00EC46B7" w:rsidP="2DB6F9C0">
      <w:pPr>
        <w:pStyle w:val="MainHeaderColor"/>
        <w:spacing w:line="259" w:lineRule="auto"/>
        <w:rPr>
          <w:b/>
          <w:bCs/>
        </w:rPr>
      </w:pPr>
      <w:r>
        <w:rPr>
          <w:b/>
          <w:bCs/>
        </w:rPr>
        <w:t>November</w:t>
      </w:r>
      <w:r w:rsidR="5C010B62" w:rsidRPr="2DB6F9C0">
        <w:rPr>
          <w:b/>
          <w:bCs/>
        </w:rPr>
        <w:t xml:space="preserve"> 2023</w:t>
      </w:r>
    </w:p>
    <w:p w14:paraId="044A59C3" w14:textId="77777777" w:rsidR="002B57BE" w:rsidRDefault="002B57BE" w:rsidP="002B57BE">
      <w:pPr>
        <w:rPr>
          <w:b/>
          <w:bCs/>
          <w:i/>
          <w:iCs/>
          <w:lang w:val="en"/>
        </w:rPr>
      </w:pPr>
    </w:p>
    <w:p w14:paraId="0FB89BCE" w14:textId="635533DD" w:rsidR="1B65A7FA" w:rsidRDefault="1B65A7FA" w:rsidP="1B65A7FA">
      <w:pPr>
        <w:rPr>
          <w:rStyle w:val="Basic"/>
        </w:rPr>
      </w:pPr>
    </w:p>
    <w:p w14:paraId="32AFB1E5" w14:textId="77777777" w:rsidR="00C8588C" w:rsidRDefault="00C8588C" w:rsidP="1B65A7FA">
      <w:pPr>
        <w:rPr>
          <w:rStyle w:val="Basic"/>
        </w:rPr>
      </w:pPr>
    </w:p>
    <w:p w14:paraId="72DE7A8D" w14:textId="2024BB1E" w:rsidR="00373F0D" w:rsidRPr="00C20D78" w:rsidRDefault="00D43B67" w:rsidP="1D029E40">
      <w:pPr>
        <w:pStyle w:val="Subheading1Color"/>
        <w:tabs>
          <w:tab w:val="left" w:pos="1440"/>
        </w:tabs>
        <w:ind w:right="666"/>
        <w:outlineLvl w:val="0"/>
        <w:rPr>
          <w:sz w:val="24"/>
          <w:szCs w:val="24"/>
        </w:rPr>
      </w:pPr>
      <w:r w:rsidRPr="2DB6F9C0">
        <w:rPr>
          <w:sz w:val="24"/>
          <w:szCs w:val="24"/>
        </w:rPr>
        <w:t>Position Reports to:</w:t>
      </w:r>
      <w:r w:rsidR="41A4AAE7" w:rsidRPr="2DB6F9C0">
        <w:rPr>
          <w:sz w:val="24"/>
          <w:szCs w:val="24"/>
        </w:rPr>
        <w:t xml:space="preserve"> </w:t>
      </w:r>
      <w:r w:rsidR="00F86F92">
        <w:rPr>
          <w:b w:val="0"/>
          <w:sz w:val="24"/>
          <w:szCs w:val="24"/>
        </w:rPr>
        <w:t xml:space="preserve">Director, </w:t>
      </w:r>
      <w:r w:rsidR="004E57F1">
        <w:rPr>
          <w:b w:val="0"/>
          <w:sz w:val="24"/>
          <w:szCs w:val="24"/>
        </w:rPr>
        <w:t>NMTC</w:t>
      </w:r>
    </w:p>
    <w:p w14:paraId="374520CC" w14:textId="03068855" w:rsidR="00DA1E6D" w:rsidRPr="00C20D78" w:rsidRDefault="00304ABD" w:rsidP="1D029E40">
      <w:pPr>
        <w:pStyle w:val="Subheading1Color"/>
        <w:tabs>
          <w:tab w:val="left" w:pos="1440"/>
        </w:tabs>
        <w:ind w:right="666"/>
        <w:outlineLvl w:val="0"/>
        <w:rPr>
          <w:b w:val="0"/>
          <w:sz w:val="24"/>
          <w:szCs w:val="24"/>
        </w:rPr>
      </w:pPr>
      <w:r w:rsidRPr="06F3D0C1">
        <w:rPr>
          <w:sz w:val="24"/>
          <w:szCs w:val="24"/>
        </w:rPr>
        <w:t xml:space="preserve">Location: </w:t>
      </w:r>
      <w:r w:rsidR="1D029E40" w:rsidRPr="06F3D0C1">
        <w:rPr>
          <w:b w:val="0"/>
          <w:sz w:val="24"/>
          <w:szCs w:val="24"/>
        </w:rPr>
        <w:t>Remote or based out of any NFF offices (Boston, Los Angeles, New York, Oakland, and Philadelphia)</w:t>
      </w:r>
    </w:p>
    <w:p w14:paraId="048879E1" w14:textId="7CDA4BA3" w:rsidR="00DA1E6D" w:rsidRPr="00C20D78" w:rsidRDefault="00D43B67" w:rsidP="1D029E40">
      <w:pPr>
        <w:pStyle w:val="Subheading1Color"/>
        <w:tabs>
          <w:tab w:val="left" w:pos="1440"/>
        </w:tabs>
        <w:ind w:right="666"/>
        <w:outlineLvl w:val="0"/>
        <w:rPr>
          <w:sz w:val="24"/>
          <w:szCs w:val="24"/>
        </w:rPr>
      </w:pPr>
      <w:r w:rsidRPr="2DB6F9C0">
        <w:rPr>
          <w:sz w:val="24"/>
          <w:szCs w:val="24"/>
        </w:rPr>
        <w:t>Department</w:t>
      </w:r>
      <w:r w:rsidR="00DA1E6D" w:rsidRPr="2DB6F9C0">
        <w:rPr>
          <w:sz w:val="24"/>
          <w:szCs w:val="24"/>
        </w:rPr>
        <w:t>:</w:t>
      </w:r>
      <w:r w:rsidR="76629959" w:rsidRPr="2DB6F9C0">
        <w:rPr>
          <w:sz w:val="24"/>
          <w:szCs w:val="24"/>
        </w:rPr>
        <w:t xml:space="preserve"> </w:t>
      </w:r>
      <w:r w:rsidR="76629959" w:rsidRPr="2DB6F9C0">
        <w:rPr>
          <w:b w:val="0"/>
          <w:sz w:val="24"/>
          <w:szCs w:val="24"/>
        </w:rPr>
        <w:t>Financing</w:t>
      </w:r>
    </w:p>
    <w:p w14:paraId="12FBBD20" w14:textId="77777777" w:rsidR="00DA1E6D" w:rsidRDefault="00DA1E6D" w:rsidP="00BA779E">
      <w:pPr>
        <w:pStyle w:val="PlainText"/>
        <w:rPr>
          <w:rFonts w:ascii="Arial Narrow" w:hAnsi="Arial Narrow" w:cs="Times New Roman"/>
          <w:b/>
          <w:color w:val="5D7683"/>
          <w:sz w:val="28"/>
          <w:szCs w:val="28"/>
        </w:rPr>
      </w:pPr>
    </w:p>
    <w:p w14:paraId="1829716E" w14:textId="4C712633" w:rsidR="005725FE" w:rsidRPr="005725FE" w:rsidRDefault="005725FE" w:rsidP="3173ADCE">
      <w:pPr>
        <w:pStyle w:val="PlainText"/>
        <w:rPr>
          <w:rFonts w:ascii="Arial Narrow" w:hAnsi="Arial Narrow" w:cs="Times New Roman"/>
          <w:b/>
          <w:bCs/>
          <w:color w:val="5D7683"/>
          <w:sz w:val="28"/>
          <w:szCs w:val="28"/>
        </w:rPr>
      </w:pPr>
      <w:r w:rsidRPr="2DB6F9C0">
        <w:rPr>
          <w:rFonts w:ascii="Arial Narrow" w:hAnsi="Arial Narrow" w:cs="Times New Roman"/>
          <w:b/>
          <w:bCs/>
          <w:color w:val="5D7683"/>
          <w:sz w:val="28"/>
          <w:szCs w:val="28"/>
        </w:rPr>
        <w:t>About the Opportunity:</w:t>
      </w:r>
    </w:p>
    <w:p w14:paraId="7B645A63" w14:textId="142CCDBC" w:rsidR="7396DE4C" w:rsidRDefault="7396DE4C" w:rsidP="1B65A7FA">
      <w:pPr>
        <w:rPr>
          <w:color w:val="000000" w:themeColor="text1"/>
          <w:sz w:val="24"/>
          <w:szCs w:val="24"/>
        </w:rPr>
      </w:pPr>
      <w:r w:rsidRPr="1B65A7FA">
        <w:rPr>
          <w:color w:val="000000" w:themeColor="text1"/>
          <w:sz w:val="24"/>
          <w:szCs w:val="24"/>
        </w:rPr>
        <w:t>NFF’s F</w:t>
      </w:r>
      <w:r w:rsidR="17F94BCE" w:rsidRPr="1B65A7FA">
        <w:rPr>
          <w:color w:val="000000" w:themeColor="text1"/>
          <w:sz w:val="24"/>
          <w:szCs w:val="24"/>
        </w:rPr>
        <w:t>inancing</w:t>
      </w:r>
      <w:r w:rsidRPr="1B65A7FA">
        <w:rPr>
          <w:color w:val="000000" w:themeColor="text1"/>
          <w:sz w:val="24"/>
          <w:szCs w:val="24"/>
        </w:rPr>
        <w:t xml:space="preserve"> team provides loans to nonprofit organizations for their real estate and working capital needs with a commitment to ensuring communities of color and their leaders have access to and control of the funds they need to meet their goals. Currently, NFF manages </w:t>
      </w:r>
      <w:r w:rsidR="00936ACD">
        <w:rPr>
          <w:color w:val="000000" w:themeColor="text1"/>
          <w:sz w:val="24"/>
          <w:szCs w:val="24"/>
        </w:rPr>
        <w:t>around</w:t>
      </w:r>
      <w:r w:rsidRPr="1B65A7FA">
        <w:rPr>
          <w:color w:val="000000" w:themeColor="text1"/>
          <w:sz w:val="24"/>
          <w:szCs w:val="24"/>
        </w:rPr>
        <w:t xml:space="preserve"> $400 million of financing assets, primarily loans to nonprofit organizations in the education, healthcare, human service, </w:t>
      </w:r>
      <w:r w:rsidR="000D2104">
        <w:rPr>
          <w:color w:val="000000" w:themeColor="text1"/>
          <w:sz w:val="24"/>
          <w:szCs w:val="24"/>
        </w:rPr>
        <w:t xml:space="preserve">and </w:t>
      </w:r>
      <w:r w:rsidRPr="1B65A7FA">
        <w:rPr>
          <w:color w:val="000000" w:themeColor="text1"/>
          <w:sz w:val="24"/>
          <w:szCs w:val="24"/>
        </w:rPr>
        <w:t>housing</w:t>
      </w:r>
      <w:r w:rsidR="000D2104">
        <w:rPr>
          <w:color w:val="000000" w:themeColor="text1"/>
          <w:sz w:val="24"/>
          <w:szCs w:val="24"/>
        </w:rPr>
        <w:t xml:space="preserve"> </w:t>
      </w:r>
      <w:r w:rsidRPr="1B65A7FA">
        <w:rPr>
          <w:color w:val="000000" w:themeColor="text1"/>
          <w:sz w:val="24"/>
          <w:szCs w:val="24"/>
        </w:rPr>
        <w:t xml:space="preserve">sectors.  </w:t>
      </w:r>
    </w:p>
    <w:p w14:paraId="71E15E96" w14:textId="5CCC7B42" w:rsidR="2DB6F9C0" w:rsidRDefault="2DB6F9C0" w:rsidP="2DB6F9C0">
      <w:pPr>
        <w:rPr>
          <w:color w:val="000000" w:themeColor="text1"/>
          <w:sz w:val="24"/>
          <w:szCs w:val="24"/>
        </w:rPr>
      </w:pPr>
    </w:p>
    <w:p w14:paraId="32239F72" w14:textId="0271AFDA" w:rsidR="00796CC7" w:rsidRDefault="00F86F92" w:rsidP="00091CF6">
      <w:pPr>
        <w:pStyle w:val="PlainText"/>
        <w:rPr>
          <w:rFonts w:ascii="Arial Narrow" w:hAnsi="Arial Narrow" w:cs="Times New Roman"/>
          <w:sz w:val="24"/>
          <w:szCs w:val="24"/>
        </w:rPr>
      </w:pPr>
      <w:r>
        <w:rPr>
          <w:rFonts w:ascii="Arial Narrow" w:hAnsi="Arial Narrow" w:cs="Times New Roman"/>
          <w:sz w:val="24"/>
          <w:szCs w:val="24"/>
        </w:rPr>
        <w:t xml:space="preserve">In this </w:t>
      </w:r>
      <w:proofErr w:type="gramStart"/>
      <w:r w:rsidR="00A05138">
        <w:rPr>
          <w:rFonts w:ascii="Arial Narrow" w:hAnsi="Arial Narrow" w:cs="Times New Roman"/>
          <w:sz w:val="24"/>
          <w:szCs w:val="24"/>
        </w:rPr>
        <w:t>three month</w:t>
      </w:r>
      <w:proofErr w:type="gramEnd"/>
      <w:r w:rsidR="00A05138">
        <w:rPr>
          <w:rFonts w:ascii="Arial Narrow" w:hAnsi="Arial Narrow" w:cs="Times New Roman"/>
          <w:sz w:val="24"/>
          <w:szCs w:val="24"/>
        </w:rPr>
        <w:t xml:space="preserve"> fellowship</w:t>
      </w:r>
      <w:r>
        <w:rPr>
          <w:rFonts w:ascii="Arial Narrow" w:hAnsi="Arial Narrow" w:cs="Times New Roman"/>
          <w:sz w:val="24"/>
          <w:szCs w:val="24"/>
        </w:rPr>
        <w:t>, you will have an opportunity to work across many of the teams within NFF’s Financing Department, such as loan originations, underwriting, portfolio management, and our New Markets Tax Credits team. Director-level staff across these various teams will provide opportunities to contribute to their team’s work, along with guidance and oversight to ensure the Fellow is able to successfully complete the assignments. The exact projects, tasks, and responsibilities will be determined prior to, and during, the fellowship in response to real-time needs, but indicative projects are listed below</w:t>
      </w:r>
      <w:r w:rsidR="001370DB">
        <w:rPr>
          <w:rFonts w:ascii="Arial Narrow" w:hAnsi="Arial Narrow" w:cs="Times New Roman"/>
          <w:sz w:val="24"/>
          <w:szCs w:val="24"/>
        </w:rPr>
        <w:t xml:space="preserve"> to give a sense of typical work that a Fellow might be assigned to complete</w:t>
      </w:r>
      <w:r>
        <w:rPr>
          <w:rFonts w:ascii="Arial Narrow" w:hAnsi="Arial Narrow" w:cs="Times New Roman"/>
          <w:sz w:val="24"/>
          <w:szCs w:val="24"/>
        </w:rPr>
        <w:t>:</w:t>
      </w:r>
    </w:p>
    <w:p w14:paraId="13F01043" w14:textId="079DC45E" w:rsidR="00C71B1D" w:rsidRDefault="00C71B1D" w:rsidP="00135886">
      <w:pPr>
        <w:numPr>
          <w:ilvl w:val="0"/>
          <w:numId w:val="27"/>
        </w:numPr>
        <w:spacing w:before="100" w:beforeAutospacing="1" w:after="100" w:afterAutospacing="1"/>
        <w:rPr>
          <w:sz w:val="24"/>
          <w:szCs w:val="24"/>
        </w:rPr>
      </w:pPr>
      <w:r>
        <w:rPr>
          <w:sz w:val="24"/>
          <w:szCs w:val="24"/>
        </w:rPr>
        <w:t>Assist with collection of New Markets Tax Credit project impact data</w:t>
      </w:r>
    </w:p>
    <w:p w14:paraId="7134019C" w14:textId="7C6042D0" w:rsidR="00135886" w:rsidRPr="00F86F92" w:rsidRDefault="00135886" w:rsidP="00135886">
      <w:pPr>
        <w:numPr>
          <w:ilvl w:val="0"/>
          <w:numId w:val="27"/>
        </w:numPr>
        <w:spacing w:before="100" w:beforeAutospacing="1" w:after="100" w:afterAutospacing="1"/>
        <w:rPr>
          <w:sz w:val="24"/>
          <w:szCs w:val="24"/>
        </w:rPr>
      </w:pPr>
      <w:r>
        <w:rPr>
          <w:sz w:val="24"/>
          <w:szCs w:val="24"/>
        </w:rPr>
        <w:t>C</w:t>
      </w:r>
      <w:r w:rsidRPr="00F86F92">
        <w:rPr>
          <w:sz w:val="24"/>
          <w:szCs w:val="24"/>
        </w:rPr>
        <w:t xml:space="preserve">ross sectional analysis of </w:t>
      </w:r>
      <w:r>
        <w:rPr>
          <w:sz w:val="24"/>
          <w:szCs w:val="24"/>
        </w:rPr>
        <w:t>NFF’s</w:t>
      </w:r>
      <w:r w:rsidRPr="00F86F92">
        <w:rPr>
          <w:sz w:val="24"/>
          <w:szCs w:val="24"/>
        </w:rPr>
        <w:t xml:space="preserve"> </w:t>
      </w:r>
      <w:r>
        <w:rPr>
          <w:sz w:val="24"/>
          <w:szCs w:val="24"/>
        </w:rPr>
        <w:t>borrower</w:t>
      </w:r>
      <w:r w:rsidRPr="00F86F92">
        <w:rPr>
          <w:sz w:val="24"/>
          <w:szCs w:val="24"/>
        </w:rPr>
        <w:t xml:space="preserve"> data in </w:t>
      </w:r>
      <w:r>
        <w:rPr>
          <w:sz w:val="24"/>
          <w:szCs w:val="24"/>
        </w:rPr>
        <w:t>S</w:t>
      </w:r>
      <w:r w:rsidRPr="00F86F92">
        <w:rPr>
          <w:sz w:val="24"/>
          <w:szCs w:val="24"/>
        </w:rPr>
        <w:t xml:space="preserve">alesforce, looking at the full set of applications received to better understand who is coming to us </w:t>
      </w:r>
      <w:r>
        <w:rPr>
          <w:sz w:val="24"/>
          <w:szCs w:val="24"/>
        </w:rPr>
        <w:t>with</w:t>
      </w:r>
      <w:r w:rsidRPr="00F86F92">
        <w:rPr>
          <w:sz w:val="24"/>
          <w:szCs w:val="24"/>
        </w:rPr>
        <w:t xml:space="preserve"> financing</w:t>
      </w:r>
      <w:r>
        <w:rPr>
          <w:sz w:val="24"/>
          <w:szCs w:val="24"/>
        </w:rPr>
        <w:t xml:space="preserve"> requests</w:t>
      </w:r>
      <w:r w:rsidRPr="00F86F92">
        <w:rPr>
          <w:sz w:val="24"/>
          <w:szCs w:val="24"/>
        </w:rPr>
        <w:t xml:space="preserve">, </w:t>
      </w:r>
      <w:r>
        <w:rPr>
          <w:sz w:val="24"/>
          <w:szCs w:val="24"/>
        </w:rPr>
        <w:t>which applications do not move forward and result in a closed loan, and</w:t>
      </w:r>
      <w:r w:rsidRPr="00F86F92">
        <w:rPr>
          <w:sz w:val="24"/>
          <w:szCs w:val="24"/>
        </w:rPr>
        <w:t xml:space="preserve"> wh</w:t>
      </w:r>
      <w:r>
        <w:rPr>
          <w:sz w:val="24"/>
          <w:szCs w:val="24"/>
        </w:rPr>
        <w:t>at trends or themes in the data can tell us about our process and products</w:t>
      </w:r>
    </w:p>
    <w:p w14:paraId="267D9858" w14:textId="77777777" w:rsidR="00135886" w:rsidRPr="00EC46B7" w:rsidRDefault="00135886" w:rsidP="00135886">
      <w:pPr>
        <w:numPr>
          <w:ilvl w:val="0"/>
          <w:numId w:val="27"/>
        </w:numPr>
        <w:spacing w:before="100" w:beforeAutospacing="1" w:after="100" w:afterAutospacing="1"/>
        <w:rPr>
          <w:sz w:val="24"/>
          <w:szCs w:val="24"/>
        </w:rPr>
      </w:pPr>
      <w:r>
        <w:rPr>
          <w:sz w:val="24"/>
          <w:szCs w:val="24"/>
        </w:rPr>
        <w:t>Support loan origination and underwriting teams with desk research on specific programs, funding streams, service models, or other areas that may come up in the course of vetting and underwriting a new loan opportunity</w:t>
      </w:r>
    </w:p>
    <w:p w14:paraId="32242C27" w14:textId="49469DC9" w:rsidR="001370DB" w:rsidRPr="00F86F92" w:rsidRDefault="001370DB" w:rsidP="001370DB">
      <w:pPr>
        <w:numPr>
          <w:ilvl w:val="0"/>
          <w:numId w:val="27"/>
        </w:numPr>
        <w:spacing w:before="100" w:beforeAutospacing="1" w:after="100" w:afterAutospacing="1"/>
        <w:rPr>
          <w:sz w:val="24"/>
          <w:szCs w:val="24"/>
        </w:rPr>
      </w:pPr>
      <w:r>
        <w:rPr>
          <w:sz w:val="24"/>
          <w:szCs w:val="24"/>
        </w:rPr>
        <w:t>Compile information on active g</w:t>
      </w:r>
      <w:r w:rsidRPr="00F86F92">
        <w:rPr>
          <w:sz w:val="24"/>
          <w:szCs w:val="24"/>
        </w:rPr>
        <w:t xml:space="preserve">overnment </w:t>
      </w:r>
      <w:r>
        <w:rPr>
          <w:sz w:val="24"/>
          <w:szCs w:val="24"/>
        </w:rPr>
        <w:t xml:space="preserve">programs and funding streams, </w:t>
      </w:r>
      <w:r w:rsidRPr="00F86F92">
        <w:rPr>
          <w:sz w:val="24"/>
          <w:szCs w:val="24"/>
        </w:rPr>
        <w:t xml:space="preserve">and philanthropic funding sources for </w:t>
      </w:r>
      <w:r w:rsidR="00135886">
        <w:rPr>
          <w:sz w:val="24"/>
          <w:szCs w:val="24"/>
        </w:rPr>
        <w:t xml:space="preserve">affordable </w:t>
      </w:r>
      <w:r w:rsidRPr="00F86F92">
        <w:rPr>
          <w:sz w:val="24"/>
          <w:szCs w:val="24"/>
        </w:rPr>
        <w:t xml:space="preserve">housing </w:t>
      </w:r>
      <w:r w:rsidR="00135886">
        <w:rPr>
          <w:sz w:val="24"/>
          <w:szCs w:val="24"/>
        </w:rPr>
        <w:t>development</w:t>
      </w:r>
      <w:r w:rsidRPr="00F86F92">
        <w:rPr>
          <w:sz w:val="24"/>
          <w:szCs w:val="24"/>
        </w:rPr>
        <w:t xml:space="preserve"> in </w:t>
      </w:r>
      <w:r w:rsidR="00135886">
        <w:rPr>
          <w:sz w:val="24"/>
          <w:szCs w:val="24"/>
        </w:rPr>
        <w:t>NFF’s key markets</w:t>
      </w:r>
    </w:p>
    <w:p w14:paraId="30BEB37A" w14:textId="4F379087" w:rsidR="001370DB" w:rsidRPr="00F86F92" w:rsidRDefault="001370DB" w:rsidP="001370DB">
      <w:pPr>
        <w:numPr>
          <w:ilvl w:val="0"/>
          <w:numId w:val="27"/>
        </w:numPr>
        <w:spacing w:before="100" w:beforeAutospacing="1" w:after="100" w:afterAutospacing="1"/>
        <w:rPr>
          <w:sz w:val="24"/>
          <w:szCs w:val="24"/>
        </w:rPr>
      </w:pPr>
      <w:r>
        <w:rPr>
          <w:sz w:val="24"/>
          <w:szCs w:val="24"/>
        </w:rPr>
        <w:t xml:space="preserve">Desk research on Federally Qualified Health Centers </w:t>
      </w:r>
      <w:r w:rsidRPr="00F86F92">
        <w:rPr>
          <w:sz w:val="24"/>
          <w:szCs w:val="24"/>
        </w:rPr>
        <w:t>in</w:t>
      </w:r>
      <w:r>
        <w:rPr>
          <w:sz w:val="24"/>
          <w:szCs w:val="24"/>
        </w:rPr>
        <w:t xml:space="preserve"> NFF’s key markets/</w:t>
      </w:r>
      <w:r w:rsidRPr="00F86F92">
        <w:rPr>
          <w:sz w:val="24"/>
          <w:szCs w:val="24"/>
        </w:rPr>
        <w:t>states,</w:t>
      </w:r>
      <w:r>
        <w:rPr>
          <w:sz w:val="24"/>
          <w:szCs w:val="24"/>
        </w:rPr>
        <w:t xml:space="preserve"> as well as federal policy updates; in addition to general web research methods, rely on state </w:t>
      </w:r>
      <w:r w:rsidRPr="00F86F92">
        <w:rPr>
          <w:sz w:val="24"/>
          <w:szCs w:val="24"/>
        </w:rPr>
        <w:t>primary care associations</w:t>
      </w:r>
      <w:r>
        <w:rPr>
          <w:sz w:val="24"/>
          <w:szCs w:val="24"/>
        </w:rPr>
        <w:t>, National Association of Community Health Centers, and other similar networks.</w:t>
      </w:r>
    </w:p>
    <w:p w14:paraId="770AFE40" w14:textId="70651EB2" w:rsidR="00EC46B7" w:rsidRPr="00F86F92" w:rsidRDefault="00135886" w:rsidP="00EC46B7">
      <w:pPr>
        <w:numPr>
          <w:ilvl w:val="0"/>
          <w:numId w:val="27"/>
        </w:numPr>
        <w:spacing w:before="100" w:beforeAutospacing="1" w:after="100" w:afterAutospacing="1"/>
        <w:rPr>
          <w:sz w:val="24"/>
          <w:szCs w:val="24"/>
        </w:rPr>
      </w:pPr>
      <w:r>
        <w:rPr>
          <w:sz w:val="24"/>
          <w:szCs w:val="24"/>
        </w:rPr>
        <w:t>C</w:t>
      </w:r>
      <w:r w:rsidR="00EC46B7" w:rsidRPr="00F86F92">
        <w:rPr>
          <w:sz w:val="24"/>
          <w:szCs w:val="24"/>
        </w:rPr>
        <w:t xml:space="preserve">reate a market research report specific to </w:t>
      </w:r>
      <w:r w:rsidR="00EC46B7">
        <w:rPr>
          <w:sz w:val="24"/>
          <w:szCs w:val="24"/>
        </w:rPr>
        <w:t xml:space="preserve">the </w:t>
      </w:r>
      <w:r w:rsidR="00EC46B7" w:rsidRPr="00F86F92">
        <w:rPr>
          <w:sz w:val="24"/>
          <w:szCs w:val="24"/>
        </w:rPr>
        <w:t xml:space="preserve">charter school landscape and growth opportunities </w:t>
      </w:r>
      <w:r>
        <w:rPr>
          <w:sz w:val="24"/>
          <w:szCs w:val="24"/>
        </w:rPr>
        <w:t>in one or more of NFF’s key markets or identified areas of potential expansion</w:t>
      </w:r>
    </w:p>
    <w:p w14:paraId="31E935C5" w14:textId="6CD4745E" w:rsidR="0020728C" w:rsidRDefault="0020728C" w:rsidP="00EC46B7">
      <w:pPr>
        <w:numPr>
          <w:ilvl w:val="0"/>
          <w:numId w:val="27"/>
        </w:numPr>
        <w:spacing w:before="100" w:beforeAutospacing="1" w:after="100" w:afterAutospacing="1"/>
        <w:rPr>
          <w:sz w:val="24"/>
          <w:szCs w:val="24"/>
        </w:rPr>
      </w:pPr>
      <w:r>
        <w:rPr>
          <w:sz w:val="24"/>
          <w:szCs w:val="24"/>
        </w:rPr>
        <w:t>Update NFF’s approved third-party vendor list (</w:t>
      </w:r>
      <w:proofErr w:type="gramStart"/>
      <w:r>
        <w:rPr>
          <w:sz w:val="24"/>
          <w:szCs w:val="24"/>
        </w:rPr>
        <w:t>e.g.</w:t>
      </w:r>
      <w:proofErr w:type="gramEnd"/>
      <w:r>
        <w:rPr>
          <w:sz w:val="24"/>
          <w:szCs w:val="24"/>
        </w:rPr>
        <w:t xml:space="preserve"> appraisers, environmental consultants, construction monitors, </w:t>
      </w:r>
      <w:proofErr w:type="spellStart"/>
      <w:r>
        <w:rPr>
          <w:sz w:val="24"/>
          <w:szCs w:val="24"/>
        </w:rPr>
        <w:t>etc</w:t>
      </w:r>
      <w:proofErr w:type="spellEnd"/>
      <w:r>
        <w:rPr>
          <w:sz w:val="24"/>
          <w:szCs w:val="24"/>
        </w:rPr>
        <w:t>)</w:t>
      </w:r>
    </w:p>
    <w:p w14:paraId="5098756A" w14:textId="4C60A00F" w:rsidR="000D2104" w:rsidRDefault="00EC46B7" w:rsidP="00EC46B7">
      <w:pPr>
        <w:numPr>
          <w:ilvl w:val="0"/>
          <w:numId w:val="27"/>
        </w:numPr>
        <w:spacing w:before="100" w:beforeAutospacing="1" w:after="100" w:afterAutospacing="1"/>
        <w:rPr>
          <w:sz w:val="24"/>
          <w:szCs w:val="24"/>
        </w:rPr>
      </w:pPr>
      <w:r>
        <w:rPr>
          <w:sz w:val="24"/>
          <w:szCs w:val="24"/>
        </w:rPr>
        <w:t>Support the</w:t>
      </w:r>
      <w:r w:rsidR="00135886">
        <w:rPr>
          <w:sz w:val="24"/>
          <w:szCs w:val="24"/>
        </w:rPr>
        <w:t xml:space="preserve"> portfolio management</w:t>
      </w:r>
      <w:r>
        <w:rPr>
          <w:sz w:val="24"/>
          <w:szCs w:val="24"/>
        </w:rPr>
        <w:t xml:space="preserve"> team</w:t>
      </w:r>
      <w:r w:rsidR="00135886">
        <w:rPr>
          <w:sz w:val="24"/>
          <w:szCs w:val="24"/>
        </w:rPr>
        <w:t xml:space="preserve"> and Charter School Program Director</w:t>
      </w:r>
      <w:r>
        <w:rPr>
          <w:sz w:val="24"/>
          <w:szCs w:val="24"/>
        </w:rPr>
        <w:t xml:space="preserve"> in compiling</w:t>
      </w:r>
      <w:r w:rsidR="001370DB" w:rsidRPr="00F86F92">
        <w:rPr>
          <w:sz w:val="24"/>
          <w:szCs w:val="24"/>
        </w:rPr>
        <w:t xml:space="preserve">, reviewing, and </w:t>
      </w:r>
      <w:r>
        <w:rPr>
          <w:sz w:val="24"/>
          <w:szCs w:val="24"/>
        </w:rPr>
        <w:t xml:space="preserve">reconciling charter school </w:t>
      </w:r>
      <w:r w:rsidR="001370DB" w:rsidRPr="00F86F92">
        <w:rPr>
          <w:sz w:val="24"/>
          <w:szCs w:val="24"/>
        </w:rPr>
        <w:t>project and loan data for a major federal credit enhancement grant</w:t>
      </w:r>
    </w:p>
    <w:p w14:paraId="3B96B53C" w14:textId="14C02EB6" w:rsidR="2DB6F9C0" w:rsidRDefault="2DB6F9C0" w:rsidP="2DB6F9C0"/>
    <w:p w14:paraId="2AD4611D" w14:textId="77777777" w:rsidR="00C8588C" w:rsidRPr="00C8588C" w:rsidRDefault="00C8588C" w:rsidP="00C8588C">
      <w:pPr>
        <w:spacing w:after="60"/>
        <w:rPr>
          <w:sz w:val="24"/>
          <w:szCs w:val="24"/>
        </w:rPr>
      </w:pPr>
    </w:p>
    <w:p w14:paraId="7D09A469" w14:textId="66E3F8C3" w:rsidR="00394C0A" w:rsidRDefault="00394C0A" w:rsidP="6575A980">
      <w:pPr>
        <w:pStyle w:val="PlainText"/>
        <w:rPr>
          <w:rFonts w:ascii="Arial Narrow" w:hAnsi="Arial Narrow" w:cs="Times New Roman"/>
          <w:b/>
          <w:bCs/>
          <w:color w:val="5D7683"/>
          <w:sz w:val="28"/>
          <w:szCs w:val="28"/>
        </w:rPr>
      </w:pPr>
      <w:r w:rsidRPr="2DB6F9C0">
        <w:rPr>
          <w:rFonts w:ascii="Arial Narrow" w:hAnsi="Arial Narrow" w:cs="Times New Roman"/>
          <w:b/>
          <w:bCs/>
          <w:color w:val="5D7683"/>
          <w:sz w:val="28"/>
          <w:szCs w:val="28"/>
        </w:rPr>
        <w:t>Who you are:</w:t>
      </w:r>
    </w:p>
    <w:p w14:paraId="4A427C87" w14:textId="77777777" w:rsidR="00A05138" w:rsidRDefault="00A05138" w:rsidP="00A05138">
      <w:pPr>
        <w:pStyle w:val="paragraph"/>
        <w:numPr>
          <w:ilvl w:val="0"/>
          <w:numId w:val="36"/>
        </w:numPr>
        <w:spacing w:before="0" w:beforeAutospacing="0" w:after="0" w:afterAutospacing="0"/>
        <w:textAlignment w:val="baseline"/>
        <w:rPr>
          <w:rFonts w:ascii="Arial Narrow" w:hAnsi="Arial Narrow"/>
        </w:rPr>
      </w:pPr>
      <w:r>
        <w:rPr>
          <w:rStyle w:val="normaltextrun"/>
          <w:rFonts w:ascii="Arial Narrow" w:hAnsi="Arial Narrow"/>
        </w:rPr>
        <w:t>You are highly organized, pay close attention to detail, and possess excellent project management skills  </w:t>
      </w:r>
      <w:r>
        <w:rPr>
          <w:rStyle w:val="eop"/>
          <w:rFonts w:ascii="Arial Narrow" w:hAnsi="Arial Narrow"/>
        </w:rPr>
        <w:t> </w:t>
      </w:r>
    </w:p>
    <w:p w14:paraId="73B03137" w14:textId="77777777" w:rsidR="00A05138" w:rsidRDefault="00A05138" w:rsidP="00A05138">
      <w:pPr>
        <w:pStyle w:val="paragraph"/>
        <w:numPr>
          <w:ilvl w:val="0"/>
          <w:numId w:val="36"/>
        </w:numPr>
        <w:spacing w:before="0" w:beforeAutospacing="0" w:after="0" w:afterAutospacing="0"/>
        <w:textAlignment w:val="baseline"/>
        <w:rPr>
          <w:rFonts w:ascii="Arial Narrow" w:hAnsi="Arial Narrow"/>
        </w:rPr>
      </w:pPr>
      <w:r>
        <w:rPr>
          <w:rStyle w:val="normaltextrun"/>
          <w:rFonts w:ascii="Arial Narrow" w:hAnsi="Arial Narrow"/>
        </w:rPr>
        <w:t>You proactively look for new ideas and ways to improve products, services, and work processes </w:t>
      </w:r>
      <w:r>
        <w:rPr>
          <w:rStyle w:val="eop"/>
          <w:rFonts w:ascii="Arial Narrow" w:hAnsi="Arial Narrow"/>
        </w:rPr>
        <w:t> </w:t>
      </w:r>
    </w:p>
    <w:p w14:paraId="495CF395" w14:textId="77777777" w:rsidR="00A05138" w:rsidRDefault="00A05138" w:rsidP="00A05138">
      <w:pPr>
        <w:pStyle w:val="paragraph"/>
        <w:numPr>
          <w:ilvl w:val="0"/>
          <w:numId w:val="36"/>
        </w:numPr>
        <w:spacing w:before="0" w:beforeAutospacing="0" w:after="0" w:afterAutospacing="0"/>
        <w:textAlignment w:val="baseline"/>
        <w:rPr>
          <w:rFonts w:ascii="Arial Narrow" w:hAnsi="Arial Narrow"/>
        </w:rPr>
      </w:pPr>
      <w:r>
        <w:rPr>
          <w:rStyle w:val="normaltextrun"/>
          <w:rFonts w:ascii="Arial Narrow" w:hAnsi="Arial Narrow"/>
        </w:rPr>
        <w:t>You have a strong relationship-building approach with the ability to center the needs of clients, partners, and communities  </w:t>
      </w:r>
      <w:r>
        <w:rPr>
          <w:rStyle w:val="eop"/>
          <w:rFonts w:ascii="Arial Narrow" w:hAnsi="Arial Narrow"/>
        </w:rPr>
        <w:t> </w:t>
      </w:r>
    </w:p>
    <w:p w14:paraId="0DF9647D" w14:textId="77777777" w:rsidR="00A05138" w:rsidRDefault="00A05138" w:rsidP="00A05138">
      <w:pPr>
        <w:pStyle w:val="paragraph"/>
        <w:numPr>
          <w:ilvl w:val="0"/>
          <w:numId w:val="36"/>
        </w:numPr>
        <w:spacing w:before="0" w:beforeAutospacing="0" w:after="0" w:afterAutospacing="0"/>
        <w:textAlignment w:val="baseline"/>
        <w:rPr>
          <w:rFonts w:ascii="Arial Narrow" w:hAnsi="Arial Narrow"/>
        </w:rPr>
      </w:pPr>
      <w:r>
        <w:rPr>
          <w:rStyle w:val="normaltextrun"/>
          <w:rFonts w:ascii="Arial Narrow" w:hAnsi="Arial Narrow"/>
        </w:rPr>
        <w:t>You possess excellent verbal and written communication skills and interpersonal skills </w:t>
      </w:r>
      <w:r>
        <w:rPr>
          <w:rStyle w:val="eop"/>
          <w:rFonts w:ascii="Arial Narrow" w:hAnsi="Arial Narrow"/>
        </w:rPr>
        <w:t> </w:t>
      </w:r>
    </w:p>
    <w:p w14:paraId="3390BC38" w14:textId="77777777" w:rsidR="00A05138" w:rsidRDefault="00A05138" w:rsidP="00A05138">
      <w:pPr>
        <w:pStyle w:val="paragraph"/>
        <w:numPr>
          <w:ilvl w:val="0"/>
          <w:numId w:val="36"/>
        </w:numPr>
        <w:spacing w:before="0" w:beforeAutospacing="0" w:after="0" w:afterAutospacing="0"/>
        <w:textAlignment w:val="baseline"/>
        <w:rPr>
          <w:rFonts w:ascii="Arial Narrow" w:hAnsi="Arial Narrow"/>
        </w:rPr>
      </w:pPr>
      <w:r>
        <w:rPr>
          <w:rStyle w:val="normaltextrun"/>
          <w:rFonts w:ascii="Arial Narrow" w:hAnsi="Arial Narrow"/>
        </w:rPr>
        <w:t>You are a self-starter who takes ownership and demonstrates accountability   </w:t>
      </w:r>
      <w:r>
        <w:rPr>
          <w:rStyle w:val="eop"/>
          <w:rFonts w:ascii="Arial Narrow" w:hAnsi="Arial Narrow"/>
        </w:rPr>
        <w:t> </w:t>
      </w:r>
    </w:p>
    <w:p w14:paraId="52917BA5" w14:textId="77777777" w:rsidR="00A05138" w:rsidRDefault="00A05138" w:rsidP="00A05138">
      <w:pPr>
        <w:pStyle w:val="paragraph"/>
        <w:numPr>
          <w:ilvl w:val="0"/>
          <w:numId w:val="36"/>
        </w:numPr>
        <w:spacing w:before="0" w:beforeAutospacing="0" w:after="0" w:afterAutospacing="0"/>
        <w:textAlignment w:val="baseline"/>
        <w:rPr>
          <w:rFonts w:ascii="Arial Narrow" w:hAnsi="Arial Narrow"/>
        </w:rPr>
      </w:pPr>
      <w:r>
        <w:rPr>
          <w:rStyle w:val="normaltextrun"/>
          <w:rFonts w:ascii="Arial Narrow" w:hAnsi="Arial Narrow"/>
        </w:rPr>
        <w:t>You are committed to continuous improvement and demonstrate a growth mindset</w:t>
      </w:r>
      <w:r>
        <w:rPr>
          <w:rStyle w:val="eop"/>
          <w:rFonts w:ascii="Arial Narrow" w:hAnsi="Arial Narrow"/>
        </w:rPr>
        <w:t> </w:t>
      </w:r>
    </w:p>
    <w:p w14:paraId="324157D6" w14:textId="77777777" w:rsidR="00A05138" w:rsidRDefault="00A05138" w:rsidP="00A05138">
      <w:pPr>
        <w:pStyle w:val="paragraph"/>
        <w:numPr>
          <w:ilvl w:val="0"/>
          <w:numId w:val="36"/>
        </w:numPr>
        <w:spacing w:before="0" w:beforeAutospacing="0" w:after="0" w:afterAutospacing="0"/>
        <w:textAlignment w:val="baseline"/>
        <w:rPr>
          <w:rFonts w:ascii="Arial Narrow" w:hAnsi="Arial Narrow"/>
        </w:rPr>
      </w:pPr>
      <w:r>
        <w:rPr>
          <w:rStyle w:val="normaltextrun"/>
          <w:rFonts w:ascii="Arial Narrow" w:hAnsi="Arial Narrow"/>
        </w:rPr>
        <w:t>You are proficient with Microsoft Office Suite, including Outlook and Excel (preferred)</w:t>
      </w:r>
      <w:r>
        <w:rPr>
          <w:rStyle w:val="eop"/>
          <w:rFonts w:ascii="Arial Narrow" w:hAnsi="Arial Narrow"/>
        </w:rPr>
        <w:t> </w:t>
      </w:r>
    </w:p>
    <w:p w14:paraId="0EFFB52F" w14:textId="5AB002CB" w:rsidR="00A378AA" w:rsidRPr="00A05138" w:rsidRDefault="0DA6AC6B" w:rsidP="3173ADCE">
      <w:pPr>
        <w:pStyle w:val="ListParagraph"/>
        <w:numPr>
          <w:ilvl w:val="0"/>
          <w:numId w:val="36"/>
        </w:numPr>
        <w:rPr>
          <w:rFonts w:eastAsia="Arial Narrow" w:cs="Arial Narrow"/>
          <w:sz w:val="24"/>
          <w:szCs w:val="24"/>
        </w:rPr>
      </w:pPr>
      <w:r w:rsidRPr="00A05138">
        <w:rPr>
          <w:sz w:val="24"/>
          <w:szCs w:val="24"/>
        </w:rPr>
        <w:t xml:space="preserve">You embody NFF’s </w:t>
      </w:r>
      <w:hyperlink r:id="rId12" w:anchor="what-were-about">
        <w:r w:rsidRPr="00A05138">
          <w:rPr>
            <w:rStyle w:val="Hyperlink"/>
            <w:sz w:val="24"/>
            <w:szCs w:val="24"/>
          </w:rPr>
          <w:t>mission, core values and commitment to equity</w:t>
        </w:r>
      </w:hyperlink>
    </w:p>
    <w:p w14:paraId="7A7CA88B" w14:textId="474BCF3D" w:rsidR="0095459D" w:rsidRPr="0095459D" w:rsidRDefault="0095459D" w:rsidP="00A378AA">
      <w:pPr>
        <w:pStyle w:val="ListParagraph"/>
        <w:spacing w:after="60"/>
        <w:ind w:left="360"/>
        <w:rPr>
          <w:sz w:val="24"/>
        </w:rPr>
      </w:pPr>
      <w:r w:rsidRPr="0095459D">
        <w:rPr>
          <w:sz w:val="24"/>
        </w:rPr>
        <w:t xml:space="preserve"> </w:t>
      </w:r>
    </w:p>
    <w:p w14:paraId="56761DC0" w14:textId="65D6FEA9" w:rsidR="006A51D5" w:rsidRDefault="006A51D5" w:rsidP="00A05138">
      <w:pPr>
        <w:pStyle w:val="PlainText"/>
        <w:rPr>
          <w:rFonts w:ascii="Arial Narrow" w:hAnsi="Arial Narrow" w:cs="Times New Roman"/>
          <w:sz w:val="24"/>
          <w:szCs w:val="24"/>
        </w:rPr>
      </w:pPr>
      <w:r w:rsidRPr="1922B7E6">
        <w:rPr>
          <w:rFonts w:ascii="Arial Narrow" w:hAnsi="Arial Narrow" w:cs="Times New Roman"/>
          <w:sz w:val="24"/>
          <w:szCs w:val="24"/>
        </w:rPr>
        <w:t>Read about our commitment to Diversity, Equity, and Inclusion</w:t>
      </w:r>
      <w:r w:rsidRPr="1922B7E6">
        <w:rPr>
          <w:rFonts w:ascii="Arial Narrow" w:hAnsi="Arial Narrow" w:cs="Times New Roman"/>
          <w:color w:val="5D7683"/>
          <w:sz w:val="24"/>
          <w:szCs w:val="24"/>
        </w:rPr>
        <w:t xml:space="preserve"> </w:t>
      </w:r>
      <w:hyperlink r:id="rId13">
        <w:r w:rsidRPr="1922B7E6">
          <w:rPr>
            <w:rStyle w:val="Hyperlink"/>
            <w:rFonts w:ascii="Arial Narrow" w:hAnsi="Arial Narrow" w:cs="Times New Roman"/>
            <w:sz w:val="24"/>
            <w:szCs w:val="24"/>
          </w:rPr>
          <w:t>here</w:t>
        </w:r>
      </w:hyperlink>
      <w:r w:rsidRPr="1922B7E6">
        <w:rPr>
          <w:rFonts w:ascii="Arial Narrow" w:hAnsi="Arial Narrow" w:cs="Times New Roman"/>
          <w:sz w:val="24"/>
          <w:szCs w:val="24"/>
        </w:rPr>
        <w:t>.</w:t>
      </w:r>
    </w:p>
    <w:p w14:paraId="4E55CFF2" w14:textId="77777777" w:rsidR="003C6AF1" w:rsidRPr="003C6AF1" w:rsidRDefault="003C6AF1" w:rsidP="005264E3">
      <w:pPr>
        <w:rPr>
          <w:iCs/>
          <w:lang w:val="en"/>
        </w:rPr>
      </w:pPr>
      <w:bookmarkStart w:id="0" w:name="_Hlk9354834"/>
    </w:p>
    <w:p w14:paraId="75875A58" w14:textId="77777777" w:rsidR="003C6AF1" w:rsidRDefault="003C6AF1" w:rsidP="00B1185E">
      <w:pPr>
        <w:rPr>
          <w:b/>
          <w:color w:val="5D7683"/>
          <w:sz w:val="28"/>
          <w:szCs w:val="28"/>
        </w:rPr>
      </w:pPr>
    </w:p>
    <w:p w14:paraId="3F56EF17" w14:textId="7367C925" w:rsidR="0000497F" w:rsidRPr="001824C4" w:rsidRDefault="0000497F" w:rsidP="00B1185E">
      <w:pPr>
        <w:rPr>
          <w:b/>
          <w:color w:val="5D7683"/>
          <w:sz w:val="28"/>
          <w:szCs w:val="28"/>
        </w:rPr>
      </w:pPr>
      <w:r w:rsidRPr="001824C4">
        <w:rPr>
          <w:b/>
          <w:color w:val="5D7683"/>
          <w:sz w:val="28"/>
          <w:szCs w:val="28"/>
        </w:rPr>
        <w:t>Please Note</w:t>
      </w:r>
      <w:r>
        <w:rPr>
          <w:b/>
          <w:color w:val="5D7683"/>
          <w:sz w:val="28"/>
          <w:szCs w:val="28"/>
        </w:rPr>
        <w:t>:</w:t>
      </w:r>
    </w:p>
    <w:p w14:paraId="5F404B54" w14:textId="4EEB2BD7" w:rsidR="7B426D8F" w:rsidRDefault="7B426D8F" w:rsidP="6575A980">
      <w:pPr>
        <w:shd w:val="clear" w:color="auto" w:fill="FFFFFF" w:themeFill="background1"/>
        <w:spacing w:after="120"/>
        <w:rPr>
          <w:rStyle w:val="Emphasis"/>
          <w:lang w:val="en"/>
        </w:rPr>
      </w:pPr>
      <w:r w:rsidRPr="6575A980">
        <w:rPr>
          <w:rStyle w:val="Emphasis"/>
          <w:lang w:val="en"/>
        </w:rPr>
        <w:t>Nonprofit Finance Fund is committed to diversity, equity, and inclusion in its workforce. We encourage candidates that will help us live out this commitment to apply.</w:t>
      </w:r>
    </w:p>
    <w:p w14:paraId="23A4E039" w14:textId="77777777" w:rsidR="008B3AC2" w:rsidRPr="008B3AC2" w:rsidRDefault="008B3AC2" w:rsidP="008B3AC2">
      <w:pPr>
        <w:shd w:val="clear" w:color="auto" w:fill="FFFFFF"/>
        <w:spacing w:after="120"/>
        <w:rPr>
          <w:rStyle w:val="Emphasis"/>
          <w:lang w:val="en"/>
        </w:rPr>
      </w:pPr>
      <w:r w:rsidRPr="008B3AC2">
        <w:rPr>
          <w:rStyle w:val="Emphasis"/>
          <w:lang w:val="en"/>
        </w:rPr>
        <w:t>NFF is an equal opportunity employer and does not discriminate against any applicant or employee because of race, color, religion, sex, national origin, disability, genetic information, age, or military or veteran status in accordance with federal law. In addition, NFF complies with applicable state and local laws governing non-discrimination in employment in every jurisdiction in which it maintains facilities. NFF also provides reasonable accommodation to qualified individuals with disabilities in accordance with applicable laws.</w:t>
      </w:r>
    </w:p>
    <w:p w14:paraId="073AAB99" w14:textId="77777777" w:rsidR="008B3AC2" w:rsidRPr="008B3AC2" w:rsidRDefault="008B3AC2" w:rsidP="008B3AC2">
      <w:pPr>
        <w:shd w:val="clear" w:color="auto" w:fill="FFFFFF"/>
        <w:spacing w:after="120"/>
        <w:rPr>
          <w:rStyle w:val="Emphasis"/>
          <w:lang w:val="en"/>
        </w:rPr>
      </w:pPr>
      <w:r w:rsidRPr="008B3AC2">
        <w:rPr>
          <w:rStyle w:val="Emphasis"/>
          <w:lang w:val="en"/>
        </w:rPr>
        <w:t>This job posting provides a general list of the essential responsibilities and qualificatio</w:t>
      </w:r>
      <w:r w:rsidR="009A5851">
        <w:rPr>
          <w:rStyle w:val="Emphasis"/>
          <w:lang w:val="en"/>
        </w:rPr>
        <w:t xml:space="preserve">ns required for this position. </w:t>
      </w:r>
      <w:r w:rsidRPr="008B3AC2">
        <w:rPr>
          <w:rStyle w:val="Emphasis"/>
          <w:lang w:val="en"/>
        </w:rPr>
        <w:t>It does not represent a contract for employment and NFF reserves the right to change the description and/or posting at any time without notice.</w:t>
      </w:r>
    </w:p>
    <w:p w14:paraId="70D5CB98" w14:textId="77777777" w:rsidR="00D21B43" w:rsidRDefault="008B3AC2" w:rsidP="008B3AC2">
      <w:pPr>
        <w:shd w:val="clear" w:color="auto" w:fill="FFFFFF"/>
        <w:spacing w:after="120"/>
        <w:rPr>
          <w:rStyle w:val="Emphasis"/>
          <w:lang w:val="en"/>
        </w:rPr>
      </w:pPr>
      <w:r w:rsidRPr="008B3AC2">
        <w:rPr>
          <w:rStyle w:val="Emphasis"/>
          <w:lang w:val="en"/>
        </w:rPr>
        <w:t xml:space="preserve">When applying, please </w:t>
      </w:r>
      <w:r w:rsidRPr="008B3AC2">
        <w:rPr>
          <w:rStyle w:val="Strong"/>
          <w:i/>
          <w:iCs/>
          <w:lang w:val="en"/>
        </w:rPr>
        <w:t>DO NOT</w:t>
      </w:r>
      <w:r w:rsidRPr="008B3AC2">
        <w:rPr>
          <w:rStyle w:val="Emphasis"/>
          <w:lang w:val="en"/>
        </w:rPr>
        <w:t xml:space="preserve"> include any of the following information with your job application: Social Security number; driver's license number or state-issued identification card number; financial account number, or credit or debit card number.</w:t>
      </w:r>
      <w:bookmarkEnd w:id="0"/>
    </w:p>
    <w:sectPr w:rsidR="00D21B43" w:rsidSect="00460951">
      <w:headerReference w:type="default" r:id="rId14"/>
      <w:footerReference w:type="first" r:id="rId15"/>
      <w:pgSz w:w="12240" w:h="15840" w:code="1"/>
      <w:pgMar w:top="360" w:right="1440" w:bottom="450" w:left="1944" w:header="576" w:footer="86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82067" w14:textId="77777777" w:rsidR="000F01E2" w:rsidRDefault="000F01E2">
      <w:r>
        <w:separator/>
      </w:r>
    </w:p>
  </w:endnote>
  <w:endnote w:type="continuationSeparator" w:id="0">
    <w:p w14:paraId="562D25C5" w14:textId="77777777" w:rsidR="000F01E2" w:rsidRDefault="000F01E2">
      <w:r>
        <w:continuationSeparator/>
      </w:r>
    </w:p>
  </w:endnote>
  <w:endnote w:type="continuationNotice" w:id="1">
    <w:p w14:paraId="5DAB6873" w14:textId="77777777" w:rsidR="000F01E2" w:rsidRDefault="000F01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4D1C" w14:textId="77777777" w:rsidR="00CD2E80" w:rsidRPr="008239F2" w:rsidRDefault="00CD2E80" w:rsidP="008239F2">
    <w:pPr>
      <w:pStyle w:val="Footer"/>
    </w:pPr>
    <w:r w:rsidRPr="008239F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05411" w14:textId="77777777" w:rsidR="000F01E2" w:rsidRDefault="000F01E2">
      <w:r>
        <w:separator/>
      </w:r>
    </w:p>
  </w:footnote>
  <w:footnote w:type="continuationSeparator" w:id="0">
    <w:p w14:paraId="00B6323B" w14:textId="77777777" w:rsidR="000F01E2" w:rsidRDefault="000F01E2">
      <w:r>
        <w:continuationSeparator/>
      </w:r>
    </w:p>
  </w:footnote>
  <w:footnote w:type="continuationNotice" w:id="1">
    <w:p w14:paraId="015CC404" w14:textId="77777777" w:rsidR="000F01E2" w:rsidRDefault="000F01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D8B11" w14:textId="77777777" w:rsidR="00CD2E80" w:rsidRDefault="00955073">
    <w:pPr>
      <w:pStyle w:val="Header"/>
      <w:tabs>
        <w:tab w:val="clear" w:pos="4320"/>
        <w:tab w:val="clear" w:pos="8640"/>
      </w:tabs>
    </w:pPr>
    <w:r>
      <w:rPr>
        <w:noProof/>
        <w:color w:val="2B579A"/>
        <w:shd w:val="clear" w:color="auto" w:fill="E6E6E6"/>
      </w:rPr>
      <w:drawing>
        <wp:anchor distT="0" distB="0" distL="114300" distR="114300" simplePos="0" relativeHeight="251658240" behindDoc="0" locked="0" layoutInCell="1" allowOverlap="1" wp14:anchorId="007735B3" wp14:editId="7853B6F1">
          <wp:simplePos x="0" y="0"/>
          <wp:positionH relativeFrom="column">
            <wp:posOffset>-291465</wp:posOffset>
          </wp:positionH>
          <wp:positionV relativeFrom="paragraph">
            <wp:posOffset>-134620</wp:posOffset>
          </wp:positionV>
          <wp:extent cx="612775" cy="918210"/>
          <wp:effectExtent l="0" t="0" r="0" b="0"/>
          <wp:wrapSquare wrapText="bothSides"/>
          <wp:docPr id="23" name="Picture 23" descr="letterheadhead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header2"/>
                  <pic:cNvPicPr>
                    <a:picLocks noChangeAspect="1" noChangeArrowheads="1"/>
                  </pic:cNvPicPr>
                </pic:nvPicPr>
                <pic:blipFill>
                  <a:blip r:embed="rId1">
                    <a:extLst>
                      <a:ext uri="{28A0092B-C50C-407E-A947-70E740481C1C}">
                        <a14:useLocalDpi xmlns:a14="http://schemas.microsoft.com/office/drawing/2010/main" val="0"/>
                      </a:ext>
                    </a:extLst>
                  </a:blip>
                  <a:srcRect l="10080" r="77400"/>
                  <a:stretch>
                    <a:fillRect/>
                  </a:stretch>
                </pic:blipFill>
                <pic:spPr bwMode="auto">
                  <a:xfrm>
                    <a:off x="0" y="0"/>
                    <a:ext cx="612775" cy="918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CD715" w14:textId="77777777" w:rsidR="00CD2E80" w:rsidRDefault="00CD2E80">
    <w:pPr>
      <w:pStyle w:val="Header"/>
      <w:tabs>
        <w:tab w:val="clear" w:pos="4320"/>
        <w:tab w:val="clear" w:pos="8640"/>
      </w:tabs>
    </w:pPr>
  </w:p>
  <w:p w14:paraId="4D13F42E" w14:textId="77777777" w:rsidR="00B40D81" w:rsidRDefault="00B40D81">
    <w:pPr>
      <w:pStyle w:val="Header"/>
      <w:tabs>
        <w:tab w:val="clear" w:pos="4320"/>
        <w:tab w:val="clear" w:pos="8640"/>
      </w:tabs>
    </w:pPr>
  </w:p>
  <w:p w14:paraId="118B615B" w14:textId="77777777" w:rsidR="00B40D81" w:rsidRDefault="00B40D81">
    <w:pPr>
      <w:pStyle w:val="Header"/>
      <w:tabs>
        <w:tab w:val="clear" w:pos="4320"/>
        <w:tab w:val="clear" w:pos="8640"/>
      </w:tabs>
    </w:pPr>
  </w:p>
  <w:p w14:paraId="2B228EF7" w14:textId="77777777" w:rsidR="00B40D81" w:rsidRDefault="00B40D81">
    <w:pPr>
      <w:pStyle w:val="Header"/>
      <w:tabs>
        <w:tab w:val="clear" w:pos="4320"/>
        <w:tab w:val="clear" w:pos="8640"/>
      </w:tabs>
    </w:pPr>
  </w:p>
</w:hdr>
</file>

<file path=word/intelligence2.xml><?xml version="1.0" encoding="utf-8"?>
<int2:intelligence xmlns:int2="http://schemas.microsoft.com/office/intelligence/2020/intelligence" xmlns:oel="http://schemas.microsoft.com/office/2019/extlst">
  <int2:observations>
    <int2:textHash int2:hashCode="mxVJ2Pyfof32hD" int2:id="TZU14rXM">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6AFC5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8AEF0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6C6178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4A483B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40EADC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850387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0093C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6C0939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BD226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830134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022AD8"/>
    <w:multiLevelType w:val="multilevel"/>
    <w:tmpl w:val="96965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574E78"/>
    <w:multiLevelType w:val="hybridMultilevel"/>
    <w:tmpl w:val="16B480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934A6B"/>
    <w:multiLevelType w:val="hybridMultilevel"/>
    <w:tmpl w:val="601C9432"/>
    <w:lvl w:ilvl="0" w:tplc="86CCA75A">
      <w:start w:val="1"/>
      <w:numFmt w:val="bullet"/>
      <w:lvlText w:val=""/>
      <w:lvlJc w:val="left"/>
      <w:pPr>
        <w:ind w:left="360" w:hanging="360"/>
      </w:pPr>
      <w:rPr>
        <w:rFonts w:ascii="Wingdings" w:hAnsi="Wingdings" w:hint="default"/>
        <w:color w:val="FAA21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D66CF8"/>
    <w:multiLevelType w:val="hybridMultilevel"/>
    <w:tmpl w:val="80EE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4A76ED"/>
    <w:multiLevelType w:val="hybridMultilevel"/>
    <w:tmpl w:val="AD5C53BC"/>
    <w:lvl w:ilvl="0" w:tplc="86CCA75A">
      <w:start w:val="1"/>
      <w:numFmt w:val="bullet"/>
      <w:lvlText w:val=""/>
      <w:lvlJc w:val="left"/>
      <w:pPr>
        <w:tabs>
          <w:tab w:val="num" w:pos="360"/>
        </w:tabs>
        <w:ind w:left="360" w:hanging="360"/>
      </w:pPr>
      <w:rPr>
        <w:rFonts w:ascii="Wingdings" w:hAnsi="Wingdings" w:hint="default"/>
        <w:color w:val="FAA21B"/>
      </w:rPr>
    </w:lvl>
    <w:lvl w:ilvl="1" w:tplc="BA0E1CCA">
      <w:start w:val="1"/>
      <w:numFmt w:val="bullet"/>
      <w:pStyle w:val="Bullet2Color"/>
      <w:lvlText w:val=""/>
      <w:lvlJc w:val="left"/>
      <w:pPr>
        <w:tabs>
          <w:tab w:val="num" w:pos="216"/>
        </w:tabs>
        <w:ind w:left="216" w:hanging="216"/>
      </w:pPr>
      <w:rPr>
        <w:rFonts w:ascii="Wingdings" w:hAnsi="Wingdings" w:hint="default"/>
        <w:b w:val="0"/>
        <w:i w:val="0"/>
        <w:color w:val="5D7683"/>
        <w:sz w:val="20"/>
      </w:rPr>
    </w:lvl>
    <w:lvl w:ilvl="2" w:tplc="C3BEC802">
      <w:start w:val="1"/>
      <w:numFmt w:val="bullet"/>
      <w:lvlText w:val=""/>
      <w:lvlJc w:val="left"/>
      <w:pPr>
        <w:tabs>
          <w:tab w:val="num" w:pos="1440"/>
        </w:tabs>
        <w:ind w:left="1440" w:hanging="360"/>
      </w:pPr>
      <w:rPr>
        <w:rFonts w:ascii="Wingdings" w:hAnsi="Wingdings" w:hint="default"/>
      </w:rPr>
    </w:lvl>
    <w:lvl w:ilvl="3" w:tplc="90E8AA1E" w:tentative="1">
      <w:start w:val="1"/>
      <w:numFmt w:val="bullet"/>
      <w:lvlText w:val=""/>
      <w:lvlJc w:val="left"/>
      <w:pPr>
        <w:tabs>
          <w:tab w:val="num" w:pos="2160"/>
        </w:tabs>
        <w:ind w:left="2160" w:hanging="360"/>
      </w:pPr>
      <w:rPr>
        <w:rFonts w:ascii="Symbol" w:hAnsi="Symbol" w:hint="default"/>
      </w:rPr>
    </w:lvl>
    <w:lvl w:ilvl="4" w:tplc="E87C9694" w:tentative="1">
      <w:start w:val="1"/>
      <w:numFmt w:val="bullet"/>
      <w:lvlText w:val="o"/>
      <w:lvlJc w:val="left"/>
      <w:pPr>
        <w:tabs>
          <w:tab w:val="num" w:pos="2880"/>
        </w:tabs>
        <w:ind w:left="2880" w:hanging="360"/>
      </w:pPr>
      <w:rPr>
        <w:rFonts w:ascii="Courier New" w:hAnsi="Courier New" w:cs="Courier New" w:hint="default"/>
      </w:rPr>
    </w:lvl>
    <w:lvl w:ilvl="5" w:tplc="52E449B8" w:tentative="1">
      <w:start w:val="1"/>
      <w:numFmt w:val="bullet"/>
      <w:lvlText w:val=""/>
      <w:lvlJc w:val="left"/>
      <w:pPr>
        <w:tabs>
          <w:tab w:val="num" w:pos="3600"/>
        </w:tabs>
        <w:ind w:left="3600" w:hanging="360"/>
      </w:pPr>
      <w:rPr>
        <w:rFonts w:ascii="Wingdings" w:hAnsi="Wingdings" w:hint="default"/>
      </w:rPr>
    </w:lvl>
    <w:lvl w:ilvl="6" w:tplc="A9B05CF6" w:tentative="1">
      <w:start w:val="1"/>
      <w:numFmt w:val="bullet"/>
      <w:lvlText w:val=""/>
      <w:lvlJc w:val="left"/>
      <w:pPr>
        <w:tabs>
          <w:tab w:val="num" w:pos="4320"/>
        </w:tabs>
        <w:ind w:left="4320" w:hanging="360"/>
      </w:pPr>
      <w:rPr>
        <w:rFonts w:ascii="Symbol" w:hAnsi="Symbol" w:hint="default"/>
      </w:rPr>
    </w:lvl>
    <w:lvl w:ilvl="7" w:tplc="CFC8EC4A" w:tentative="1">
      <w:start w:val="1"/>
      <w:numFmt w:val="bullet"/>
      <w:lvlText w:val="o"/>
      <w:lvlJc w:val="left"/>
      <w:pPr>
        <w:tabs>
          <w:tab w:val="num" w:pos="5040"/>
        </w:tabs>
        <w:ind w:left="5040" w:hanging="360"/>
      </w:pPr>
      <w:rPr>
        <w:rFonts w:ascii="Courier New" w:hAnsi="Courier New" w:cs="Courier New" w:hint="default"/>
      </w:rPr>
    </w:lvl>
    <w:lvl w:ilvl="8" w:tplc="56D23082"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17066C6C"/>
    <w:multiLevelType w:val="hybridMultilevel"/>
    <w:tmpl w:val="5FA26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5624F3"/>
    <w:multiLevelType w:val="hybridMultilevel"/>
    <w:tmpl w:val="8BEA161A"/>
    <w:lvl w:ilvl="0" w:tplc="12522608">
      <w:numFmt w:val="bullet"/>
      <w:lvlText w:val="•"/>
      <w:lvlJc w:val="left"/>
      <w:pPr>
        <w:ind w:left="720" w:hanging="720"/>
      </w:pPr>
      <w:rPr>
        <w:rFonts w:ascii="Arial Narrow" w:eastAsia="Times New Roman" w:hAnsi="Arial Narrow"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6304C5"/>
    <w:multiLevelType w:val="multilevel"/>
    <w:tmpl w:val="696A6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D240865"/>
    <w:multiLevelType w:val="hybridMultilevel"/>
    <w:tmpl w:val="8A80DEF8"/>
    <w:lvl w:ilvl="0" w:tplc="86CCA75A">
      <w:start w:val="1"/>
      <w:numFmt w:val="bullet"/>
      <w:lvlText w:val=""/>
      <w:lvlJc w:val="left"/>
      <w:pPr>
        <w:ind w:left="360" w:hanging="360"/>
      </w:pPr>
      <w:rPr>
        <w:rFonts w:ascii="Wingdings" w:hAnsi="Wingdings" w:hint="default"/>
        <w:color w:val="FAA21B"/>
      </w:rPr>
    </w:lvl>
    <w:lvl w:ilvl="1" w:tplc="04090003">
      <w:start w:val="1"/>
      <w:numFmt w:val="bullet"/>
      <w:lvlText w:val="o"/>
      <w:lvlJc w:val="left"/>
      <w:pPr>
        <w:ind w:left="1440" w:hanging="720"/>
      </w:pPr>
      <w:rPr>
        <w:rFonts w:ascii="Courier New" w:hAnsi="Courier New" w:cs="Courier New" w:hint="default"/>
        <w:color w:val="F78813"/>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A22AB2"/>
    <w:multiLevelType w:val="hybridMultilevel"/>
    <w:tmpl w:val="CF1C039E"/>
    <w:lvl w:ilvl="0" w:tplc="446EB718">
      <w:start w:val="4"/>
      <w:numFmt w:val="decimal"/>
      <w:lvlText w:val="%1."/>
      <w:lvlJc w:val="left"/>
      <w:pPr>
        <w:ind w:left="720" w:hanging="360"/>
      </w:pPr>
      <w:rPr>
        <w:rFonts w:ascii="Calibri" w:hAnsi="Calibri" w:hint="default"/>
      </w:rPr>
    </w:lvl>
    <w:lvl w:ilvl="1" w:tplc="88D28A62">
      <w:start w:val="1"/>
      <w:numFmt w:val="lowerLetter"/>
      <w:lvlText w:val="%2."/>
      <w:lvlJc w:val="left"/>
      <w:pPr>
        <w:ind w:left="1440" w:hanging="360"/>
      </w:pPr>
    </w:lvl>
    <w:lvl w:ilvl="2" w:tplc="5A5866CE">
      <w:start w:val="1"/>
      <w:numFmt w:val="lowerRoman"/>
      <w:lvlText w:val="%3."/>
      <w:lvlJc w:val="right"/>
      <w:pPr>
        <w:ind w:left="2160" w:hanging="180"/>
      </w:pPr>
    </w:lvl>
    <w:lvl w:ilvl="3" w:tplc="4A4E16CC">
      <w:start w:val="1"/>
      <w:numFmt w:val="decimal"/>
      <w:lvlText w:val="%4."/>
      <w:lvlJc w:val="left"/>
      <w:pPr>
        <w:ind w:left="2880" w:hanging="360"/>
      </w:pPr>
    </w:lvl>
    <w:lvl w:ilvl="4" w:tplc="F1249E3E">
      <w:start w:val="1"/>
      <w:numFmt w:val="lowerLetter"/>
      <w:lvlText w:val="%5."/>
      <w:lvlJc w:val="left"/>
      <w:pPr>
        <w:ind w:left="3600" w:hanging="360"/>
      </w:pPr>
    </w:lvl>
    <w:lvl w:ilvl="5" w:tplc="4F2A52A8">
      <w:start w:val="1"/>
      <w:numFmt w:val="lowerRoman"/>
      <w:lvlText w:val="%6."/>
      <w:lvlJc w:val="right"/>
      <w:pPr>
        <w:ind w:left="4320" w:hanging="180"/>
      </w:pPr>
    </w:lvl>
    <w:lvl w:ilvl="6" w:tplc="71401764">
      <w:start w:val="1"/>
      <w:numFmt w:val="decimal"/>
      <w:lvlText w:val="%7."/>
      <w:lvlJc w:val="left"/>
      <w:pPr>
        <w:ind w:left="5040" w:hanging="360"/>
      </w:pPr>
    </w:lvl>
    <w:lvl w:ilvl="7" w:tplc="B69636F8">
      <w:start w:val="1"/>
      <w:numFmt w:val="lowerLetter"/>
      <w:lvlText w:val="%8."/>
      <w:lvlJc w:val="left"/>
      <w:pPr>
        <w:ind w:left="5760" w:hanging="360"/>
      </w:pPr>
    </w:lvl>
    <w:lvl w:ilvl="8" w:tplc="358CA74A">
      <w:start w:val="1"/>
      <w:numFmt w:val="lowerRoman"/>
      <w:lvlText w:val="%9."/>
      <w:lvlJc w:val="right"/>
      <w:pPr>
        <w:ind w:left="6480" w:hanging="180"/>
      </w:pPr>
    </w:lvl>
  </w:abstractNum>
  <w:abstractNum w:abstractNumId="20" w15:restartNumberingAfterBreak="0">
    <w:nsid w:val="2DFB2FCB"/>
    <w:multiLevelType w:val="hybridMultilevel"/>
    <w:tmpl w:val="BCCECB40"/>
    <w:lvl w:ilvl="0" w:tplc="A3C8D51A">
      <w:start w:val="1"/>
      <w:numFmt w:val="bullet"/>
      <w:lvlText w:val=""/>
      <w:lvlJc w:val="left"/>
      <w:pPr>
        <w:tabs>
          <w:tab w:val="num" w:pos="360"/>
        </w:tabs>
        <w:ind w:left="360" w:hanging="360"/>
      </w:pPr>
      <w:rPr>
        <w:rFonts w:ascii="Wingdings" w:hAnsi="Wingdings" w:hint="default"/>
        <w:color w:val="FAA21B"/>
      </w:rPr>
    </w:lvl>
    <w:lvl w:ilvl="1" w:tplc="D27EBB90">
      <w:start w:val="1"/>
      <w:numFmt w:val="bullet"/>
      <w:lvlText w:val=""/>
      <w:lvlJc w:val="left"/>
      <w:pPr>
        <w:tabs>
          <w:tab w:val="num" w:pos="288"/>
        </w:tabs>
        <w:ind w:left="288" w:hanging="288"/>
      </w:pPr>
      <w:rPr>
        <w:rFonts w:ascii="Wingdings" w:hAnsi="Wingdings" w:hint="default"/>
        <w:b w:val="0"/>
        <w:i w:val="0"/>
        <w:color w:val="5D7683"/>
        <w:sz w:val="20"/>
      </w:rPr>
    </w:lvl>
    <w:lvl w:ilvl="2" w:tplc="2668DBD6">
      <w:start w:val="1"/>
      <w:numFmt w:val="bullet"/>
      <w:lvlText w:val=""/>
      <w:lvlJc w:val="left"/>
      <w:pPr>
        <w:tabs>
          <w:tab w:val="num" w:pos="576"/>
        </w:tabs>
        <w:ind w:left="576" w:hanging="288"/>
      </w:pPr>
      <w:rPr>
        <w:rFonts w:ascii="Wingdings" w:hAnsi="Wingdings" w:hint="default"/>
        <w:b w:val="0"/>
        <w:i w:val="0"/>
        <w:color w:val="999999"/>
        <w:sz w:val="20"/>
      </w:rPr>
    </w:lvl>
    <w:lvl w:ilvl="3" w:tplc="24FA0442">
      <w:start w:val="1"/>
      <w:numFmt w:val="bullet"/>
      <w:pStyle w:val="Bullet4Color"/>
      <w:lvlText w:val=""/>
      <w:lvlJc w:val="left"/>
      <w:pPr>
        <w:tabs>
          <w:tab w:val="num" w:pos="720"/>
        </w:tabs>
        <w:ind w:left="720" w:hanging="216"/>
      </w:pPr>
      <w:rPr>
        <w:rFonts w:ascii="Symbol" w:hAnsi="Symbol" w:hint="default"/>
        <w:color w:val="808080"/>
      </w:rPr>
    </w:lvl>
    <w:lvl w:ilvl="4" w:tplc="AE3CB95C" w:tentative="1">
      <w:start w:val="1"/>
      <w:numFmt w:val="bullet"/>
      <w:lvlText w:val="o"/>
      <w:lvlJc w:val="left"/>
      <w:pPr>
        <w:tabs>
          <w:tab w:val="num" w:pos="2880"/>
        </w:tabs>
        <w:ind w:left="2880" w:hanging="360"/>
      </w:pPr>
      <w:rPr>
        <w:rFonts w:ascii="Courier New" w:hAnsi="Courier New" w:cs="Courier New" w:hint="default"/>
      </w:rPr>
    </w:lvl>
    <w:lvl w:ilvl="5" w:tplc="6E5639D4" w:tentative="1">
      <w:start w:val="1"/>
      <w:numFmt w:val="bullet"/>
      <w:lvlText w:val=""/>
      <w:lvlJc w:val="left"/>
      <w:pPr>
        <w:tabs>
          <w:tab w:val="num" w:pos="3600"/>
        </w:tabs>
        <w:ind w:left="3600" w:hanging="360"/>
      </w:pPr>
      <w:rPr>
        <w:rFonts w:ascii="Wingdings" w:hAnsi="Wingdings" w:hint="default"/>
      </w:rPr>
    </w:lvl>
    <w:lvl w:ilvl="6" w:tplc="ECDA0964" w:tentative="1">
      <w:start w:val="1"/>
      <w:numFmt w:val="bullet"/>
      <w:lvlText w:val=""/>
      <w:lvlJc w:val="left"/>
      <w:pPr>
        <w:tabs>
          <w:tab w:val="num" w:pos="4320"/>
        </w:tabs>
        <w:ind w:left="4320" w:hanging="360"/>
      </w:pPr>
      <w:rPr>
        <w:rFonts w:ascii="Symbol" w:hAnsi="Symbol" w:hint="default"/>
      </w:rPr>
    </w:lvl>
    <w:lvl w:ilvl="7" w:tplc="A122FF80" w:tentative="1">
      <w:start w:val="1"/>
      <w:numFmt w:val="bullet"/>
      <w:lvlText w:val="o"/>
      <w:lvlJc w:val="left"/>
      <w:pPr>
        <w:tabs>
          <w:tab w:val="num" w:pos="5040"/>
        </w:tabs>
        <w:ind w:left="5040" w:hanging="360"/>
      </w:pPr>
      <w:rPr>
        <w:rFonts w:ascii="Courier New" w:hAnsi="Courier New" w:cs="Courier New" w:hint="default"/>
      </w:rPr>
    </w:lvl>
    <w:lvl w:ilvl="8" w:tplc="5A6087F6"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303CCCE3"/>
    <w:multiLevelType w:val="hybridMultilevel"/>
    <w:tmpl w:val="09C4ED96"/>
    <w:lvl w:ilvl="0" w:tplc="26169EC8">
      <w:start w:val="1"/>
      <w:numFmt w:val="decimal"/>
      <w:lvlText w:val="%1."/>
      <w:lvlJc w:val="left"/>
      <w:pPr>
        <w:ind w:left="780" w:hanging="360"/>
      </w:pPr>
    </w:lvl>
    <w:lvl w:ilvl="1" w:tplc="C7522AD4">
      <w:start w:val="1"/>
      <w:numFmt w:val="lowerLetter"/>
      <w:lvlText w:val="%2."/>
      <w:lvlJc w:val="left"/>
      <w:pPr>
        <w:ind w:left="1440" w:hanging="360"/>
      </w:pPr>
    </w:lvl>
    <w:lvl w:ilvl="2" w:tplc="5EB80C70">
      <w:start w:val="1"/>
      <w:numFmt w:val="lowerRoman"/>
      <w:lvlText w:val="%3."/>
      <w:lvlJc w:val="right"/>
      <w:pPr>
        <w:ind w:left="2160" w:hanging="180"/>
      </w:pPr>
    </w:lvl>
    <w:lvl w:ilvl="3" w:tplc="99944ACC">
      <w:start w:val="1"/>
      <w:numFmt w:val="decimal"/>
      <w:lvlText w:val="%4."/>
      <w:lvlJc w:val="left"/>
      <w:pPr>
        <w:ind w:left="2880" w:hanging="360"/>
      </w:pPr>
    </w:lvl>
    <w:lvl w:ilvl="4" w:tplc="FC527F2E">
      <w:start w:val="1"/>
      <w:numFmt w:val="lowerLetter"/>
      <w:lvlText w:val="%5."/>
      <w:lvlJc w:val="left"/>
      <w:pPr>
        <w:ind w:left="3600" w:hanging="360"/>
      </w:pPr>
    </w:lvl>
    <w:lvl w:ilvl="5" w:tplc="72407DFA">
      <w:start w:val="1"/>
      <w:numFmt w:val="lowerRoman"/>
      <w:lvlText w:val="%6."/>
      <w:lvlJc w:val="right"/>
      <w:pPr>
        <w:ind w:left="4320" w:hanging="180"/>
      </w:pPr>
    </w:lvl>
    <w:lvl w:ilvl="6" w:tplc="474A4848">
      <w:start w:val="1"/>
      <w:numFmt w:val="decimal"/>
      <w:lvlText w:val="%7."/>
      <w:lvlJc w:val="left"/>
      <w:pPr>
        <w:ind w:left="5040" w:hanging="360"/>
      </w:pPr>
    </w:lvl>
    <w:lvl w:ilvl="7" w:tplc="853A9B64">
      <w:start w:val="1"/>
      <w:numFmt w:val="lowerLetter"/>
      <w:lvlText w:val="%8."/>
      <w:lvlJc w:val="left"/>
      <w:pPr>
        <w:ind w:left="5760" w:hanging="360"/>
      </w:pPr>
    </w:lvl>
    <w:lvl w:ilvl="8" w:tplc="D0F26E66">
      <w:start w:val="1"/>
      <w:numFmt w:val="lowerRoman"/>
      <w:lvlText w:val="%9."/>
      <w:lvlJc w:val="right"/>
      <w:pPr>
        <w:ind w:left="6480" w:hanging="180"/>
      </w:pPr>
    </w:lvl>
  </w:abstractNum>
  <w:abstractNum w:abstractNumId="22" w15:restartNumberingAfterBreak="0">
    <w:nsid w:val="32B03C8C"/>
    <w:multiLevelType w:val="hybridMultilevel"/>
    <w:tmpl w:val="973C61B6"/>
    <w:lvl w:ilvl="0" w:tplc="D3EED4E2">
      <w:start w:val="5"/>
      <w:numFmt w:val="bullet"/>
      <w:lvlText w:val="•"/>
      <w:lvlJc w:val="left"/>
      <w:pPr>
        <w:ind w:left="1080" w:hanging="72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0047CC"/>
    <w:multiLevelType w:val="hybridMultilevel"/>
    <w:tmpl w:val="28349768"/>
    <w:lvl w:ilvl="0" w:tplc="86CCA75A">
      <w:start w:val="1"/>
      <w:numFmt w:val="bullet"/>
      <w:lvlText w:val=""/>
      <w:lvlJc w:val="left"/>
      <w:pPr>
        <w:ind w:left="360" w:hanging="360"/>
      </w:pPr>
      <w:rPr>
        <w:rFonts w:ascii="Wingdings" w:hAnsi="Wingdings" w:hint="default"/>
        <w:color w:val="FAA21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AB6AC8"/>
    <w:multiLevelType w:val="hybridMultilevel"/>
    <w:tmpl w:val="47DE8846"/>
    <w:lvl w:ilvl="0" w:tplc="341206FA">
      <w:start w:val="1"/>
      <w:numFmt w:val="bullet"/>
      <w:lvlText w:val=""/>
      <w:lvlJc w:val="left"/>
      <w:pPr>
        <w:tabs>
          <w:tab w:val="num" w:pos="360"/>
        </w:tabs>
        <w:ind w:left="360" w:hanging="360"/>
      </w:pPr>
      <w:rPr>
        <w:rFonts w:ascii="Wingdings" w:hAnsi="Wingdings" w:hint="default"/>
        <w:color w:val="FAA21B"/>
      </w:rPr>
    </w:lvl>
    <w:lvl w:ilvl="1" w:tplc="0D4430F0">
      <w:start w:val="1"/>
      <w:numFmt w:val="bullet"/>
      <w:lvlText w:val=""/>
      <w:lvlJc w:val="left"/>
      <w:pPr>
        <w:tabs>
          <w:tab w:val="num" w:pos="288"/>
        </w:tabs>
        <w:ind w:left="288" w:hanging="288"/>
      </w:pPr>
      <w:rPr>
        <w:rFonts w:ascii="Wingdings" w:hAnsi="Wingdings" w:hint="default"/>
        <w:b w:val="0"/>
        <w:i w:val="0"/>
        <w:color w:val="5D7683"/>
        <w:sz w:val="20"/>
      </w:rPr>
    </w:lvl>
    <w:lvl w:ilvl="2" w:tplc="B36CDFF4">
      <w:start w:val="1"/>
      <w:numFmt w:val="bullet"/>
      <w:pStyle w:val="Bullet3Color"/>
      <w:lvlText w:val=""/>
      <w:lvlJc w:val="left"/>
      <w:pPr>
        <w:tabs>
          <w:tab w:val="num" w:pos="504"/>
        </w:tabs>
        <w:ind w:left="504" w:hanging="216"/>
      </w:pPr>
      <w:rPr>
        <w:rFonts w:ascii="Wingdings" w:hAnsi="Wingdings" w:hint="default"/>
        <w:b w:val="0"/>
        <w:i w:val="0"/>
        <w:color w:val="999999"/>
        <w:sz w:val="20"/>
      </w:rPr>
    </w:lvl>
    <w:lvl w:ilvl="3" w:tplc="348C37E8">
      <w:start w:val="1"/>
      <w:numFmt w:val="bullet"/>
      <w:lvlText w:val=""/>
      <w:lvlJc w:val="left"/>
      <w:pPr>
        <w:tabs>
          <w:tab w:val="num" w:pos="2160"/>
        </w:tabs>
        <w:ind w:left="2160" w:hanging="360"/>
      </w:pPr>
      <w:rPr>
        <w:rFonts w:ascii="Symbol" w:hAnsi="Symbol" w:hint="default"/>
      </w:rPr>
    </w:lvl>
    <w:lvl w:ilvl="4" w:tplc="24EE0150" w:tentative="1">
      <w:start w:val="1"/>
      <w:numFmt w:val="bullet"/>
      <w:lvlText w:val="o"/>
      <w:lvlJc w:val="left"/>
      <w:pPr>
        <w:tabs>
          <w:tab w:val="num" w:pos="2880"/>
        </w:tabs>
        <w:ind w:left="2880" w:hanging="360"/>
      </w:pPr>
      <w:rPr>
        <w:rFonts w:ascii="Courier New" w:hAnsi="Courier New" w:cs="Courier New" w:hint="default"/>
      </w:rPr>
    </w:lvl>
    <w:lvl w:ilvl="5" w:tplc="B9DA9116" w:tentative="1">
      <w:start w:val="1"/>
      <w:numFmt w:val="bullet"/>
      <w:lvlText w:val=""/>
      <w:lvlJc w:val="left"/>
      <w:pPr>
        <w:tabs>
          <w:tab w:val="num" w:pos="3600"/>
        </w:tabs>
        <w:ind w:left="3600" w:hanging="360"/>
      </w:pPr>
      <w:rPr>
        <w:rFonts w:ascii="Wingdings" w:hAnsi="Wingdings" w:hint="default"/>
      </w:rPr>
    </w:lvl>
    <w:lvl w:ilvl="6" w:tplc="93F00148" w:tentative="1">
      <w:start w:val="1"/>
      <w:numFmt w:val="bullet"/>
      <w:lvlText w:val=""/>
      <w:lvlJc w:val="left"/>
      <w:pPr>
        <w:tabs>
          <w:tab w:val="num" w:pos="4320"/>
        </w:tabs>
        <w:ind w:left="4320" w:hanging="360"/>
      </w:pPr>
      <w:rPr>
        <w:rFonts w:ascii="Symbol" w:hAnsi="Symbol" w:hint="default"/>
      </w:rPr>
    </w:lvl>
    <w:lvl w:ilvl="7" w:tplc="5E4AB47E" w:tentative="1">
      <w:start w:val="1"/>
      <w:numFmt w:val="bullet"/>
      <w:lvlText w:val="o"/>
      <w:lvlJc w:val="left"/>
      <w:pPr>
        <w:tabs>
          <w:tab w:val="num" w:pos="5040"/>
        </w:tabs>
        <w:ind w:left="5040" w:hanging="360"/>
      </w:pPr>
      <w:rPr>
        <w:rFonts w:ascii="Courier New" w:hAnsi="Courier New" w:cs="Courier New" w:hint="default"/>
      </w:rPr>
    </w:lvl>
    <w:lvl w:ilvl="8" w:tplc="CD04CDC8"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3C816DDE"/>
    <w:multiLevelType w:val="hybridMultilevel"/>
    <w:tmpl w:val="348C5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CF8E43"/>
    <w:multiLevelType w:val="hybridMultilevel"/>
    <w:tmpl w:val="B10831EA"/>
    <w:lvl w:ilvl="0" w:tplc="37029DD2">
      <w:start w:val="1"/>
      <w:numFmt w:val="bullet"/>
      <w:lvlText w:val=""/>
      <w:lvlJc w:val="left"/>
      <w:pPr>
        <w:ind w:left="720" w:hanging="360"/>
      </w:pPr>
      <w:rPr>
        <w:rFonts w:ascii="Symbol" w:hAnsi="Symbol" w:hint="default"/>
      </w:rPr>
    </w:lvl>
    <w:lvl w:ilvl="1" w:tplc="FA485AFA">
      <w:start w:val="1"/>
      <w:numFmt w:val="bullet"/>
      <w:lvlText w:val="o"/>
      <w:lvlJc w:val="left"/>
      <w:pPr>
        <w:ind w:left="1440" w:hanging="360"/>
      </w:pPr>
      <w:rPr>
        <w:rFonts w:ascii="Courier New" w:hAnsi="Courier New" w:hint="default"/>
      </w:rPr>
    </w:lvl>
    <w:lvl w:ilvl="2" w:tplc="C3D40F7A">
      <w:start w:val="1"/>
      <w:numFmt w:val="bullet"/>
      <w:lvlText w:val=""/>
      <w:lvlJc w:val="left"/>
      <w:pPr>
        <w:ind w:left="2160" w:hanging="360"/>
      </w:pPr>
      <w:rPr>
        <w:rFonts w:ascii="Wingdings" w:hAnsi="Wingdings" w:hint="default"/>
      </w:rPr>
    </w:lvl>
    <w:lvl w:ilvl="3" w:tplc="2D08E2F6">
      <w:start w:val="1"/>
      <w:numFmt w:val="bullet"/>
      <w:lvlText w:val=""/>
      <w:lvlJc w:val="left"/>
      <w:pPr>
        <w:ind w:left="2880" w:hanging="360"/>
      </w:pPr>
      <w:rPr>
        <w:rFonts w:ascii="Symbol" w:hAnsi="Symbol" w:hint="default"/>
      </w:rPr>
    </w:lvl>
    <w:lvl w:ilvl="4" w:tplc="B5CE2FE6">
      <w:start w:val="1"/>
      <w:numFmt w:val="bullet"/>
      <w:lvlText w:val="o"/>
      <w:lvlJc w:val="left"/>
      <w:pPr>
        <w:ind w:left="3600" w:hanging="360"/>
      </w:pPr>
      <w:rPr>
        <w:rFonts w:ascii="Courier New" w:hAnsi="Courier New" w:hint="default"/>
      </w:rPr>
    </w:lvl>
    <w:lvl w:ilvl="5" w:tplc="D376CD74">
      <w:start w:val="1"/>
      <w:numFmt w:val="bullet"/>
      <w:lvlText w:val=""/>
      <w:lvlJc w:val="left"/>
      <w:pPr>
        <w:ind w:left="4320" w:hanging="360"/>
      </w:pPr>
      <w:rPr>
        <w:rFonts w:ascii="Wingdings" w:hAnsi="Wingdings" w:hint="default"/>
      </w:rPr>
    </w:lvl>
    <w:lvl w:ilvl="6" w:tplc="9ADC911E">
      <w:start w:val="1"/>
      <w:numFmt w:val="bullet"/>
      <w:lvlText w:val=""/>
      <w:lvlJc w:val="left"/>
      <w:pPr>
        <w:ind w:left="5040" w:hanging="360"/>
      </w:pPr>
      <w:rPr>
        <w:rFonts w:ascii="Symbol" w:hAnsi="Symbol" w:hint="default"/>
      </w:rPr>
    </w:lvl>
    <w:lvl w:ilvl="7" w:tplc="D7D81F16">
      <w:start w:val="1"/>
      <w:numFmt w:val="bullet"/>
      <w:lvlText w:val="o"/>
      <w:lvlJc w:val="left"/>
      <w:pPr>
        <w:ind w:left="5760" w:hanging="360"/>
      </w:pPr>
      <w:rPr>
        <w:rFonts w:ascii="Courier New" w:hAnsi="Courier New" w:hint="default"/>
      </w:rPr>
    </w:lvl>
    <w:lvl w:ilvl="8" w:tplc="03B0B48C">
      <w:start w:val="1"/>
      <w:numFmt w:val="bullet"/>
      <w:lvlText w:val=""/>
      <w:lvlJc w:val="left"/>
      <w:pPr>
        <w:ind w:left="6480" w:hanging="360"/>
      </w:pPr>
      <w:rPr>
        <w:rFonts w:ascii="Wingdings" w:hAnsi="Wingdings" w:hint="default"/>
      </w:rPr>
    </w:lvl>
  </w:abstractNum>
  <w:abstractNum w:abstractNumId="27" w15:restartNumberingAfterBreak="0">
    <w:nsid w:val="47181A4A"/>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8553942"/>
    <w:multiLevelType w:val="multilevel"/>
    <w:tmpl w:val="CE6CBF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581E47"/>
    <w:multiLevelType w:val="multilevel"/>
    <w:tmpl w:val="63ECB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C413195"/>
    <w:multiLevelType w:val="hybridMultilevel"/>
    <w:tmpl w:val="AAA4C220"/>
    <w:lvl w:ilvl="0" w:tplc="86CCA75A">
      <w:start w:val="1"/>
      <w:numFmt w:val="bullet"/>
      <w:lvlText w:val=""/>
      <w:lvlJc w:val="left"/>
      <w:pPr>
        <w:ind w:left="720" w:hanging="360"/>
      </w:pPr>
      <w:rPr>
        <w:rFonts w:ascii="Wingdings" w:hAnsi="Wingdings" w:hint="default"/>
        <w:color w:val="FAA21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9F725"/>
    <w:multiLevelType w:val="hybridMultilevel"/>
    <w:tmpl w:val="94AE652C"/>
    <w:lvl w:ilvl="0" w:tplc="DBB69062">
      <w:start w:val="1"/>
      <w:numFmt w:val="decimal"/>
      <w:lvlText w:val="%1."/>
      <w:lvlJc w:val="left"/>
      <w:pPr>
        <w:ind w:left="720" w:hanging="360"/>
      </w:pPr>
      <w:rPr>
        <w:rFonts w:ascii="Calibri" w:hAnsi="Calibri" w:hint="default"/>
      </w:rPr>
    </w:lvl>
    <w:lvl w:ilvl="1" w:tplc="631A3908">
      <w:start w:val="1"/>
      <w:numFmt w:val="lowerLetter"/>
      <w:lvlText w:val="%2."/>
      <w:lvlJc w:val="left"/>
      <w:pPr>
        <w:ind w:left="1440" w:hanging="360"/>
      </w:pPr>
    </w:lvl>
    <w:lvl w:ilvl="2" w:tplc="69D2358A">
      <w:start w:val="1"/>
      <w:numFmt w:val="lowerRoman"/>
      <w:lvlText w:val="%3."/>
      <w:lvlJc w:val="right"/>
      <w:pPr>
        <w:ind w:left="2160" w:hanging="180"/>
      </w:pPr>
    </w:lvl>
    <w:lvl w:ilvl="3" w:tplc="79567B06">
      <w:start w:val="1"/>
      <w:numFmt w:val="decimal"/>
      <w:lvlText w:val="%4."/>
      <w:lvlJc w:val="left"/>
      <w:pPr>
        <w:ind w:left="2880" w:hanging="360"/>
      </w:pPr>
    </w:lvl>
    <w:lvl w:ilvl="4" w:tplc="31308ACE">
      <w:start w:val="1"/>
      <w:numFmt w:val="lowerLetter"/>
      <w:lvlText w:val="%5."/>
      <w:lvlJc w:val="left"/>
      <w:pPr>
        <w:ind w:left="3600" w:hanging="360"/>
      </w:pPr>
    </w:lvl>
    <w:lvl w:ilvl="5" w:tplc="86AABE0E">
      <w:start w:val="1"/>
      <w:numFmt w:val="lowerRoman"/>
      <w:lvlText w:val="%6."/>
      <w:lvlJc w:val="right"/>
      <w:pPr>
        <w:ind w:left="4320" w:hanging="180"/>
      </w:pPr>
    </w:lvl>
    <w:lvl w:ilvl="6" w:tplc="D50A715C">
      <w:start w:val="1"/>
      <w:numFmt w:val="decimal"/>
      <w:lvlText w:val="%7."/>
      <w:lvlJc w:val="left"/>
      <w:pPr>
        <w:ind w:left="5040" w:hanging="360"/>
      </w:pPr>
    </w:lvl>
    <w:lvl w:ilvl="7" w:tplc="78C0E124">
      <w:start w:val="1"/>
      <w:numFmt w:val="lowerLetter"/>
      <w:lvlText w:val="%8."/>
      <w:lvlJc w:val="left"/>
      <w:pPr>
        <w:ind w:left="5760" w:hanging="360"/>
      </w:pPr>
    </w:lvl>
    <w:lvl w:ilvl="8" w:tplc="B13E3DD4">
      <w:start w:val="1"/>
      <w:numFmt w:val="lowerRoman"/>
      <w:lvlText w:val="%9."/>
      <w:lvlJc w:val="right"/>
      <w:pPr>
        <w:ind w:left="6480" w:hanging="180"/>
      </w:pPr>
    </w:lvl>
  </w:abstractNum>
  <w:abstractNum w:abstractNumId="32" w15:restartNumberingAfterBreak="0">
    <w:nsid w:val="4F5A01E8"/>
    <w:multiLevelType w:val="hybridMultilevel"/>
    <w:tmpl w:val="4D52BD92"/>
    <w:lvl w:ilvl="0" w:tplc="FFFFFFFF">
      <w:start w:val="1"/>
      <w:numFmt w:val="bullet"/>
      <w:pStyle w:val="Bullet1Color"/>
      <w:lvlText w:val=""/>
      <w:lvlJc w:val="left"/>
      <w:pPr>
        <w:tabs>
          <w:tab w:val="num" w:pos="288"/>
        </w:tabs>
        <w:ind w:left="288" w:hanging="288"/>
      </w:pPr>
      <w:rPr>
        <w:rFonts w:ascii="Wingdings" w:hAnsi="Wingdings" w:hint="default"/>
        <w:color w:val="FAA21B"/>
      </w:rPr>
    </w:lvl>
    <w:lvl w:ilvl="1" w:tplc="FFFFFFFF">
      <w:start w:val="1"/>
      <w:numFmt w:val="bullet"/>
      <w:lvlText w:val="o"/>
      <w:lvlJc w:val="left"/>
      <w:pPr>
        <w:tabs>
          <w:tab w:val="num" w:pos="1008"/>
        </w:tabs>
        <w:ind w:left="1008" w:hanging="360"/>
      </w:pPr>
      <w:rPr>
        <w:rFonts w:ascii="Courier New" w:hAnsi="Courier New" w:cs="Courier New" w:hint="default"/>
      </w:rPr>
    </w:lvl>
    <w:lvl w:ilvl="2" w:tplc="FFFFFFFF" w:tentative="1">
      <w:start w:val="1"/>
      <w:numFmt w:val="bullet"/>
      <w:lvlText w:val=""/>
      <w:lvlJc w:val="left"/>
      <w:pPr>
        <w:tabs>
          <w:tab w:val="num" w:pos="1728"/>
        </w:tabs>
        <w:ind w:left="1728" w:hanging="360"/>
      </w:pPr>
      <w:rPr>
        <w:rFonts w:ascii="Wingdings" w:hAnsi="Wingdings" w:hint="default"/>
      </w:rPr>
    </w:lvl>
    <w:lvl w:ilvl="3" w:tplc="FFFFFFFF" w:tentative="1">
      <w:start w:val="1"/>
      <w:numFmt w:val="bullet"/>
      <w:lvlText w:val=""/>
      <w:lvlJc w:val="left"/>
      <w:pPr>
        <w:tabs>
          <w:tab w:val="num" w:pos="2448"/>
        </w:tabs>
        <w:ind w:left="2448" w:hanging="360"/>
      </w:pPr>
      <w:rPr>
        <w:rFonts w:ascii="Symbol" w:hAnsi="Symbol" w:hint="default"/>
      </w:rPr>
    </w:lvl>
    <w:lvl w:ilvl="4" w:tplc="FFFFFFFF" w:tentative="1">
      <w:start w:val="1"/>
      <w:numFmt w:val="bullet"/>
      <w:lvlText w:val="o"/>
      <w:lvlJc w:val="left"/>
      <w:pPr>
        <w:tabs>
          <w:tab w:val="num" w:pos="3168"/>
        </w:tabs>
        <w:ind w:left="3168" w:hanging="360"/>
      </w:pPr>
      <w:rPr>
        <w:rFonts w:ascii="Courier New" w:hAnsi="Courier New" w:cs="Courier New" w:hint="default"/>
      </w:rPr>
    </w:lvl>
    <w:lvl w:ilvl="5" w:tplc="FFFFFFFF" w:tentative="1">
      <w:start w:val="1"/>
      <w:numFmt w:val="bullet"/>
      <w:lvlText w:val=""/>
      <w:lvlJc w:val="left"/>
      <w:pPr>
        <w:tabs>
          <w:tab w:val="num" w:pos="3888"/>
        </w:tabs>
        <w:ind w:left="3888" w:hanging="360"/>
      </w:pPr>
      <w:rPr>
        <w:rFonts w:ascii="Wingdings" w:hAnsi="Wingdings" w:hint="default"/>
      </w:rPr>
    </w:lvl>
    <w:lvl w:ilvl="6" w:tplc="FFFFFFFF" w:tentative="1">
      <w:start w:val="1"/>
      <w:numFmt w:val="bullet"/>
      <w:lvlText w:val=""/>
      <w:lvlJc w:val="left"/>
      <w:pPr>
        <w:tabs>
          <w:tab w:val="num" w:pos="4608"/>
        </w:tabs>
        <w:ind w:left="4608" w:hanging="360"/>
      </w:pPr>
      <w:rPr>
        <w:rFonts w:ascii="Symbol" w:hAnsi="Symbol" w:hint="default"/>
      </w:rPr>
    </w:lvl>
    <w:lvl w:ilvl="7" w:tplc="FFFFFFFF" w:tentative="1">
      <w:start w:val="1"/>
      <w:numFmt w:val="bullet"/>
      <w:lvlText w:val="o"/>
      <w:lvlJc w:val="left"/>
      <w:pPr>
        <w:tabs>
          <w:tab w:val="num" w:pos="5328"/>
        </w:tabs>
        <w:ind w:left="5328" w:hanging="360"/>
      </w:pPr>
      <w:rPr>
        <w:rFonts w:ascii="Courier New" w:hAnsi="Courier New" w:cs="Courier New" w:hint="default"/>
      </w:rPr>
    </w:lvl>
    <w:lvl w:ilvl="8" w:tplc="FFFFFFFF" w:tentative="1">
      <w:start w:val="1"/>
      <w:numFmt w:val="bullet"/>
      <w:lvlText w:val=""/>
      <w:lvlJc w:val="left"/>
      <w:pPr>
        <w:tabs>
          <w:tab w:val="num" w:pos="6048"/>
        </w:tabs>
        <w:ind w:left="6048" w:hanging="360"/>
      </w:pPr>
      <w:rPr>
        <w:rFonts w:ascii="Wingdings" w:hAnsi="Wingdings" w:hint="default"/>
      </w:rPr>
    </w:lvl>
  </w:abstractNum>
  <w:abstractNum w:abstractNumId="33" w15:restartNumberingAfterBreak="0">
    <w:nsid w:val="514165D4"/>
    <w:multiLevelType w:val="hybridMultilevel"/>
    <w:tmpl w:val="8CB6CAE4"/>
    <w:lvl w:ilvl="0" w:tplc="50925AB8">
      <w:start w:val="1"/>
      <w:numFmt w:val="bullet"/>
      <w:lvlText w:val=""/>
      <w:lvlJc w:val="left"/>
      <w:pPr>
        <w:ind w:left="720" w:hanging="720"/>
      </w:pPr>
      <w:rPr>
        <w:rFonts w:ascii="Wingdings" w:hAnsi="Wingdings" w:hint="default"/>
        <w:color w:val="F78813"/>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5A739FD"/>
    <w:multiLevelType w:val="multilevel"/>
    <w:tmpl w:val="04090023"/>
    <w:styleLink w:val="ArticleSection"/>
    <w:lvl w:ilvl="0">
      <w:start w:val="1"/>
      <w:numFmt w:val="upperRoman"/>
      <w:lvlText w:val="Article %1."/>
      <w:lvlJc w:val="left"/>
      <w:pPr>
        <w:tabs>
          <w:tab w:val="num" w:pos="108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564E381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5E245915"/>
    <w:multiLevelType w:val="hybridMultilevel"/>
    <w:tmpl w:val="D2E4F11A"/>
    <w:lvl w:ilvl="0" w:tplc="051EB722">
      <w:start w:val="2"/>
      <w:numFmt w:val="decimal"/>
      <w:lvlText w:val="%1."/>
      <w:lvlJc w:val="left"/>
      <w:pPr>
        <w:ind w:left="720" w:hanging="360"/>
      </w:pPr>
      <w:rPr>
        <w:rFonts w:ascii="Calibri" w:hAnsi="Calibri" w:hint="default"/>
      </w:rPr>
    </w:lvl>
    <w:lvl w:ilvl="1" w:tplc="07E892AE">
      <w:start w:val="1"/>
      <w:numFmt w:val="lowerLetter"/>
      <w:lvlText w:val="%2."/>
      <w:lvlJc w:val="left"/>
      <w:pPr>
        <w:ind w:left="1440" w:hanging="360"/>
      </w:pPr>
    </w:lvl>
    <w:lvl w:ilvl="2" w:tplc="AD38C5A0">
      <w:start w:val="1"/>
      <w:numFmt w:val="lowerRoman"/>
      <w:lvlText w:val="%3."/>
      <w:lvlJc w:val="right"/>
      <w:pPr>
        <w:ind w:left="2160" w:hanging="180"/>
      </w:pPr>
    </w:lvl>
    <w:lvl w:ilvl="3" w:tplc="21E4898C">
      <w:start w:val="1"/>
      <w:numFmt w:val="decimal"/>
      <w:lvlText w:val="%4."/>
      <w:lvlJc w:val="left"/>
      <w:pPr>
        <w:ind w:left="2880" w:hanging="360"/>
      </w:pPr>
    </w:lvl>
    <w:lvl w:ilvl="4" w:tplc="3A5C3560">
      <w:start w:val="1"/>
      <w:numFmt w:val="lowerLetter"/>
      <w:lvlText w:val="%5."/>
      <w:lvlJc w:val="left"/>
      <w:pPr>
        <w:ind w:left="3600" w:hanging="360"/>
      </w:pPr>
    </w:lvl>
    <w:lvl w:ilvl="5" w:tplc="FDD2114A">
      <w:start w:val="1"/>
      <w:numFmt w:val="lowerRoman"/>
      <w:lvlText w:val="%6."/>
      <w:lvlJc w:val="right"/>
      <w:pPr>
        <w:ind w:left="4320" w:hanging="180"/>
      </w:pPr>
    </w:lvl>
    <w:lvl w:ilvl="6" w:tplc="A0A8DC58">
      <w:start w:val="1"/>
      <w:numFmt w:val="decimal"/>
      <w:lvlText w:val="%7."/>
      <w:lvlJc w:val="left"/>
      <w:pPr>
        <w:ind w:left="5040" w:hanging="360"/>
      </w:pPr>
    </w:lvl>
    <w:lvl w:ilvl="7" w:tplc="AC862B78">
      <w:start w:val="1"/>
      <w:numFmt w:val="lowerLetter"/>
      <w:lvlText w:val="%8."/>
      <w:lvlJc w:val="left"/>
      <w:pPr>
        <w:ind w:left="5760" w:hanging="360"/>
      </w:pPr>
    </w:lvl>
    <w:lvl w:ilvl="8" w:tplc="0C1A82F6">
      <w:start w:val="1"/>
      <w:numFmt w:val="lowerRoman"/>
      <w:lvlText w:val="%9."/>
      <w:lvlJc w:val="right"/>
      <w:pPr>
        <w:ind w:left="6480" w:hanging="180"/>
      </w:pPr>
    </w:lvl>
  </w:abstractNum>
  <w:abstractNum w:abstractNumId="37" w15:restartNumberingAfterBreak="0">
    <w:nsid w:val="5FBAA967"/>
    <w:multiLevelType w:val="hybridMultilevel"/>
    <w:tmpl w:val="211458D2"/>
    <w:lvl w:ilvl="0" w:tplc="EDC410C0">
      <w:start w:val="5"/>
      <w:numFmt w:val="decimal"/>
      <w:lvlText w:val="%1."/>
      <w:lvlJc w:val="left"/>
      <w:pPr>
        <w:ind w:left="720" w:hanging="360"/>
      </w:pPr>
      <w:rPr>
        <w:rFonts w:ascii="Calibri" w:hAnsi="Calibri" w:hint="default"/>
      </w:rPr>
    </w:lvl>
    <w:lvl w:ilvl="1" w:tplc="EEC2065A">
      <w:start w:val="1"/>
      <w:numFmt w:val="lowerLetter"/>
      <w:lvlText w:val="%2."/>
      <w:lvlJc w:val="left"/>
      <w:pPr>
        <w:ind w:left="1440" w:hanging="360"/>
      </w:pPr>
    </w:lvl>
    <w:lvl w:ilvl="2" w:tplc="1A6C0EC4">
      <w:start w:val="1"/>
      <w:numFmt w:val="lowerRoman"/>
      <w:lvlText w:val="%3."/>
      <w:lvlJc w:val="right"/>
      <w:pPr>
        <w:ind w:left="2160" w:hanging="180"/>
      </w:pPr>
    </w:lvl>
    <w:lvl w:ilvl="3" w:tplc="DF0A2A0C">
      <w:start w:val="1"/>
      <w:numFmt w:val="decimal"/>
      <w:lvlText w:val="%4."/>
      <w:lvlJc w:val="left"/>
      <w:pPr>
        <w:ind w:left="2880" w:hanging="360"/>
      </w:pPr>
    </w:lvl>
    <w:lvl w:ilvl="4" w:tplc="80F2331C">
      <w:start w:val="1"/>
      <w:numFmt w:val="lowerLetter"/>
      <w:lvlText w:val="%5."/>
      <w:lvlJc w:val="left"/>
      <w:pPr>
        <w:ind w:left="3600" w:hanging="360"/>
      </w:pPr>
    </w:lvl>
    <w:lvl w:ilvl="5" w:tplc="493C1060">
      <w:start w:val="1"/>
      <w:numFmt w:val="lowerRoman"/>
      <w:lvlText w:val="%6."/>
      <w:lvlJc w:val="right"/>
      <w:pPr>
        <w:ind w:left="4320" w:hanging="180"/>
      </w:pPr>
    </w:lvl>
    <w:lvl w:ilvl="6" w:tplc="BA3414B8">
      <w:start w:val="1"/>
      <w:numFmt w:val="decimal"/>
      <w:lvlText w:val="%7."/>
      <w:lvlJc w:val="left"/>
      <w:pPr>
        <w:ind w:left="5040" w:hanging="360"/>
      </w:pPr>
    </w:lvl>
    <w:lvl w:ilvl="7" w:tplc="34EE1F8E">
      <w:start w:val="1"/>
      <w:numFmt w:val="lowerLetter"/>
      <w:lvlText w:val="%8."/>
      <w:lvlJc w:val="left"/>
      <w:pPr>
        <w:ind w:left="5760" w:hanging="360"/>
      </w:pPr>
    </w:lvl>
    <w:lvl w:ilvl="8" w:tplc="F43AE43A">
      <w:start w:val="1"/>
      <w:numFmt w:val="lowerRoman"/>
      <w:lvlText w:val="%9."/>
      <w:lvlJc w:val="right"/>
      <w:pPr>
        <w:ind w:left="6480" w:hanging="180"/>
      </w:pPr>
    </w:lvl>
  </w:abstractNum>
  <w:abstractNum w:abstractNumId="38" w15:restartNumberingAfterBreak="0">
    <w:nsid w:val="65EE17FD"/>
    <w:multiLevelType w:val="hybridMultilevel"/>
    <w:tmpl w:val="BD1C8D90"/>
    <w:lvl w:ilvl="0" w:tplc="FFFFFFFF">
      <w:start w:val="1"/>
      <w:numFmt w:val="bullet"/>
      <w:lvlText w:val=""/>
      <w:lvlJc w:val="left"/>
      <w:pPr>
        <w:ind w:left="360" w:hanging="360"/>
      </w:pPr>
      <w:rPr>
        <w:rFonts w:ascii="Wingdings" w:hAnsi="Wingdings" w:hint="default"/>
        <w:color w:val="FAA21B"/>
      </w:rPr>
    </w:lvl>
    <w:lvl w:ilvl="1" w:tplc="62E42962">
      <w:numFmt w:val="bullet"/>
      <w:lvlText w:val="•"/>
      <w:lvlJc w:val="left"/>
      <w:pPr>
        <w:ind w:left="1440" w:hanging="720"/>
      </w:pPr>
      <w:rPr>
        <w:rFonts w:ascii="Arial Narrow" w:eastAsia="Times New Roman" w:hAnsi="Arial Narro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FBB326A"/>
    <w:multiLevelType w:val="multilevel"/>
    <w:tmpl w:val="A2D41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063D948"/>
    <w:multiLevelType w:val="hybridMultilevel"/>
    <w:tmpl w:val="F266B5FA"/>
    <w:lvl w:ilvl="0" w:tplc="BBB6E046">
      <w:start w:val="1"/>
      <w:numFmt w:val="bullet"/>
      <w:lvlText w:val=""/>
      <w:lvlJc w:val="left"/>
      <w:pPr>
        <w:ind w:left="360" w:hanging="360"/>
      </w:pPr>
      <w:rPr>
        <w:rFonts w:ascii="Wingdings" w:hAnsi="Wingdings" w:hint="default"/>
      </w:rPr>
    </w:lvl>
    <w:lvl w:ilvl="1" w:tplc="995605CC">
      <w:start w:val="1"/>
      <w:numFmt w:val="bullet"/>
      <w:lvlText w:val="o"/>
      <w:lvlJc w:val="left"/>
      <w:pPr>
        <w:ind w:left="1440" w:hanging="360"/>
      </w:pPr>
      <w:rPr>
        <w:rFonts w:ascii="Courier New" w:hAnsi="Courier New" w:hint="default"/>
      </w:rPr>
    </w:lvl>
    <w:lvl w:ilvl="2" w:tplc="D4961362">
      <w:start w:val="1"/>
      <w:numFmt w:val="bullet"/>
      <w:lvlText w:val=""/>
      <w:lvlJc w:val="left"/>
      <w:pPr>
        <w:ind w:left="2160" w:hanging="360"/>
      </w:pPr>
      <w:rPr>
        <w:rFonts w:ascii="Wingdings" w:hAnsi="Wingdings" w:hint="default"/>
      </w:rPr>
    </w:lvl>
    <w:lvl w:ilvl="3" w:tplc="E3083C02">
      <w:start w:val="1"/>
      <w:numFmt w:val="bullet"/>
      <w:lvlText w:val=""/>
      <w:lvlJc w:val="left"/>
      <w:pPr>
        <w:ind w:left="2880" w:hanging="360"/>
      </w:pPr>
      <w:rPr>
        <w:rFonts w:ascii="Symbol" w:hAnsi="Symbol" w:hint="default"/>
      </w:rPr>
    </w:lvl>
    <w:lvl w:ilvl="4" w:tplc="6D68AFFE">
      <w:start w:val="1"/>
      <w:numFmt w:val="bullet"/>
      <w:lvlText w:val="o"/>
      <w:lvlJc w:val="left"/>
      <w:pPr>
        <w:ind w:left="3600" w:hanging="360"/>
      </w:pPr>
      <w:rPr>
        <w:rFonts w:ascii="Courier New" w:hAnsi="Courier New" w:hint="default"/>
      </w:rPr>
    </w:lvl>
    <w:lvl w:ilvl="5" w:tplc="1CB23576">
      <w:start w:val="1"/>
      <w:numFmt w:val="bullet"/>
      <w:lvlText w:val=""/>
      <w:lvlJc w:val="left"/>
      <w:pPr>
        <w:ind w:left="4320" w:hanging="360"/>
      </w:pPr>
      <w:rPr>
        <w:rFonts w:ascii="Wingdings" w:hAnsi="Wingdings" w:hint="default"/>
      </w:rPr>
    </w:lvl>
    <w:lvl w:ilvl="6" w:tplc="79A4F844">
      <w:start w:val="1"/>
      <w:numFmt w:val="bullet"/>
      <w:lvlText w:val=""/>
      <w:lvlJc w:val="left"/>
      <w:pPr>
        <w:ind w:left="5040" w:hanging="360"/>
      </w:pPr>
      <w:rPr>
        <w:rFonts w:ascii="Symbol" w:hAnsi="Symbol" w:hint="default"/>
      </w:rPr>
    </w:lvl>
    <w:lvl w:ilvl="7" w:tplc="1124F8D8">
      <w:start w:val="1"/>
      <w:numFmt w:val="bullet"/>
      <w:lvlText w:val="o"/>
      <w:lvlJc w:val="left"/>
      <w:pPr>
        <w:ind w:left="5760" w:hanging="360"/>
      </w:pPr>
      <w:rPr>
        <w:rFonts w:ascii="Courier New" w:hAnsi="Courier New" w:hint="default"/>
      </w:rPr>
    </w:lvl>
    <w:lvl w:ilvl="8" w:tplc="2B281044">
      <w:start w:val="1"/>
      <w:numFmt w:val="bullet"/>
      <w:lvlText w:val=""/>
      <w:lvlJc w:val="left"/>
      <w:pPr>
        <w:ind w:left="6480" w:hanging="360"/>
      </w:pPr>
      <w:rPr>
        <w:rFonts w:ascii="Wingdings" w:hAnsi="Wingdings" w:hint="default"/>
      </w:rPr>
    </w:lvl>
  </w:abstractNum>
  <w:abstractNum w:abstractNumId="41" w15:restartNumberingAfterBreak="0">
    <w:nsid w:val="709F52A9"/>
    <w:multiLevelType w:val="hybridMultilevel"/>
    <w:tmpl w:val="E8A6CA76"/>
    <w:lvl w:ilvl="0" w:tplc="86CCA75A">
      <w:start w:val="1"/>
      <w:numFmt w:val="bullet"/>
      <w:lvlText w:val=""/>
      <w:lvlJc w:val="left"/>
      <w:pPr>
        <w:ind w:left="360" w:hanging="360"/>
      </w:pPr>
      <w:rPr>
        <w:rFonts w:ascii="Wingdings" w:hAnsi="Wingdings" w:hint="default"/>
        <w:color w:val="FAA21B"/>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2AA2A00"/>
    <w:multiLevelType w:val="multilevel"/>
    <w:tmpl w:val="086C5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48610A3"/>
    <w:multiLevelType w:val="hybridMultilevel"/>
    <w:tmpl w:val="EB0CB424"/>
    <w:lvl w:ilvl="0" w:tplc="4F9227DA">
      <w:start w:val="1"/>
      <w:numFmt w:val="bullet"/>
      <w:lvlText w:val="§"/>
      <w:lvlJc w:val="left"/>
      <w:pPr>
        <w:ind w:left="720" w:hanging="360"/>
      </w:pPr>
      <w:rPr>
        <w:rFonts w:ascii="Wingdings" w:hAnsi="Wingdings" w:hint="default"/>
      </w:rPr>
    </w:lvl>
    <w:lvl w:ilvl="1" w:tplc="33A6C6BC">
      <w:start w:val="1"/>
      <w:numFmt w:val="bullet"/>
      <w:lvlText w:val="o"/>
      <w:lvlJc w:val="left"/>
      <w:pPr>
        <w:ind w:left="1440" w:hanging="360"/>
      </w:pPr>
      <w:rPr>
        <w:rFonts w:ascii="Courier New" w:hAnsi="Courier New" w:hint="default"/>
      </w:rPr>
    </w:lvl>
    <w:lvl w:ilvl="2" w:tplc="A4608018">
      <w:start w:val="1"/>
      <w:numFmt w:val="bullet"/>
      <w:lvlText w:val=""/>
      <w:lvlJc w:val="left"/>
      <w:pPr>
        <w:ind w:left="2160" w:hanging="360"/>
      </w:pPr>
      <w:rPr>
        <w:rFonts w:ascii="Wingdings" w:hAnsi="Wingdings" w:hint="default"/>
      </w:rPr>
    </w:lvl>
    <w:lvl w:ilvl="3" w:tplc="9D06546A">
      <w:start w:val="1"/>
      <w:numFmt w:val="bullet"/>
      <w:lvlText w:val=""/>
      <w:lvlJc w:val="left"/>
      <w:pPr>
        <w:ind w:left="2880" w:hanging="360"/>
      </w:pPr>
      <w:rPr>
        <w:rFonts w:ascii="Symbol" w:hAnsi="Symbol" w:hint="default"/>
      </w:rPr>
    </w:lvl>
    <w:lvl w:ilvl="4" w:tplc="F02EA530">
      <w:start w:val="1"/>
      <w:numFmt w:val="bullet"/>
      <w:lvlText w:val="o"/>
      <w:lvlJc w:val="left"/>
      <w:pPr>
        <w:ind w:left="3600" w:hanging="360"/>
      </w:pPr>
      <w:rPr>
        <w:rFonts w:ascii="Courier New" w:hAnsi="Courier New" w:hint="default"/>
      </w:rPr>
    </w:lvl>
    <w:lvl w:ilvl="5" w:tplc="AD8697D6">
      <w:start w:val="1"/>
      <w:numFmt w:val="bullet"/>
      <w:lvlText w:val=""/>
      <w:lvlJc w:val="left"/>
      <w:pPr>
        <w:ind w:left="4320" w:hanging="360"/>
      </w:pPr>
      <w:rPr>
        <w:rFonts w:ascii="Wingdings" w:hAnsi="Wingdings" w:hint="default"/>
      </w:rPr>
    </w:lvl>
    <w:lvl w:ilvl="6" w:tplc="52CCB876">
      <w:start w:val="1"/>
      <w:numFmt w:val="bullet"/>
      <w:lvlText w:val=""/>
      <w:lvlJc w:val="left"/>
      <w:pPr>
        <w:ind w:left="5040" w:hanging="360"/>
      </w:pPr>
      <w:rPr>
        <w:rFonts w:ascii="Symbol" w:hAnsi="Symbol" w:hint="default"/>
      </w:rPr>
    </w:lvl>
    <w:lvl w:ilvl="7" w:tplc="2402A5EC">
      <w:start w:val="1"/>
      <w:numFmt w:val="bullet"/>
      <w:lvlText w:val="o"/>
      <w:lvlJc w:val="left"/>
      <w:pPr>
        <w:ind w:left="5760" w:hanging="360"/>
      </w:pPr>
      <w:rPr>
        <w:rFonts w:ascii="Courier New" w:hAnsi="Courier New" w:hint="default"/>
      </w:rPr>
    </w:lvl>
    <w:lvl w:ilvl="8" w:tplc="0132299C">
      <w:start w:val="1"/>
      <w:numFmt w:val="bullet"/>
      <w:lvlText w:val=""/>
      <w:lvlJc w:val="left"/>
      <w:pPr>
        <w:ind w:left="6480" w:hanging="360"/>
      </w:pPr>
      <w:rPr>
        <w:rFonts w:ascii="Wingdings" w:hAnsi="Wingdings" w:hint="default"/>
      </w:rPr>
    </w:lvl>
  </w:abstractNum>
  <w:abstractNum w:abstractNumId="44" w15:restartNumberingAfterBreak="0">
    <w:nsid w:val="753078BA"/>
    <w:multiLevelType w:val="hybridMultilevel"/>
    <w:tmpl w:val="D61EE0A8"/>
    <w:lvl w:ilvl="0" w:tplc="86CCA75A">
      <w:start w:val="1"/>
      <w:numFmt w:val="bullet"/>
      <w:lvlText w:val=""/>
      <w:lvlJc w:val="left"/>
      <w:pPr>
        <w:ind w:left="360" w:hanging="360"/>
      </w:pPr>
      <w:rPr>
        <w:rFonts w:ascii="Wingdings" w:hAnsi="Wingdings" w:hint="default"/>
        <w:color w:val="FAA21B"/>
      </w:rPr>
    </w:lvl>
    <w:lvl w:ilvl="1" w:tplc="0D78F3F2">
      <w:start w:val="1"/>
      <w:numFmt w:val="bullet"/>
      <w:lvlText w:val=""/>
      <w:lvlJc w:val="left"/>
      <w:pPr>
        <w:ind w:left="1440" w:hanging="720"/>
      </w:pPr>
      <w:rPr>
        <w:rFonts w:ascii="Symbol" w:hAnsi="Symbol" w:hint="default"/>
        <w:color w:val="F78813"/>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B4593B"/>
    <w:multiLevelType w:val="hybridMultilevel"/>
    <w:tmpl w:val="99AABC28"/>
    <w:lvl w:ilvl="0" w:tplc="E6969E2A">
      <w:start w:val="3"/>
      <w:numFmt w:val="decimal"/>
      <w:lvlText w:val="%1."/>
      <w:lvlJc w:val="left"/>
      <w:pPr>
        <w:ind w:left="720" w:hanging="360"/>
      </w:pPr>
      <w:rPr>
        <w:rFonts w:ascii="Calibri" w:hAnsi="Calibri" w:hint="default"/>
      </w:rPr>
    </w:lvl>
    <w:lvl w:ilvl="1" w:tplc="454279B2">
      <w:start w:val="1"/>
      <w:numFmt w:val="lowerLetter"/>
      <w:lvlText w:val="%2."/>
      <w:lvlJc w:val="left"/>
      <w:pPr>
        <w:ind w:left="1440" w:hanging="360"/>
      </w:pPr>
    </w:lvl>
    <w:lvl w:ilvl="2" w:tplc="197AD23A">
      <w:start w:val="1"/>
      <w:numFmt w:val="lowerRoman"/>
      <w:lvlText w:val="%3."/>
      <w:lvlJc w:val="right"/>
      <w:pPr>
        <w:ind w:left="2160" w:hanging="180"/>
      </w:pPr>
    </w:lvl>
    <w:lvl w:ilvl="3" w:tplc="98FED4C0">
      <w:start w:val="1"/>
      <w:numFmt w:val="decimal"/>
      <w:lvlText w:val="%4."/>
      <w:lvlJc w:val="left"/>
      <w:pPr>
        <w:ind w:left="2880" w:hanging="360"/>
      </w:pPr>
    </w:lvl>
    <w:lvl w:ilvl="4" w:tplc="59742FD4">
      <w:start w:val="1"/>
      <w:numFmt w:val="lowerLetter"/>
      <w:lvlText w:val="%5."/>
      <w:lvlJc w:val="left"/>
      <w:pPr>
        <w:ind w:left="3600" w:hanging="360"/>
      </w:pPr>
    </w:lvl>
    <w:lvl w:ilvl="5" w:tplc="41E08458">
      <w:start w:val="1"/>
      <w:numFmt w:val="lowerRoman"/>
      <w:lvlText w:val="%6."/>
      <w:lvlJc w:val="right"/>
      <w:pPr>
        <w:ind w:left="4320" w:hanging="180"/>
      </w:pPr>
    </w:lvl>
    <w:lvl w:ilvl="6" w:tplc="A12EE89C">
      <w:start w:val="1"/>
      <w:numFmt w:val="decimal"/>
      <w:lvlText w:val="%7."/>
      <w:lvlJc w:val="left"/>
      <w:pPr>
        <w:ind w:left="5040" w:hanging="360"/>
      </w:pPr>
    </w:lvl>
    <w:lvl w:ilvl="7" w:tplc="416C1772">
      <w:start w:val="1"/>
      <w:numFmt w:val="lowerLetter"/>
      <w:lvlText w:val="%8."/>
      <w:lvlJc w:val="left"/>
      <w:pPr>
        <w:ind w:left="5760" w:hanging="360"/>
      </w:pPr>
    </w:lvl>
    <w:lvl w:ilvl="8" w:tplc="B956B214">
      <w:start w:val="1"/>
      <w:numFmt w:val="lowerRoman"/>
      <w:lvlText w:val="%9."/>
      <w:lvlJc w:val="right"/>
      <w:pPr>
        <w:ind w:left="6480" w:hanging="180"/>
      </w:pPr>
    </w:lvl>
  </w:abstractNum>
  <w:abstractNum w:abstractNumId="46" w15:restartNumberingAfterBreak="0">
    <w:nsid w:val="7CC27000"/>
    <w:multiLevelType w:val="hybridMultilevel"/>
    <w:tmpl w:val="1DAA76EA"/>
    <w:lvl w:ilvl="0" w:tplc="86CCA75A">
      <w:start w:val="1"/>
      <w:numFmt w:val="bullet"/>
      <w:lvlText w:val=""/>
      <w:lvlJc w:val="left"/>
      <w:pPr>
        <w:ind w:left="360" w:hanging="360"/>
      </w:pPr>
      <w:rPr>
        <w:rFonts w:ascii="Wingdings" w:hAnsi="Wingdings" w:hint="default"/>
        <w:color w:val="FAA21B"/>
      </w:rPr>
    </w:lvl>
    <w:lvl w:ilvl="1" w:tplc="86CCA75A">
      <w:start w:val="1"/>
      <w:numFmt w:val="bullet"/>
      <w:lvlText w:val=""/>
      <w:lvlJc w:val="left"/>
      <w:pPr>
        <w:ind w:left="1080" w:hanging="360"/>
      </w:pPr>
      <w:rPr>
        <w:rFonts w:ascii="Wingdings" w:hAnsi="Wingdings" w:hint="default"/>
        <w:color w:val="FAA21B"/>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47770864">
    <w:abstractNumId w:val="37"/>
  </w:num>
  <w:num w:numId="2" w16cid:durableId="1492793747">
    <w:abstractNumId w:val="19"/>
  </w:num>
  <w:num w:numId="3" w16cid:durableId="846362421">
    <w:abstractNumId w:val="45"/>
  </w:num>
  <w:num w:numId="4" w16cid:durableId="1519386758">
    <w:abstractNumId w:val="36"/>
  </w:num>
  <w:num w:numId="5" w16cid:durableId="1270966337">
    <w:abstractNumId w:val="31"/>
  </w:num>
  <w:num w:numId="6" w16cid:durableId="973222268">
    <w:abstractNumId w:val="21"/>
  </w:num>
  <w:num w:numId="7" w16cid:durableId="1673214633">
    <w:abstractNumId w:val="26"/>
  </w:num>
  <w:num w:numId="8" w16cid:durableId="960964273">
    <w:abstractNumId w:val="40"/>
  </w:num>
  <w:num w:numId="9" w16cid:durableId="491147205">
    <w:abstractNumId w:val="43"/>
  </w:num>
  <w:num w:numId="10" w16cid:durableId="1859394623">
    <w:abstractNumId w:val="32"/>
  </w:num>
  <w:num w:numId="11" w16cid:durableId="1589342656">
    <w:abstractNumId w:val="14"/>
  </w:num>
  <w:num w:numId="12" w16cid:durableId="871499168">
    <w:abstractNumId w:val="24"/>
  </w:num>
  <w:num w:numId="13" w16cid:durableId="1570654772">
    <w:abstractNumId w:val="20"/>
  </w:num>
  <w:num w:numId="14" w16cid:durableId="507212851">
    <w:abstractNumId w:val="9"/>
  </w:num>
  <w:num w:numId="15" w16cid:durableId="263391865">
    <w:abstractNumId w:val="7"/>
  </w:num>
  <w:num w:numId="16" w16cid:durableId="696279291">
    <w:abstractNumId w:val="6"/>
  </w:num>
  <w:num w:numId="17" w16cid:durableId="1478645062">
    <w:abstractNumId w:val="5"/>
  </w:num>
  <w:num w:numId="18" w16cid:durableId="518128751">
    <w:abstractNumId w:val="4"/>
  </w:num>
  <w:num w:numId="19" w16cid:durableId="10425109">
    <w:abstractNumId w:val="8"/>
  </w:num>
  <w:num w:numId="20" w16cid:durableId="350835562">
    <w:abstractNumId w:val="3"/>
  </w:num>
  <w:num w:numId="21" w16cid:durableId="1309748898">
    <w:abstractNumId w:val="2"/>
  </w:num>
  <w:num w:numId="22" w16cid:durableId="1108306102">
    <w:abstractNumId w:val="1"/>
  </w:num>
  <w:num w:numId="23" w16cid:durableId="58597679">
    <w:abstractNumId w:val="0"/>
  </w:num>
  <w:num w:numId="24" w16cid:durableId="1074277545">
    <w:abstractNumId w:val="35"/>
  </w:num>
  <w:num w:numId="25" w16cid:durableId="398360390">
    <w:abstractNumId w:val="27"/>
  </w:num>
  <w:num w:numId="26" w16cid:durableId="1762918435">
    <w:abstractNumId w:val="34"/>
  </w:num>
  <w:num w:numId="27" w16cid:durableId="966278368">
    <w:abstractNumId w:val="38"/>
  </w:num>
  <w:num w:numId="28" w16cid:durableId="1289241587">
    <w:abstractNumId w:val="23"/>
  </w:num>
  <w:num w:numId="29" w16cid:durableId="361633613">
    <w:abstractNumId w:val="46"/>
  </w:num>
  <w:num w:numId="30" w16cid:durableId="681778456">
    <w:abstractNumId w:val="15"/>
  </w:num>
  <w:num w:numId="31" w16cid:durableId="1471745279">
    <w:abstractNumId w:val="10"/>
  </w:num>
  <w:num w:numId="32" w16cid:durableId="396706365">
    <w:abstractNumId w:val="44"/>
  </w:num>
  <w:num w:numId="33" w16cid:durableId="728917883">
    <w:abstractNumId w:val="18"/>
  </w:num>
  <w:num w:numId="34" w16cid:durableId="1458261443">
    <w:abstractNumId w:val="11"/>
  </w:num>
  <w:num w:numId="35" w16cid:durableId="162934297">
    <w:abstractNumId w:val="12"/>
  </w:num>
  <w:num w:numId="36" w16cid:durableId="390464456">
    <w:abstractNumId w:val="41"/>
  </w:num>
  <w:num w:numId="37" w16cid:durableId="840044126">
    <w:abstractNumId w:val="30"/>
  </w:num>
  <w:num w:numId="38" w16cid:durableId="2061129447">
    <w:abstractNumId w:val="13"/>
  </w:num>
  <w:num w:numId="39" w16cid:durableId="537279842">
    <w:abstractNumId w:val="16"/>
  </w:num>
  <w:num w:numId="40" w16cid:durableId="689718879">
    <w:abstractNumId w:val="33"/>
  </w:num>
  <w:num w:numId="41" w16cid:durableId="1586768060">
    <w:abstractNumId w:val="42"/>
  </w:num>
  <w:num w:numId="42" w16cid:durableId="250508768">
    <w:abstractNumId w:val="29"/>
  </w:num>
  <w:num w:numId="43" w16cid:durableId="1124881599">
    <w:abstractNumId w:val="17"/>
  </w:num>
  <w:num w:numId="44" w16cid:durableId="1907109515">
    <w:abstractNumId w:val="25"/>
  </w:num>
  <w:num w:numId="45" w16cid:durableId="620113139">
    <w:abstractNumId w:val="22"/>
  </w:num>
  <w:num w:numId="46" w16cid:durableId="208416774">
    <w:abstractNumId w:val="39"/>
  </w:num>
  <w:num w:numId="47" w16cid:durableId="1105807309">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Nzc0MDIzMTE3MDdV0lEKTi0uzszPAykwNKkFAMlD/rwtAAAA"/>
  </w:docVars>
  <w:rsids>
    <w:rsidRoot w:val="008009C4"/>
    <w:rsid w:val="00000CC0"/>
    <w:rsid w:val="00001553"/>
    <w:rsid w:val="0000497F"/>
    <w:rsid w:val="00007045"/>
    <w:rsid w:val="000076E0"/>
    <w:rsid w:val="00010F04"/>
    <w:rsid w:val="00011210"/>
    <w:rsid w:val="00024E96"/>
    <w:rsid w:val="00025CAC"/>
    <w:rsid w:val="00031664"/>
    <w:rsid w:val="00036BE6"/>
    <w:rsid w:val="00041192"/>
    <w:rsid w:val="000436F4"/>
    <w:rsid w:val="00045E5B"/>
    <w:rsid w:val="000526E7"/>
    <w:rsid w:val="00052730"/>
    <w:rsid w:val="00065579"/>
    <w:rsid w:val="00071762"/>
    <w:rsid w:val="000742CD"/>
    <w:rsid w:val="000816C6"/>
    <w:rsid w:val="00081C29"/>
    <w:rsid w:val="00091CF6"/>
    <w:rsid w:val="00096815"/>
    <w:rsid w:val="000A2617"/>
    <w:rsid w:val="000A4C5A"/>
    <w:rsid w:val="000A531F"/>
    <w:rsid w:val="000B39C9"/>
    <w:rsid w:val="000B6E0F"/>
    <w:rsid w:val="000B7D47"/>
    <w:rsid w:val="000D183D"/>
    <w:rsid w:val="000D2104"/>
    <w:rsid w:val="000D67F4"/>
    <w:rsid w:val="000E5222"/>
    <w:rsid w:val="000F01E2"/>
    <w:rsid w:val="00103773"/>
    <w:rsid w:val="00105128"/>
    <w:rsid w:val="00115700"/>
    <w:rsid w:val="001237E9"/>
    <w:rsid w:val="00127AC9"/>
    <w:rsid w:val="00133695"/>
    <w:rsid w:val="00135886"/>
    <w:rsid w:val="001370DB"/>
    <w:rsid w:val="00151E19"/>
    <w:rsid w:val="0015282B"/>
    <w:rsid w:val="00154DB9"/>
    <w:rsid w:val="00155586"/>
    <w:rsid w:val="00163232"/>
    <w:rsid w:val="0017080D"/>
    <w:rsid w:val="00171C2D"/>
    <w:rsid w:val="00175FB7"/>
    <w:rsid w:val="00176DAF"/>
    <w:rsid w:val="00180ADA"/>
    <w:rsid w:val="0019521A"/>
    <w:rsid w:val="001A0820"/>
    <w:rsid w:val="001A493E"/>
    <w:rsid w:val="001B43A8"/>
    <w:rsid w:val="001B7DCA"/>
    <w:rsid w:val="001C18DB"/>
    <w:rsid w:val="001D591F"/>
    <w:rsid w:val="001F4F80"/>
    <w:rsid w:val="001F7625"/>
    <w:rsid w:val="00202495"/>
    <w:rsid w:val="00206584"/>
    <w:rsid w:val="0020728C"/>
    <w:rsid w:val="002179AF"/>
    <w:rsid w:val="00224111"/>
    <w:rsid w:val="0023442E"/>
    <w:rsid w:val="00255107"/>
    <w:rsid w:val="0025616E"/>
    <w:rsid w:val="00262E84"/>
    <w:rsid w:val="002745CA"/>
    <w:rsid w:val="002809E4"/>
    <w:rsid w:val="00284840"/>
    <w:rsid w:val="00284BF3"/>
    <w:rsid w:val="00287B19"/>
    <w:rsid w:val="00290382"/>
    <w:rsid w:val="00290732"/>
    <w:rsid w:val="002928DC"/>
    <w:rsid w:val="00293A89"/>
    <w:rsid w:val="002A071B"/>
    <w:rsid w:val="002B08BA"/>
    <w:rsid w:val="002B252C"/>
    <w:rsid w:val="002B57BE"/>
    <w:rsid w:val="002C37D5"/>
    <w:rsid w:val="002D3DBD"/>
    <w:rsid w:val="002E455C"/>
    <w:rsid w:val="002F16AD"/>
    <w:rsid w:val="002F49F2"/>
    <w:rsid w:val="002F4A17"/>
    <w:rsid w:val="002F55E1"/>
    <w:rsid w:val="0030209C"/>
    <w:rsid w:val="0030222C"/>
    <w:rsid w:val="00302276"/>
    <w:rsid w:val="00303679"/>
    <w:rsid w:val="00304ABD"/>
    <w:rsid w:val="00315A27"/>
    <w:rsid w:val="00322A3D"/>
    <w:rsid w:val="00324B57"/>
    <w:rsid w:val="00333911"/>
    <w:rsid w:val="00335420"/>
    <w:rsid w:val="003364C3"/>
    <w:rsid w:val="00340F09"/>
    <w:rsid w:val="00342A99"/>
    <w:rsid w:val="003443CC"/>
    <w:rsid w:val="00347E70"/>
    <w:rsid w:val="00353D3B"/>
    <w:rsid w:val="00355879"/>
    <w:rsid w:val="00356169"/>
    <w:rsid w:val="003652E1"/>
    <w:rsid w:val="00373F0D"/>
    <w:rsid w:val="00386082"/>
    <w:rsid w:val="00392365"/>
    <w:rsid w:val="00393950"/>
    <w:rsid w:val="00394C0A"/>
    <w:rsid w:val="003969B4"/>
    <w:rsid w:val="003973D6"/>
    <w:rsid w:val="003A1ACF"/>
    <w:rsid w:val="003A3C0E"/>
    <w:rsid w:val="003A6139"/>
    <w:rsid w:val="003A7C9C"/>
    <w:rsid w:val="003C6AF1"/>
    <w:rsid w:val="003C6DA9"/>
    <w:rsid w:val="003D32FB"/>
    <w:rsid w:val="003D40AB"/>
    <w:rsid w:val="003D55A4"/>
    <w:rsid w:val="003D69AD"/>
    <w:rsid w:val="003E3AB8"/>
    <w:rsid w:val="003E71F8"/>
    <w:rsid w:val="003F6A49"/>
    <w:rsid w:val="00400DAA"/>
    <w:rsid w:val="00403D43"/>
    <w:rsid w:val="0041651E"/>
    <w:rsid w:val="00417736"/>
    <w:rsid w:val="00422AEB"/>
    <w:rsid w:val="004258D7"/>
    <w:rsid w:val="00431D6A"/>
    <w:rsid w:val="00433FE5"/>
    <w:rsid w:val="00441017"/>
    <w:rsid w:val="00441B78"/>
    <w:rsid w:val="00443782"/>
    <w:rsid w:val="004523B6"/>
    <w:rsid w:val="00456D90"/>
    <w:rsid w:val="0045773B"/>
    <w:rsid w:val="00460951"/>
    <w:rsid w:val="00473AF7"/>
    <w:rsid w:val="00473CA4"/>
    <w:rsid w:val="00476CAF"/>
    <w:rsid w:val="0048207F"/>
    <w:rsid w:val="00485D7F"/>
    <w:rsid w:val="004A19F9"/>
    <w:rsid w:val="004A41D0"/>
    <w:rsid w:val="004B7149"/>
    <w:rsid w:val="004C3D02"/>
    <w:rsid w:val="004E2422"/>
    <w:rsid w:val="004E57F1"/>
    <w:rsid w:val="004F2BA3"/>
    <w:rsid w:val="004F5176"/>
    <w:rsid w:val="005005E1"/>
    <w:rsid w:val="00502B8E"/>
    <w:rsid w:val="00505FD6"/>
    <w:rsid w:val="00506790"/>
    <w:rsid w:val="005110BF"/>
    <w:rsid w:val="0051641D"/>
    <w:rsid w:val="005253E5"/>
    <w:rsid w:val="005264E3"/>
    <w:rsid w:val="00537E85"/>
    <w:rsid w:val="005426E2"/>
    <w:rsid w:val="00542A09"/>
    <w:rsid w:val="0054451D"/>
    <w:rsid w:val="00553A82"/>
    <w:rsid w:val="00555091"/>
    <w:rsid w:val="00565E07"/>
    <w:rsid w:val="00566B4A"/>
    <w:rsid w:val="00567CEA"/>
    <w:rsid w:val="00571229"/>
    <w:rsid w:val="005725FE"/>
    <w:rsid w:val="00572DD6"/>
    <w:rsid w:val="0057657D"/>
    <w:rsid w:val="00582662"/>
    <w:rsid w:val="005826AE"/>
    <w:rsid w:val="005870C8"/>
    <w:rsid w:val="00591467"/>
    <w:rsid w:val="00597202"/>
    <w:rsid w:val="005A3478"/>
    <w:rsid w:val="005B5A80"/>
    <w:rsid w:val="005C62AC"/>
    <w:rsid w:val="005C7F53"/>
    <w:rsid w:val="005E334B"/>
    <w:rsid w:val="005F4A61"/>
    <w:rsid w:val="005F520D"/>
    <w:rsid w:val="005F5FE2"/>
    <w:rsid w:val="00601F66"/>
    <w:rsid w:val="00602AA0"/>
    <w:rsid w:val="00603C63"/>
    <w:rsid w:val="006056CB"/>
    <w:rsid w:val="0061615E"/>
    <w:rsid w:val="00622E0E"/>
    <w:rsid w:val="00630471"/>
    <w:rsid w:val="0063757B"/>
    <w:rsid w:val="00637922"/>
    <w:rsid w:val="006434F9"/>
    <w:rsid w:val="006530E9"/>
    <w:rsid w:val="00661EF4"/>
    <w:rsid w:val="00672159"/>
    <w:rsid w:val="00673378"/>
    <w:rsid w:val="00680633"/>
    <w:rsid w:val="006817EA"/>
    <w:rsid w:val="006824A0"/>
    <w:rsid w:val="00690217"/>
    <w:rsid w:val="00693A3D"/>
    <w:rsid w:val="006A047E"/>
    <w:rsid w:val="006A51D5"/>
    <w:rsid w:val="006B4C28"/>
    <w:rsid w:val="006B4DEE"/>
    <w:rsid w:val="006B7E8A"/>
    <w:rsid w:val="006C08DA"/>
    <w:rsid w:val="006D1377"/>
    <w:rsid w:val="006E7363"/>
    <w:rsid w:val="006F3FB6"/>
    <w:rsid w:val="00705685"/>
    <w:rsid w:val="007056EA"/>
    <w:rsid w:val="00712022"/>
    <w:rsid w:val="00712EE4"/>
    <w:rsid w:val="00714853"/>
    <w:rsid w:val="00725B18"/>
    <w:rsid w:val="00733B19"/>
    <w:rsid w:val="00753FD6"/>
    <w:rsid w:val="0075430A"/>
    <w:rsid w:val="00757948"/>
    <w:rsid w:val="0076004A"/>
    <w:rsid w:val="00760CD6"/>
    <w:rsid w:val="00767D41"/>
    <w:rsid w:val="00771DF8"/>
    <w:rsid w:val="00772266"/>
    <w:rsid w:val="0078092C"/>
    <w:rsid w:val="00783C67"/>
    <w:rsid w:val="00784AEF"/>
    <w:rsid w:val="00796CC7"/>
    <w:rsid w:val="007A1123"/>
    <w:rsid w:val="007A14F9"/>
    <w:rsid w:val="007A2D14"/>
    <w:rsid w:val="007A4034"/>
    <w:rsid w:val="007B249C"/>
    <w:rsid w:val="007B558C"/>
    <w:rsid w:val="007C1394"/>
    <w:rsid w:val="007D7942"/>
    <w:rsid w:val="007D7B3B"/>
    <w:rsid w:val="007E2DCB"/>
    <w:rsid w:val="007F7C50"/>
    <w:rsid w:val="008009C4"/>
    <w:rsid w:val="008211D1"/>
    <w:rsid w:val="008239F2"/>
    <w:rsid w:val="00824A13"/>
    <w:rsid w:val="00824EAF"/>
    <w:rsid w:val="00831AC4"/>
    <w:rsid w:val="008401C5"/>
    <w:rsid w:val="00852908"/>
    <w:rsid w:val="0085563A"/>
    <w:rsid w:val="0086371C"/>
    <w:rsid w:val="00867CDB"/>
    <w:rsid w:val="0087072A"/>
    <w:rsid w:val="00870E18"/>
    <w:rsid w:val="00875F0A"/>
    <w:rsid w:val="00876A54"/>
    <w:rsid w:val="00877813"/>
    <w:rsid w:val="008812C8"/>
    <w:rsid w:val="00897A9C"/>
    <w:rsid w:val="008A0BD8"/>
    <w:rsid w:val="008A10CC"/>
    <w:rsid w:val="008A24C1"/>
    <w:rsid w:val="008B2E9E"/>
    <w:rsid w:val="008B3AC2"/>
    <w:rsid w:val="008C114B"/>
    <w:rsid w:val="008C1F0D"/>
    <w:rsid w:val="008D7E20"/>
    <w:rsid w:val="008E64B0"/>
    <w:rsid w:val="008E68F7"/>
    <w:rsid w:val="008F25C9"/>
    <w:rsid w:val="008F2F3D"/>
    <w:rsid w:val="008F58F4"/>
    <w:rsid w:val="008F6C3E"/>
    <w:rsid w:val="009000AE"/>
    <w:rsid w:val="00900C11"/>
    <w:rsid w:val="00903592"/>
    <w:rsid w:val="00903E61"/>
    <w:rsid w:val="009142CC"/>
    <w:rsid w:val="00915275"/>
    <w:rsid w:val="0091722A"/>
    <w:rsid w:val="00920647"/>
    <w:rsid w:val="00921975"/>
    <w:rsid w:val="00922270"/>
    <w:rsid w:val="00923D9F"/>
    <w:rsid w:val="0092632F"/>
    <w:rsid w:val="0093074D"/>
    <w:rsid w:val="00934520"/>
    <w:rsid w:val="00936ACD"/>
    <w:rsid w:val="009377C0"/>
    <w:rsid w:val="00937DF4"/>
    <w:rsid w:val="00941E55"/>
    <w:rsid w:val="0095459D"/>
    <w:rsid w:val="00955073"/>
    <w:rsid w:val="0098359E"/>
    <w:rsid w:val="009900AB"/>
    <w:rsid w:val="00991FDE"/>
    <w:rsid w:val="009A1D4A"/>
    <w:rsid w:val="009A2FCB"/>
    <w:rsid w:val="009A5851"/>
    <w:rsid w:val="009B037A"/>
    <w:rsid w:val="009B1181"/>
    <w:rsid w:val="009B4CF3"/>
    <w:rsid w:val="009B5105"/>
    <w:rsid w:val="009B7B90"/>
    <w:rsid w:val="009C362B"/>
    <w:rsid w:val="009C67BE"/>
    <w:rsid w:val="009D0ED7"/>
    <w:rsid w:val="009E51CC"/>
    <w:rsid w:val="009F4D55"/>
    <w:rsid w:val="00A05138"/>
    <w:rsid w:val="00A077B8"/>
    <w:rsid w:val="00A10341"/>
    <w:rsid w:val="00A12215"/>
    <w:rsid w:val="00A1544A"/>
    <w:rsid w:val="00A234F8"/>
    <w:rsid w:val="00A300D0"/>
    <w:rsid w:val="00A321E9"/>
    <w:rsid w:val="00A36753"/>
    <w:rsid w:val="00A378AA"/>
    <w:rsid w:val="00A57CCA"/>
    <w:rsid w:val="00A659E6"/>
    <w:rsid w:val="00A72921"/>
    <w:rsid w:val="00A72C4A"/>
    <w:rsid w:val="00A73274"/>
    <w:rsid w:val="00A733B5"/>
    <w:rsid w:val="00A81B76"/>
    <w:rsid w:val="00A838E8"/>
    <w:rsid w:val="00A9359A"/>
    <w:rsid w:val="00AA0CB0"/>
    <w:rsid w:val="00AA132C"/>
    <w:rsid w:val="00AA5AA4"/>
    <w:rsid w:val="00AB5AFE"/>
    <w:rsid w:val="00AB5C5D"/>
    <w:rsid w:val="00AC3553"/>
    <w:rsid w:val="00AC795C"/>
    <w:rsid w:val="00AD1327"/>
    <w:rsid w:val="00AD25B3"/>
    <w:rsid w:val="00AD4BCB"/>
    <w:rsid w:val="00AE1A82"/>
    <w:rsid w:val="00AF355B"/>
    <w:rsid w:val="00B011D5"/>
    <w:rsid w:val="00B03F50"/>
    <w:rsid w:val="00B1185E"/>
    <w:rsid w:val="00B1404A"/>
    <w:rsid w:val="00B1442C"/>
    <w:rsid w:val="00B22014"/>
    <w:rsid w:val="00B31572"/>
    <w:rsid w:val="00B34621"/>
    <w:rsid w:val="00B34F8D"/>
    <w:rsid w:val="00B40D81"/>
    <w:rsid w:val="00B52418"/>
    <w:rsid w:val="00B53B7E"/>
    <w:rsid w:val="00B53CAB"/>
    <w:rsid w:val="00B66FF5"/>
    <w:rsid w:val="00B727A2"/>
    <w:rsid w:val="00B7795D"/>
    <w:rsid w:val="00B904A6"/>
    <w:rsid w:val="00BA779E"/>
    <w:rsid w:val="00BB3920"/>
    <w:rsid w:val="00BB437F"/>
    <w:rsid w:val="00BC649A"/>
    <w:rsid w:val="00BC7270"/>
    <w:rsid w:val="00BD72BA"/>
    <w:rsid w:val="00BF23C4"/>
    <w:rsid w:val="00C00857"/>
    <w:rsid w:val="00C051C4"/>
    <w:rsid w:val="00C10997"/>
    <w:rsid w:val="00C128E4"/>
    <w:rsid w:val="00C146C9"/>
    <w:rsid w:val="00C177B2"/>
    <w:rsid w:val="00C20D78"/>
    <w:rsid w:val="00C2276F"/>
    <w:rsid w:val="00C27D9D"/>
    <w:rsid w:val="00C440C6"/>
    <w:rsid w:val="00C51EBA"/>
    <w:rsid w:val="00C5419A"/>
    <w:rsid w:val="00C555C1"/>
    <w:rsid w:val="00C60A39"/>
    <w:rsid w:val="00C61109"/>
    <w:rsid w:val="00C71B1D"/>
    <w:rsid w:val="00C72136"/>
    <w:rsid w:val="00C807FB"/>
    <w:rsid w:val="00C8588C"/>
    <w:rsid w:val="00C85D76"/>
    <w:rsid w:val="00C92998"/>
    <w:rsid w:val="00C93915"/>
    <w:rsid w:val="00C96209"/>
    <w:rsid w:val="00C9788C"/>
    <w:rsid w:val="00CA3886"/>
    <w:rsid w:val="00CA7AD2"/>
    <w:rsid w:val="00CB3042"/>
    <w:rsid w:val="00CB77A2"/>
    <w:rsid w:val="00CC1F12"/>
    <w:rsid w:val="00CC7089"/>
    <w:rsid w:val="00CD2E80"/>
    <w:rsid w:val="00CE0916"/>
    <w:rsid w:val="00CE4E93"/>
    <w:rsid w:val="00CE619A"/>
    <w:rsid w:val="00CF5B06"/>
    <w:rsid w:val="00CF78B4"/>
    <w:rsid w:val="00D06AB7"/>
    <w:rsid w:val="00D06BBA"/>
    <w:rsid w:val="00D1217E"/>
    <w:rsid w:val="00D1428E"/>
    <w:rsid w:val="00D15F72"/>
    <w:rsid w:val="00D20672"/>
    <w:rsid w:val="00D21929"/>
    <w:rsid w:val="00D21B43"/>
    <w:rsid w:val="00D22B3F"/>
    <w:rsid w:val="00D31E99"/>
    <w:rsid w:val="00D43B67"/>
    <w:rsid w:val="00D455F2"/>
    <w:rsid w:val="00D46B2B"/>
    <w:rsid w:val="00D54D8F"/>
    <w:rsid w:val="00D55DE2"/>
    <w:rsid w:val="00D605E3"/>
    <w:rsid w:val="00D60BE5"/>
    <w:rsid w:val="00D71D18"/>
    <w:rsid w:val="00D721B5"/>
    <w:rsid w:val="00D74BEA"/>
    <w:rsid w:val="00D804EE"/>
    <w:rsid w:val="00D8557C"/>
    <w:rsid w:val="00D85D50"/>
    <w:rsid w:val="00D944B0"/>
    <w:rsid w:val="00D971FD"/>
    <w:rsid w:val="00DA1E6D"/>
    <w:rsid w:val="00DA5E1A"/>
    <w:rsid w:val="00DA707D"/>
    <w:rsid w:val="00DB4F52"/>
    <w:rsid w:val="00DB6666"/>
    <w:rsid w:val="00DC2CE7"/>
    <w:rsid w:val="00DC49B3"/>
    <w:rsid w:val="00DD11D4"/>
    <w:rsid w:val="00DE2654"/>
    <w:rsid w:val="00DE50F9"/>
    <w:rsid w:val="00DE5782"/>
    <w:rsid w:val="00DF6104"/>
    <w:rsid w:val="00E05E19"/>
    <w:rsid w:val="00E07B66"/>
    <w:rsid w:val="00E171DA"/>
    <w:rsid w:val="00E27832"/>
    <w:rsid w:val="00E30986"/>
    <w:rsid w:val="00E31207"/>
    <w:rsid w:val="00E31416"/>
    <w:rsid w:val="00E329BD"/>
    <w:rsid w:val="00E338BC"/>
    <w:rsid w:val="00E33EF0"/>
    <w:rsid w:val="00E33F99"/>
    <w:rsid w:val="00E40A9C"/>
    <w:rsid w:val="00E41687"/>
    <w:rsid w:val="00E4779E"/>
    <w:rsid w:val="00E47F55"/>
    <w:rsid w:val="00E557FA"/>
    <w:rsid w:val="00E70E79"/>
    <w:rsid w:val="00E977D2"/>
    <w:rsid w:val="00EA2EC3"/>
    <w:rsid w:val="00EA4771"/>
    <w:rsid w:val="00EB0016"/>
    <w:rsid w:val="00EB153B"/>
    <w:rsid w:val="00EB1A36"/>
    <w:rsid w:val="00EB5658"/>
    <w:rsid w:val="00EC09EC"/>
    <w:rsid w:val="00EC3AD5"/>
    <w:rsid w:val="00EC46B7"/>
    <w:rsid w:val="00ED6C1E"/>
    <w:rsid w:val="00EE3C35"/>
    <w:rsid w:val="00EE7B64"/>
    <w:rsid w:val="00EE7EA9"/>
    <w:rsid w:val="00F16E6B"/>
    <w:rsid w:val="00F24A3E"/>
    <w:rsid w:val="00F25888"/>
    <w:rsid w:val="00F31B4B"/>
    <w:rsid w:val="00F352D4"/>
    <w:rsid w:val="00F416C0"/>
    <w:rsid w:val="00F46B7D"/>
    <w:rsid w:val="00F70204"/>
    <w:rsid w:val="00F70443"/>
    <w:rsid w:val="00F74671"/>
    <w:rsid w:val="00F75C99"/>
    <w:rsid w:val="00F8308D"/>
    <w:rsid w:val="00F86F92"/>
    <w:rsid w:val="00F90898"/>
    <w:rsid w:val="00F931FB"/>
    <w:rsid w:val="00F98A49"/>
    <w:rsid w:val="00FB241D"/>
    <w:rsid w:val="00FB5C01"/>
    <w:rsid w:val="00FC27EC"/>
    <w:rsid w:val="00FC47E5"/>
    <w:rsid w:val="00FC4F3A"/>
    <w:rsid w:val="00FC5EF1"/>
    <w:rsid w:val="00FD23F9"/>
    <w:rsid w:val="00FD75B3"/>
    <w:rsid w:val="00FF0FF2"/>
    <w:rsid w:val="00FF1497"/>
    <w:rsid w:val="01208C0D"/>
    <w:rsid w:val="012E04E7"/>
    <w:rsid w:val="014C866F"/>
    <w:rsid w:val="0164540C"/>
    <w:rsid w:val="0218B809"/>
    <w:rsid w:val="0345559E"/>
    <w:rsid w:val="043E82FB"/>
    <w:rsid w:val="043F0472"/>
    <w:rsid w:val="0456C076"/>
    <w:rsid w:val="045BB45A"/>
    <w:rsid w:val="06C3C861"/>
    <w:rsid w:val="06F3D0C1"/>
    <w:rsid w:val="072CAB7F"/>
    <w:rsid w:val="076DF6CC"/>
    <w:rsid w:val="077D6533"/>
    <w:rsid w:val="08170EA1"/>
    <w:rsid w:val="082276A4"/>
    <w:rsid w:val="0887F98D"/>
    <w:rsid w:val="08A5F347"/>
    <w:rsid w:val="0AC80A58"/>
    <w:rsid w:val="0B385CD3"/>
    <w:rsid w:val="0BFDFA44"/>
    <w:rsid w:val="0C53D4B1"/>
    <w:rsid w:val="0DA6AC6B"/>
    <w:rsid w:val="0DC78D25"/>
    <w:rsid w:val="0DD4660D"/>
    <w:rsid w:val="0E7DA505"/>
    <w:rsid w:val="0EBCAD78"/>
    <w:rsid w:val="0F9F9DD2"/>
    <w:rsid w:val="10A66FB3"/>
    <w:rsid w:val="113B6E33"/>
    <w:rsid w:val="11F97CD0"/>
    <w:rsid w:val="1221BE54"/>
    <w:rsid w:val="125D1D8B"/>
    <w:rsid w:val="126490A8"/>
    <w:rsid w:val="12D73E94"/>
    <w:rsid w:val="13B827BE"/>
    <w:rsid w:val="153F32CD"/>
    <w:rsid w:val="1547CCA2"/>
    <w:rsid w:val="1548EB2F"/>
    <w:rsid w:val="1566D1E8"/>
    <w:rsid w:val="15F4135B"/>
    <w:rsid w:val="16816BDF"/>
    <w:rsid w:val="16FF63DB"/>
    <w:rsid w:val="17F94BCE"/>
    <w:rsid w:val="18106A0E"/>
    <w:rsid w:val="187B04ED"/>
    <w:rsid w:val="187F0B5B"/>
    <w:rsid w:val="1922B7E6"/>
    <w:rsid w:val="1A1D80AA"/>
    <w:rsid w:val="1B65A7FA"/>
    <w:rsid w:val="1B6792E6"/>
    <w:rsid w:val="1BBC95BC"/>
    <w:rsid w:val="1BC804E1"/>
    <w:rsid w:val="1D029E40"/>
    <w:rsid w:val="1D2F2E02"/>
    <w:rsid w:val="1D6053A3"/>
    <w:rsid w:val="1DA17148"/>
    <w:rsid w:val="1E214749"/>
    <w:rsid w:val="1E21DEC1"/>
    <w:rsid w:val="1F3C1ECA"/>
    <w:rsid w:val="1F668B70"/>
    <w:rsid w:val="1F787742"/>
    <w:rsid w:val="1F8420A0"/>
    <w:rsid w:val="1FBDAF22"/>
    <w:rsid w:val="208A317D"/>
    <w:rsid w:val="2097F465"/>
    <w:rsid w:val="20F19F15"/>
    <w:rsid w:val="21C44C25"/>
    <w:rsid w:val="22838D49"/>
    <w:rsid w:val="22B071CF"/>
    <w:rsid w:val="2318C2A2"/>
    <w:rsid w:val="233080AD"/>
    <w:rsid w:val="238EBBAA"/>
    <w:rsid w:val="241EE6F5"/>
    <w:rsid w:val="253383DB"/>
    <w:rsid w:val="25ACF8F2"/>
    <w:rsid w:val="25BB2E0B"/>
    <w:rsid w:val="25CEF83F"/>
    <w:rsid w:val="2668F7F8"/>
    <w:rsid w:val="26CF543C"/>
    <w:rsid w:val="26D652B7"/>
    <w:rsid w:val="26D8A5F0"/>
    <w:rsid w:val="270735E9"/>
    <w:rsid w:val="27208135"/>
    <w:rsid w:val="27CD3FF8"/>
    <w:rsid w:val="281E1606"/>
    <w:rsid w:val="29649168"/>
    <w:rsid w:val="29F5520E"/>
    <w:rsid w:val="2B7D806F"/>
    <w:rsid w:val="2BD63E03"/>
    <w:rsid w:val="2CCCBA41"/>
    <w:rsid w:val="2D3BE9D4"/>
    <w:rsid w:val="2DB6F9C0"/>
    <w:rsid w:val="2EA5EE4B"/>
    <w:rsid w:val="2EC8ABA4"/>
    <w:rsid w:val="2F21D671"/>
    <w:rsid w:val="2F63E2F7"/>
    <w:rsid w:val="2FC2C935"/>
    <w:rsid w:val="2FFEFA5F"/>
    <w:rsid w:val="300757A1"/>
    <w:rsid w:val="30A842CD"/>
    <w:rsid w:val="30A9AF26"/>
    <w:rsid w:val="30BBE0DA"/>
    <w:rsid w:val="3140E504"/>
    <w:rsid w:val="3173ADCE"/>
    <w:rsid w:val="31E22AC1"/>
    <w:rsid w:val="32575881"/>
    <w:rsid w:val="329D725A"/>
    <w:rsid w:val="32A19E99"/>
    <w:rsid w:val="32AC1C26"/>
    <w:rsid w:val="32BABAC4"/>
    <w:rsid w:val="331BB422"/>
    <w:rsid w:val="3478C3A9"/>
    <w:rsid w:val="34B78483"/>
    <w:rsid w:val="34FF35F2"/>
    <w:rsid w:val="35EFFB1E"/>
    <w:rsid w:val="3703602B"/>
    <w:rsid w:val="37178451"/>
    <w:rsid w:val="3720F050"/>
    <w:rsid w:val="372BC2AF"/>
    <w:rsid w:val="3819D516"/>
    <w:rsid w:val="3847BCCC"/>
    <w:rsid w:val="38499938"/>
    <w:rsid w:val="387AEAA1"/>
    <w:rsid w:val="38BDF775"/>
    <w:rsid w:val="3972BC75"/>
    <w:rsid w:val="3A16BB02"/>
    <w:rsid w:val="3A79F076"/>
    <w:rsid w:val="3AD310F5"/>
    <w:rsid w:val="3BD1D891"/>
    <w:rsid w:val="3C05E431"/>
    <w:rsid w:val="3C30723B"/>
    <w:rsid w:val="3C640A35"/>
    <w:rsid w:val="3D1B2DEF"/>
    <w:rsid w:val="3D21F001"/>
    <w:rsid w:val="3D38E541"/>
    <w:rsid w:val="3D81CA94"/>
    <w:rsid w:val="3D9A543F"/>
    <w:rsid w:val="3DB90779"/>
    <w:rsid w:val="3E4E0D70"/>
    <w:rsid w:val="3E6735CD"/>
    <w:rsid w:val="3FBE8194"/>
    <w:rsid w:val="3FE9DDD1"/>
    <w:rsid w:val="40CEB6A2"/>
    <w:rsid w:val="415073D1"/>
    <w:rsid w:val="4176BFF9"/>
    <w:rsid w:val="41A4AAE7"/>
    <w:rsid w:val="41D1677B"/>
    <w:rsid w:val="427EC7D0"/>
    <w:rsid w:val="42E206BD"/>
    <w:rsid w:val="4302C543"/>
    <w:rsid w:val="430B3913"/>
    <w:rsid w:val="432A7A30"/>
    <w:rsid w:val="433AA6F0"/>
    <w:rsid w:val="43623849"/>
    <w:rsid w:val="438B63E9"/>
    <w:rsid w:val="4405BE35"/>
    <w:rsid w:val="4457D476"/>
    <w:rsid w:val="4467DCDC"/>
    <w:rsid w:val="4572473C"/>
    <w:rsid w:val="45CA3A44"/>
    <w:rsid w:val="466C7250"/>
    <w:rsid w:val="466DDEA9"/>
    <w:rsid w:val="467247B2"/>
    <w:rsid w:val="469911BF"/>
    <w:rsid w:val="46DEEAB3"/>
    <w:rsid w:val="475F5852"/>
    <w:rsid w:val="47729093"/>
    <w:rsid w:val="480E1813"/>
    <w:rsid w:val="48634D50"/>
    <w:rsid w:val="48DD566A"/>
    <w:rsid w:val="497A654B"/>
    <w:rsid w:val="499CCAF5"/>
    <w:rsid w:val="49A8B44B"/>
    <w:rsid w:val="4A0E5349"/>
    <w:rsid w:val="4A289CBB"/>
    <w:rsid w:val="4B2BD3DD"/>
    <w:rsid w:val="4BF890D5"/>
    <w:rsid w:val="4C4C2142"/>
    <w:rsid w:val="4CE18936"/>
    <w:rsid w:val="4E420591"/>
    <w:rsid w:val="4ECD07E8"/>
    <w:rsid w:val="500F4AAF"/>
    <w:rsid w:val="50263C52"/>
    <w:rsid w:val="5051F24E"/>
    <w:rsid w:val="50C16A37"/>
    <w:rsid w:val="5175F049"/>
    <w:rsid w:val="538CCA42"/>
    <w:rsid w:val="53C63815"/>
    <w:rsid w:val="55A809B3"/>
    <w:rsid w:val="55FFE80B"/>
    <w:rsid w:val="58B7F9F5"/>
    <w:rsid w:val="596B84DC"/>
    <w:rsid w:val="5973AE39"/>
    <w:rsid w:val="5995E5EA"/>
    <w:rsid w:val="599C8EF7"/>
    <w:rsid w:val="59A20FB8"/>
    <w:rsid w:val="59AA7597"/>
    <w:rsid w:val="59D990EF"/>
    <w:rsid w:val="5A7DDA08"/>
    <w:rsid w:val="5AADF9CF"/>
    <w:rsid w:val="5ACB10BA"/>
    <w:rsid w:val="5B385F58"/>
    <w:rsid w:val="5B7BFE2F"/>
    <w:rsid w:val="5C010B62"/>
    <w:rsid w:val="5CAE907C"/>
    <w:rsid w:val="5CE5FE98"/>
    <w:rsid w:val="5D79A763"/>
    <w:rsid w:val="5DCF6DC4"/>
    <w:rsid w:val="5DD24796"/>
    <w:rsid w:val="5DF06B9F"/>
    <w:rsid w:val="5E59E1BF"/>
    <w:rsid w:val="5FE1EF25"/>
    <w:rsid w:val="60BB1143"/>
    <w:rsid w:val="611C42CB"/>
    <w:rsid w:val="61619E61"/>
    <w:rsid w:val="6203D7D5"/>
    <w:rsid w:val="6211E82D"/>
    <w:rsid w:val="62A280A2"/>
    <w:rsid w:val="62CE47F0"/>
    <w:rsid w:val="638F1BBE"/>
    <w:rsid w:val="647839A8"/>
    <w:rsid w:val="64886BD7"/>
    <w:rsid w:val="6575A980"/>
    <w:rsid w:val="664D0789"/>
    <w:rsid w:val="66EEC803"/>
    <w:rsid w:val="66EF2E5C"/>
    <w:rsid w:val="66F301AF"/>
    <w:rsid w:val="67D0DFE5"/>
    <w:rsid w:val="68C893D7"/>
    <w:rsid w:val="6A1CAB3A"/>
    <w:rsid w:val="6AB580A7"/>
    <w:rsid w:val="6AB8B824"/>
    <w:rsid w:val="6AF04757"/>
    <w:rsid w:val="6B6CABE4"/>
    <w:rsid w:val="6BE8AAE3"/>
    <w:rsid w:val="6D6C4B42"/>
    <w:rsid w:val="6DD0179D"/>
    <w:rsid w:val="6E06A279"/>
    <w:rsid w:val="6E2BF1AF"/>
    <w:rsid w:val="6F63C87C"/>
    <w:rsid w:val="6F943EF5"/>
    <w:rsid w:val="6FB40179"/>
    <w:rsid w:val="6FC2855F"/>
    <w:rsid w:val="7053B97F"/>
    <w:rsid w:val="70A785F7"/>
    <w:rsid w:val="70CB8FBF"/>
    <w:rsid w:val="70E8D0E8"/>
    <w:rsid w:val="71191D8E"/>
    <w:rsid w:val="72BDF4A7"/>
    <w:rsid w:val="7310ADA2"/>
    <w:rsid w:val="7321760B"/>
    <w:rsid w:val="7351F27F"/>
    <w:rsid w:val="736C2CCA"/>
    <w:rsid w:val="738ECC78"/>
    <w:rsid w:val="7396DE4C"/>
    <w:rsid w:val="73BB85C8"/>
    <w:rsid w:val="73E906BB"/>
    <w:rsid w:val="744681E6"/>
    <w:rsid w:val="746AAE73"/>
    <w:rsid w:val="7507FD2B"/>
    <w:rsid w:val="7540527C"/>
    <w:rsid w:val="765A50C0"/>
    <w:rsid w:val="76629959"/>
    <w:rsid w:val="7677E1D2"/>
    <w:rsid w:val="769F3C58"/>
    <w:rsid w:val="76AD7572"/>
    <w:rsid w:val="7774FDE8"/>
    <w:rsid w:val="77EAC4F6"/>
    <w:rsid w:val="783627B0"/>
    <w:rsid w:val="78C517E5"/>
    <w:rsid w:val="79330B8D"/>
    <w:rsid w:val="7965875C"/>
    <w:rsid w:val="79AECADB"/>
    <w:rsid w:val="79E1293D"/>
    <w:rsid w:val="7A6AEBD2"/>
    <w:rsid w:val="7A9F0000"/>
    <w:rsid w:val="7AD3D4A2"/>
    <w:rsid w:val="7B02C100"/>
    <w:rsid w:val="7B426D8F"/>
    <w:rsid w:val="7BF971D8"/>
    <w:rsid w:val="7C06BC33"/>
    <w:rsid w:val="7C14AE37"/>
    <w:rsid w:val="7C43F8B0"/>
    <w:rsid w:val="7C5D50EF"/>
    <w:rsid w:val="7D138F67"/>
    <w:rsid w:val="7DA28C94"/>
    <w:rsid w:val="7DAC4CFE"/>
    <w:rsid w:val="7ECE8F01"/>
    <w:rsid w:val="7F07A704"/>
    <w:rsid w:val="7F3E5CF5"/>
    <w:rsid w:val="7FA16BA2"/>
    <w:rsid w:val="7FE20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5C0FEF"/>
  <w15:docId w15:val="{E566E076-C83D-48A6-A133-861743113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Narrow" w:hAnsi="Arial Narrow"/>
      <w:sz w:val="22"/>
      <w:szCs w:val="22"/>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
    <w:name w:val="Body Text"/>
    <w:basedOn w:val="Normal"/>
    <w:semiHidden/>
    <w:rPr>
      <w:rFonts w:ascii="Garamond" w:hAnsi="Garamond"/>
      <w:szCs w:val="20"/>
    </w:rPr>
  </w:style>
  <w:style w:type="character" w:styleId="Strong">
    <w:name w:val="Strong"/>
    <w:uiPriority w:val="22"/>
    <w:qFormat/>
    <w:rPr>
      <w:b/>
      <w:bCs/>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character" w:styleId="PageNumber">
    <w:name w:val="page number"/>
    <w:semiHidden/>
    <w:rPr>
      <w:sz w:val="16"/>
    </w:rPr>
  </w:style>
  <w:style w:type="character" w:customStyle="1" w:styleId="Basic">
    <w:name w:val="Basic"/>
    <w:semiHidden/>
    <w:rPr>
      <w:rFonts w:ascii="Arial Narrow" w:hAnsi="Arial Narrow"/>
      <w:sz w:val="22"/>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spacing w:after="120"/>
      <w:ind w:firstLine="210"/>
    </w:pPr>
    <w:rPr>
      <w:rFonts w:ascii="Times New Roman" w:hAnsi="Times New Roman"/>
      <w:szCs w:val="24"/>
    </w:rPr>
  </w:style>
  <w:style w:type="paragraph" w:styleId="BodyTextIndent">
    <w:name w:val="Body Text Indent"/>
    <w:basedOn w:val="Normal"/>
    <w:semiHidden/>
    <w:pPr>
      <w:spacing w:after="120"/>
      <w:ind w:left="360"/>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360"/>
    </w:pPr>
  </w:style>
  <w:style w:type="paragraph" w:styleId="BodyTextIndent3">
    <w:name w:val="Body Text Indent 3"/>
    <w:basedOn w:val="Normal"/>
    <w:semiHidden/>
    <w:pPr>
      <w:spacing w:after="120"/>
      <w:ind w:left="360"/>
    </w:pPr>
    <w:rPr>
      <w:sz w:val="16"/>
      <w:szCs w:val="16"/>
    </w:rPr>
  </w:style>
  <w:style w:type="paragraph" w:styleId="Closing">
    <w:name w:val="Closing"/>
    <w:basedOn w:val="Normal"/>
    <w:semiHidden/>
    <w:pPr>
      <w:ind w:left="4320"/>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uiPriority w:val="20"/>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FollowedHyperlink">
    <w:name w:val="FollowedHyperlink"/>
    <w:semiHidden/>
    <w:rPr>
      <w:color w:val="800080"/>
      <w:u w:val="single"/>
    </w:r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szCs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semiHidden/>
    <w:pPr>
      <w:numPr>
        <w:numId w:val="14"/>
      </w:numPr>
    </w:pPr>
  </w:style>
  <w:style w:type="paragraph" w:styleId="ListBullet2">
    <w:name w:val="List Bullet 2"/>
    <w:basedOn w:val="Normal"/>
    <w:semiHidden/>
    <w:pPr>
      <w:numPr>
        <w:numId w:val="15"/>
      </w:numPr>
    </w:pPr>
  </w:style>
  <w:style w:type="paragraph" w:styleId="ListBullet3">
    <w:name w:val="List Bullet 3"/>
    <w:basedOn w:val="Normal"/>
    <w:semiHidden/>
    <w:pPr>
      <w:numPr>
        <w:numId w:val="16"/>
      </w:numPr>
    </w:pPr>
  </w:style>
  <w:style w:type="paragraph" w:styleId="ListBullet4">
    <w:name w:val="List Bullet 4"/>
    <w:basedOn w:val="Normal"/>
    <w:semiHidden/>
    <w:pPr>
      <w:numPr>
        <w:numId w:val="17"/>
      </w:numPr>
    </w:pPr>
  </w:style>
  <w:style w:type="paragraph" w:styleId="ListBullet5">
    <w:name w:val="List Bullet 5"/>
    <w:basedOn w:val="Normal"/>
    <w:semiHidden/>
    <w:pPr>
      <w:numPr>
        <w:numId w:val="18"/>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19"/>
      </w:numPr>
    </w:pPr>
  </w:style>
  <w:style w:type="paragraph" w:styleId="ListNumber2">
    <w:name w:val="List Number 2"/>
    <w:basedOn w:val="Normal"/>
    <w:semiHidden/>
    <w:pPr>
      <w:numPr>
        <w:numId w:val="20"/>
      </w:numPr>
    </w:pPr>
  </w:style>
  <w:style w:type="paragraph" w:styleId="ListNumber3">
    <w:name w:val="List Number 3"/>
    <w:basedOn w:val="Normal"/>
    <w:semiHidden/>
    <w:pPr>
      <w:numPr>
        <w:numId w:val="21"/>
      </w:numPr>
    </w:pPr>
  </w:style>
  <w:style w:type="paragraph" w:styleId="ListNumber4">
    <w:name w:val="List Number 4"/>
    <w:basedOn w:val="Normal"/>
    <w:semiHidden/>
    <w:pPr>
      <w:numPr>
        <w:numId w:val="22"/>
      </w:numPr>
    </w:pPr>
  </w:style>
  <w:style w:type="paragraph" w:styleId="ListNumber5">
    <w:name w:val="List Number 5"/>
    <w:basedOn w:val="Normal"/>
    <w:semiHidden/>
    <w:pPr>
      <w:numPr>
        <w:numId w:val="23"/>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link w:val="PlainTextChar"/>
    <w:uiPriority w:val="99"/>
    <w:semiHidden/>
    <w:rPr>
      <w:rFonts w:ascii="Courier New" w:hAnsi="Courier New" w:cs="Courier New"/>
      <w:sz w:val="20"/>
      <w:szCs w:val="20"/>
    </w:rPr>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qFormat/>
    <w:pPr>
      <w:spacing w:after="60"/>
      <w:jc w:val="center"/>
      <w:outlineLvl w:val="1"/>
    </w:pPr>
    <w:rPr>
      <w:rFonts w:ascii="Arial" w:hAnsi="Arial" w:cs="Arial"/>
    </w:r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customStyle="1" w:styleId="MainHeaderColor">
    <w:name w:val="Main Header (Color)"/>
    <w:basedOn w:val="Normal"/>
    <w:pPr>
      <w:jc w:val="right"/>
    </w:pPr>
    <w:rPr>
      <w:color w:val="5D7683"/>
      <w:sz w:val="36"/>
      <w:szCs w:val="36"/>
    </w:rPr>
  </w:style>
  <w:style w:type="paragraph" w:customStyle="1" w:styleId="Subheading1Color">
    <w:name w:val="Subheading 1 (Color)"/>
    <w:basedOn w:val="Normal"/>
    <w:rPr>
      <w:b/>
      <w:color w:val="5D7683"/>
      <w:sz w:val="28"/>
      <w:szCs w:val="28"/>
    </w:rPr>
  </w:style>
  <w:style w:type="paragraph" w:customStyle="1" w:styleId="NFFOrangeBasicText">
    <w:name w:val="NFF Orange Basic Text"/>
    <w:basedOn w:val="Normal"/>
    <w:rPr>
      <w:color w:val="FAA21B"/>
      <w:lang w:val="pt-BR"/>
    </w:rPr>
  </w:style>
  <w:style w:type="paragraph" w:customStyle="1" w:styleId="NFFGreyBasicText">
    <w:name w:val="NFF Grey Basic Text"/>
    <w:basedOn w:val="Normal"/>
    <w:rPr>
      <w:color w:val="5D7683"/>
      <w:lang w:val="pt-BR"/>
    </w:rPr>
  </w:style>
  <w:style w:type="paragraph" w:customStyle="1" w:styleId="Subheading2Color">
    <w:name w:val="Subheading 2 (Color)"/>
    <w:basedOn w:val="Normal"/>
    <w:rPr>
      <w:b/>
      <w:color w:val="FAA21B"/>
      <w:sz w:val="24"/>
      <w:szCs w:val="24"/>
    </w:rPr>
  </w:style>
  <w:style w:type="paragraph" w:customStyle="1" w:styleId="Subheading3">
    <w:name w:val="Subheading 3"/>
    <w:basedOn w:val="Normal"/>
    <w:rPr>
      <w:b/>
    </w:rPr>
  </w:style>
  <w:style w:type="paragraph" w:customStyle="1" w:styleId="Bullet1Color">
    <w:name w:val="Bullet 1 (Color)"/>
    <w:basedOn w:val="Normal"/>
    <w:pPr>
      <w:numPr>
        <w:numId w:val="10"/>
      </w:numPr>
    </w:pPr>
  </w:style>
  <w:style w:type="paragraph" w:customStyle="1" w:styleId="Bullet2Color">
    <w:name w:val="Bullet 2 (Color)"/>
    <w:basedOn w:val="Normal"/>
    <w:pPr>
      <w:numPr>
        <w:ilvl w:val="1"/>
        <w:numId w:val="11"/>
      </w:numPr>
    </w:pPr>
  </w:style>
  <w:style w:type="paragraph" w:customStyle="1" w:styleId="Bullet3Color">
    <w:name w:val="Bullet 3 (Color)"/>
    <w:basedOn w:val="Normal"/>
    <w:pPr>
      <w:numPr>
        <w:ilvl w:val="2"/>
        <w:numId w:val="12"/>
      </w:numPr>
    </w:pPr>
  </w:style>
  <w:style w:type="paragraph" w:customStyle="1" w:styleId="Bullet4Color">
    <w:name w:val="Bullet 4 (Color)"/>
    <w:basedOn w:val="Normal"/>
    <w:pPr>
      <w:numPr>
        <w:ilvl w:val="3"/>
        <w:numId w:val="13"/>
      </w:numPr>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styleId="111111">
    <w:name w:val="Outline List 2"/>
    <w:basedOn w:val="NoList"/>
    <w:semiHidden/>
    <w:rsid w:val="008009C4"/>
    <w:pPr>
      <w:numPr>
        <w:numId w:val="24"/>
      </w:numPr>
    </w:pPr>
  </w:style>
  <w:style w:type="numbering" w:styleId="1ai">
    <w:name w:val="Outline List 1"/>
    <w:basedOn w:val="NoList"/>
    <w:semiHidden/>
    <w:rsid w:val="008009C4"/>
    <w:pPr>
      <w:numPr>
        <w:numId w:val="25"/>
      </w:numPr>
    </w:pPr>
  </w:style>
  <w:style w:type="numbering" w:styleId="ArticleSection">
    <w:name w:val="Outline List 3"/>
    <w:basedOn w:val="NoList"/>
    <w:semiHidden/>
    <w:rsid w:val="008009C4"/>
    <w:pPr>
      <w:numPr>
        <w:numId w:val="26"/>
      </w:numPr>
    </w:pPr>
  </w:style>
  <w:style w:type="table" w:styleId="Table3Deffects1">
    <w:name w:val="Table 3D effects 1"/>
    <w:basedOn w:val="TableNormal"/>
    <w:semiHidden/>
    <w:rsid w:val="008009C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009C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009C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009C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009C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009C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009C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009C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009C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009C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009C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009C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009C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009C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009C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009C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009C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8009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8009C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009C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009C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009C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009C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009C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009C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009C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009C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009C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009C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009C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009C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009C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009C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009C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009C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009C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009C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009C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009C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009C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009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009C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009C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009C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Basic">
    <w:name w:val="Table-Basic"/>
    <w:basedOn w:val="TableNormal"/>
    <w:rsid w:val="008009C4"/>
    <w:rPr>
      <w:rFonts w:ascii="Arial Narrow" w:hAnsi="Arial Narrow"/>
    </w:rPr>
    <w:tblPr>
      <w:tblBorders>
        <w:top w:val="single" w:sz="2" w:space="0" w:color="5D7683"/>
        <w:left w:val="single" w:sz="2" w:space="0" w:color="5D7683"/>
        <w:bottom w:val="single" w:sz="2" w:space="0" w:color="5D7683"/>
        <w:right w:val="single" w:sz="2" w:space="0" w:color="5D7683"/>
        <w:insideH w:val="single" w:sz="2" w:space="0" w:color="7B94A1"/>
        <w:insideV w:val="single" w:sz="2" w:space="0" w:color="7B94A1"/>
      </w:tblBorders>
    </w:tblPr>
  </w:style>
  <w:style w:type="table" w:customStyle="1" w:styleId="Table-GreyHeader">
    <w:name w:val="Table-Grey Header"/>
    <w:basedOn w:val="TableNormal"/>
    <w:rsid w:val="00A10341"/>
    <w:rPr>
      <w:rFonts w:ascii="Arial Narrow" w:hAnsi="Arial Narrow"/>
      <w:sz w:val="22"/>
    </w:rPr>
    <w:tblPr>
      <w:tblBorders>
        <w:top w:val="single" w:sz="2" w:space="0" w:color="5D7683"/>
        <w:left w:val="single" w:sz="2" w:space="0" w:color="5D7683"/>
        <w:bottom w:val="single" w:sz="2" w:space="0" w:color="5D7683"/>
        <w:right w:val="single" w:sz="2" w:space="0" w:color="5D7683"/>
        <w:insideH w:val="single" w:sz="2" w:space="0" w:color="7B94A1"/>
        <w:insideV w:val="single" w:sz="2" w:space="0" w:color="7B94A1"/>
      </w:tblBorders>
    </w:tblPr>
    <w:tblStylePr w:type="firstRow">
      <w:rPr>
        <w:rFonts w:ascii="Helv" w:hAnsi="Helv"/>
        <w:color w:val="FFFFFF"/>
        <w:sz w:val="20"/>
      </w:rPr>
      <w:tblPr/>
      <w:tcPr>
        <w:shd w:val="clear" w:color="auto" w:fill="5D7683"/>
      </w:tcPr>
    </w:tblStylePr>
  </w:style>
  <w:style w:type="character" w:customStyle="1" w:styleId="PlainTextChar">
    <w:name w:val="Plain Text Char"/>
    <w:link w:val="PlainText"/>
    <w:uiPriority w:val="99"/>
    <w:semiHidden/>
    <w:rsid w:val="00BA779E"/>
    <w:rPr>
      <w:rFonts w:ascii="Courier New" w:hAnsi="Courier New" w:cs="Courier New"/>
    </w:rPr>
  </w:style>
  <w:style w:type="paragraph" w:styleId="DocumentMap">
    <w:name w:val="Document Map"/>
    <w:basedOn w:val="Normal"/>
    <w:semiHidden/>
    <w:rsid w:val="00302276"/>
    <w:pPr>
      <w:shd w:val="clear" w:color="auto" w:fill="000080"/>
    </w:pPr>
    <w:rPr>
      <w:rFonts w:ascii="Tahoma" w:hAnsi="Tahoma" w:cs="Tahoma"/>
      <w:sz w:val="20"/>
      <w:szCs w:val="20"/>
    </w:rPr>
  </w:style>
  <w:style w:type="character" w:customStyle="1" w:styleId="Heading1Char">
    <w:name w:val="Heading 1 Char"/>
    <w:link w:val="Heading1"/>
    <w:rsid w:val="00DC2CE7"/>
    <w:rPr>
      <w:rFonts w:ascii="Arial" w:hAnsi="Arial" w:cs="Arial"/>
      <w:b/>
      <w:bCs/>
      <w:kern w:val="32"/>
      <w:sz w:val="32"/>
      <w:szCs w:val="32"/>
    </w:rPr>
  </w:style>
  <w:style w:type="paragraph" w:customStyle="1" w:styleId="ColorfulList-Accent11">
    <w:name w:val="Colorful List - Accent 11"/>
    <w:basedOn w:val="Normal"/>
    <w:uiPriority w:val="34"/>
    <w:qFormat/>
    <w:rsid w:val="00115700"/>
    <w:pPr>
      <w:ind w:left="720"/>
    </w:pPr>
  </w:style>
  <w:style w:type="paragraph" w:customStyle="1" w:styleId="ColorfulShading-Accent11">
    <w:name w:val="Colorful Shading - Accent 11"/>
    <w:hidden/>
    <w:uiPriority w:val="99"/>
    <w:semiHidden/>
    <w:rsid w:val="00725B18"/>
    <w:rPr>
      <w:rFonts w:ascii="Arial Narrow" w:hAnsi="Arial Narrow"/>
      <w:sz w:val="22"/>
      <w:szCs w:val="22"/>
    </w:rPr>
  </w:style>
  <w:style w:type="paragraph" w:customStyle="1" w:styleId="default0">
    <w:name w:val="default"/>
    <w:basedOn w:val="Normal"/>
    <w:rsid w:val="00154DB9"/>
    <w:rPr>
      <w:rFonts w:ascii="Wingdings" w:eastAsia="Calibri" w:hAnsi="Wingdings"/>
      <w:color w:val="000000"/>
      <w:sz w:val="24"/>
      <w:szCs w:val="24"/>
    </w:rPr>
  </w:style>
  <w:style w:type="character" w:customStyle="1" w:styleId="CommentTextChar">
    <w:name w:val="Comment Text Char"/>
    <w:link w:val="CommentText"/>
    <w:uiPriority w:val="99"/>
    <w:semiHidden/>
    <w:rsid w:val="00565E07"/>
    <w:rPr>
      <w:rFonts w:ascii="Arial Narrow" w:hAnsi="Arial Narrow"/>
    </w:rPr>
  </w:style>
  <w:style w:type="paragraph" w:styleId="Revision">
    <w:name w:val="Revision"/>
    <w:hidden/>
    <w:uiPriority w:val="99"/>
    <w:semiHidden/>
    <w:rsid w:val="00565E07"/>
    <w:rPr>
      <w:rFonts w:ascii="Arial Narrow" w:hAnsi="Arial Narrow"/>
      <w:sz w:val="22"/>
      <w:szCs w:val="22"/>
    </w:rPr>
  </w:style>
  <w:style w:type="paragraph" w:styleId="ListParagraph">
    <w:name w:val="List Paragraph"/>
    <w:basedOn w:val="Normal"/>
    <w:uiPriority w:val="34"/>
    <w:qFormat/>
    <w:rsid w:val="00C051C4"/>
    <w:pPr>
      <w:ind w:left="720"/>
      <w:contextualSpacing/>
    </w:pPr>
  </w:style>
  <w:style w:type="character" w:customStyle="1" w:styleId="apple-converted-space">
    <w:name w:val="apple-converted-space"/>
    <w:rsid w:val="00EB5658"/>
  </w:style>
  <w:style w:type="character" w:customStyle="1" w:styleId="UnresolvedMention1">
    <w:name w:val="Unresolved Mention1"/>
    <w:basedOn w:val="DefaultParagraphFont"/>
    <w:uiPriority w:val="99"/>
    <w:semiHidden/>
    <w:unhideWhenUsed/>
    <w:rsid w:val="00DE2654"/>
    <w:rPr>
      <w:color w:val="605E5C"/>
      <w:shd w:val="clear" w:color="auto" w:fill="E1DFDD"/>
    </w:rPr>
  </w:style>
  <w:style w:type="character" w:styleId="UnresolvedMention">
    <w:name w:val="Unresolved Mention"/>
    <w:basedOn w:val="DefaultParagraphFont"/>
    <w:uiPriority w:val="99"/>
    <w:semiHidden/>
    <w:unhideWhenUsed/>
    <w:rsid w:val="009B4CF3"/>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eop">
    <w:name w:val="eop"/>
    <w:basedOn w:val="DefaultParagraphFont"/>
    <w:rsid w:val="71191D8E"/>
  </w:style>
  <w:style w:type="paragraph" w:customStyle="1" w:styleId="paragraph">
    <w:name w:val="paragraph"/>
    <w:basedOn w:val="Normal"/>
    <w:rsid w:val="00A05138"/>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A051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210075">
      <w:bodyDiv w:val="1"/>
      <w:marLeft w:val="0"/>
      <w:marRight w:val="0"/>
      <w:marTop w:val="0"/>
      <w:marBottom w:val="0"/>
      <w:divBdr>
        <w:top w:val="none" w:sz="0" w:space="0" w:color="auto"/>
        <w:left w:val="none" w:sz="0" w:space="0" w:color="auto"/>
        <w:bottom w:val="none" w:sz="0" w:space="0" w:color="auto"/>
        <w:right w:val="none" w:sz="0" w:space="0" w:color="auto"/>
      </w:divBdr>
    </w:div>
    <w:div w:id="563562617">
      <w:bodyDiv w:val="1"/>
      <w:marLeft w:val="0"/>
      <w:marRight w:val="0"/>
      <w:marTop w:val="0"/>
      <w:marBottom w:val="0"/>
      <w:divBdr>
        <w:top w:val="none" w:sz="0" w:space="0" w:color="auto"/>
        <w:left w:val="none" w:sz="0" w:space="0" w:color="auto"/>
        <w:bottom w:val="none" w:sz="0" w:space="0" w:color="auto"/>
        <w:right w:val="none" w:sz="0" w:space="0" w:color="auto"/>
      </w:divBdr>
    </w:div>
    <w:div w:id="866672690">
      <w:bodyDiv w:val="1"/>
      <w:marLeft w:val="0"/>
      <w:marRight w:val="0"/>
      <w:marTop w:val="0"/>
      <w:marBottom w:val="0"/>
      <w:divBdr>
        <w:top w:val="none" w:sz="0" w:space="0" w:color="auto"/>
        <w:left w:val="none" w:sz="0" w:space="0" w:color="auto"/>
        <w:bottom w:val="none" w:sz="0" w:space="0" w:color="auto"/>
        <w:right w:val="none" w:sz="0" w:space="0" w:color="auto"/>
      </w:divBdr>
    </w:div>
    <w:div w:id="1001086308">
      <w:bodyDiv w:val="1"/>
      <w:marLeft w:val="0"/>
      <w:marRight w:val="0"/>
      <w:marTop w:val="0"/>
      <w:marBottom w:val="0"/>
      <w:divBdr>
        <w:top w:val="none" w:sz="0" w:space="0" w:color="auto"/>
        <w:left w:val="none" w:sz="0" w:space="0" w:color="auto"/>
        <w:bottom w:val="none" w:sz="0" w:space="0" w:color="auto"/>
        <w:right w:val="none" w:sz="0" w:space="0" w:color="auto"/>
      </w:divBdr>
    </w:div>
    <w:div w:id="1281372563">
      <w:bodyDiv w:val="1"/>
      <w:marLeft w:val="0"/>
      <w:marRight w:val="0"/>
      <w:marTop w:val="0"/>
      <w:marBottom w:val="0"/>
      <w:divBdr>
        <w:top w:val="none" w:sz="0" w:space="0" w:color="auto"/>
        <w:left w:val="none" w:sz="0" w:space="0" w:color="auto"/>
        <w:bottom w:val="none" w:sz="0" w:space="0" w:color="auto"/>
        <w:right w:val="none" w:sz="0" w:space="0" w:color="auto"/>
      </w:divBdr>
    </w:div>
    <w:div w:id="1452212237">
      <w:bodyDiv w:val="1"/>
      <w:marLeft w:val="0"/>
      <w:marRight w:val="0"/>
      <w:marTop w:val="0"/>
      <w:marBottom w:val="0"/>
      <w:divBdr>
        <w:top w:val="none" w:sz="0" w:space="0" w:color="auto"/>
        <w:left w:val="none" w:sz="0" w:space="0" w:color="auto"/>
        <w:bottom w:val="none" w:sz="0" w:space="0" w:color="auto"/>
        <w:right w:val="none" w:sz="0" w:space="0" w:color="auto"/>
      </w:divBdr>
    </w:div>
    <w:div w:id="2000569670">
      <w:bodyDiv w:val="1"/>
      <w:marLeft w:val="0"/>
      <w:marRight w:val="0"/>
      <w:marTop w:val="0"/>
      <w:marBottom w:val="0"/>
      <w:divBdr>
        <w:top w:val="none" w:sz="0" w:space="0" w:color="auto"/>
        <w:left w:val="none" w:sz="0" w:space="0" w:color="auto"/>
        <w:bottom w:val="none" w:sz="0" w:space="0" w:color="auto"/>
        <w:right w:val="none" w:sz="0" w:space="0" w:color="auto"/>
      </w:divBdr>
    </w:div>
    <w:div w:id="2066180000">
      <w:bodyDiv w:val="1"/>
      <w:marLeft w:val="0"/>
      <w:marRight w:val="0"/>
      <w:marTop w:val="0"/>
      <w:marBottom w:val="0"/>
      <w:divBdr>
        <w:top w:val="none" w:sz="0" w:space="0" w:color="auto"/>
        <w:left w:val="none" w:sz="0" w:space="0" w:color="auto"/>
        <w:bottom w:val="none" w:sz="0" w:space="0" w:color="auto"/>
        <w:right w:val="none" w:sz="0" w:space="0" w:color="auto"/>
      </w:divBdr>
    </w:div>
    <w:div w:id="2098287260">
      <w:bodyDiv w:val="1"/>
      <w:marLeft w:val="0"/>
      <w:marRight w:val="0"/>
      <w:marTop w:val="0"/>
      <w:marBottom w:val="0"/>
      <w:divBdr>
        <w:top w:val="none" w:sz="0" w:space="0" w:color="auto"/>
        <w:left w:val="none" w:sz="0" w:space="0" w:color="auto"/>
        <w:bottom w:val="none" w:sz="0" w:space="0" w:color="auto"/>
        <w:right w:val="none" w:sz="0" w:space="0" w:color="auto"/>
      </w:divBdr>
      <w:divsChild>
        <w:div w:id="605187542">
          <w:marLeft w:val="0"/>
          <w:marRight w:val="0"/>
          <w:marTop w:val="0"/>
          <w:marBottom w:val="0"/>
          <w:divBdr>
            <w:top w:val="none" w:sz="0" w:space="0" w:color="auto"/>
            <w:left w:val="none" w:sz="0" w:space="0" w:color="auto"/>
            <w:bottom w:val="none" w:sz="0" w:space="0" w:color="auto"/>
            <w:right w:val="none" w:sz="0" w:space="0" w:color="auto"/>
          </w:divBdr>
          <w:divsChild>
            <w:div w:id="2118133096">
              <w:marLeft w:val="0"/>
              <w:marRight w:val="0"/>
              <w:marTop w:val="0"/>
              <w:marBottom w:val="0"/>
              <w:divBdr>
                <w:top w:val="none" w:sz="0" w:space="0" w:color="auto"/>
                <w:left w:val="none" w:sz="0" w:space="0" w:color="auto"/>
                <w:bottom w:val="none" w:sz="0" w:space="0" w:color="auto"/>
                <w:right w:val="none" w:sz="0" w:space="0" w:color="auto"/>
              </w:divBdr>
            </w:div>
          </w:divsChild>
        </w:div>
        <w:div w:id="802037583">
          <w:marLeft w:val="0"/>
          <w:marRight w:val="0"/>
          <w:marTop w:val="0"/>
          <w:marBottom w:val="0"/>
          <w:divBdr>
            <w:top w:val="none" w:sz="0" w:space="0" w:color="auto"/>
            <w:left w:val="none" w:sz="0" w:space="0" w:color="auto"/>
            <w:bottom w:val="none" w:sz="0" w:space="0" w:color="auto"/>
            <w:right w:val="none" w:sz="0" w:space="0" w:color="auto"/>
          </w:divBdr>
          <w:divsChild>
            <w:div w:id="2124613126">
              <w:marLeft w:val="0"/>
              <w:marRight w:val="0"/>
              <w:marTop w:val="0"/>
              <w:marBottom w:val="0"/>
              <w:divBdr>
                <w:top w:val="none" w:sz="0" w:space="0" w:color="auto"/>
                <w:left w:val="none" w:sz="0" w:space="0" w:color="auto"/>
                <w:bottom w:val="none" w:sz="0" w:space="0" w:color="auto"/>
                <w:right w:val="none" w:sz="0" w:space="0" w:color="auto"/>
              </w:divBdr>
            </w:div>
          </w:divsChild>
        </w:div>
        <w:div w:id="1488590970">
          <w:marLeft w:val="0"/>
          <w:marRight w:val="0"/>
          <w:marTop w:val="0"/>
          <w:marBottom w:val="0"/>
          <w:divBdr>
            <w:top w:val="none" w:sz="0" w:space="0" w:color="auto"/>
            <w:left w:val="none" w:sz="0" w:space="0" w:color="auto"/>
            <w:bottom w:val="none" w:sz="0" w:space="0" w:color="auto"/>
            <w:right w:val="none" w:sz="0" w:space="0" w:color="auto"/>
          </w:divBdr>
          <w:divsChild>
            <w:div w:id="1889494137">
              <w:marLeft w:val="0"/>
              <w:marRight w:val="0"/>
              <w:marTop w:val="0"/>
              <w:marBottom w:val="0"/>
              <w:divBdr>
                <w:top w:val="none" w:sz="0" w:space="0" w:color="auto"/>
                <w:left w:val="none" w:sz="0" w:space="0" w:color="auto"/>
                <w:bottom w:val="none" w:sz="0" w:space="0" w:color="auto"/>
                <w:right w:val="none" w:sz="0" w:space="0" w:color="auto"/>
              </w:divBdr>
            </w:div>
            <w:div w:id="40881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ff.org/diversity-equity-and-inclusion"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ff.org/about-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FBEA7A27-A350-43A6-A8B3-153FDA84E662}">
    <t:Anchor>
      <t:Comment id="467850063"/>
    </t:Anchor>
    <t:History>
      <t:Event id="{CEEAFE64-ECC6-4A61-A9B1-ECC7C8F1C82D}" time="2022-03-29T16:30:03.43Z">
        <t:Attribution userId="S::jcameron@nff.org::1134b893-f18b-4014-bf01-c65cbd30cce4" userProvider="AD" userName="Cameron, Jazmin"/>
        <t:Anchor>
          <t:Comment id="467850063"/>
        </t:Anchor>
        <t:Create/>
      </t:Event>
      <t:Event id="{42BC5436-62BF-40F9-9254-EA34F29732A0}" time="2022-03-29T16:30:03.43Z">
        <t:Attribution userId="S::jcameron@nff.org::1134b893-f18b-4014-bf01-c65cbd30cce4" userProvider="AD" userName="Cameron, Jazmin"/>
        <t:Anchor>
          <t:Comment id="467850063"/>
        </t:Anchor>
        <t:Assign userId="S::ASainez@nff.org::26fd6fe3-b293-47a7-99d7-a7bf0528547e" userProvider="AD" userName="Sainez, Ariana"/>
      </t:Event>
      <t:Event id="{AFA59E09-CF93-4986-8D50-4337110DF39A}" time="2022-03-29T16:30:03.43Z">
        <t:Attribution userId="S::jcameron@nff.org::1134b893-f18b-4014-bf01-c65cbd30cce4" userProvider="AD" userName="Cameron, Jazmin"/>
        <t:Anchor>
          <t:Comment id="467850063"/>
        </t:Anchor>
        <t:SetTitle title="@Sainez, Ariana ok for us to start sharing this? CC: @Chan, Vivian"/>
      </t:Event>
      <t:Event id="{B63B6330-979D-47CF-A8AC-784ACF748A0F}" time="2022-04-01T15:21:19.794Z">
        <t:Attribution userId="S::jcameron@nff.org::1134b893-f18b-4014-bf01-c65cbd30cce4" userProvider="AD" userName="Cameron, Jazmin"/>
        <t:Progress percentComplete="100"/>
      </t:Event>
    </t:History>
  </t:Task>
  <t:Task id="{BDEAC17D-2117-40B6-B812-28745FDAA316}">
    <t:Anchor>
      <t:Comment id="101025877"/>
    </t:Anchor>
    <t:History>
      <t:Event id="{0B34E17A-2272-4EEF-AB96-A272D0FC97E6}" time="2022-12-19T18:15:11.397Z">
        <t:Attribution userId="S::jcameron@nff.org::1134b893-f18b-4014-bf01-c65cbd30cce4" userProvider="AD" userName="Cameron, Jazmin"/>
        <t:Anchor>
          <t:Comment id="197265382"/>
        </t:Anchor>
        <t:Create/>
      </t:Event>
      <t:Event id="{12624209-D5B2-4BB2-A4A3-8D85D5B628E7}" time="2022-12-19T18:15:11.397Z">
        <t:Attribution userId="S::jcameron@nff.org::1134b893-f18b-4014-bf01-c65cbd30cce4" userProvider="AD" userName="Cameron, Jazmin"/>
        <t:Anchor>
          <t:Comment id="197265382"/>
        </t:Anchor>
        <t:Assign userId="S::vchan@nff.org::f057a43a-9d57-4618-bc8c-52d6a85e3f82" userProvider="AD" userName="Chan, Vivian"/>
      </t:Event>
      <t:Event id="{7264A521-7112-45C7-88EF-5A1ED9FD0D59}" time="2022-12-19T18:15:11.397Z">
        <t:Attribution userId="S::jcameron@nff.org::1134b893-f18b-4014-bf01-c65cbd30cce4" userProvider="AD" userName="Cameron, Jazmin"/>
        <t:Anchor>
          <t:Comment id="197265382"/>
        </t:Anchor>
        <t:SetTitle title="@Chan, Vivian this is approved. I'll bring up later today during our check-in."/>
      </t:Event>
    </t:History>
  </t:Task>
  <t:Task id="{0923E059-D801-43DF-956E-CC2403125BF6}">
    <t:Anchor>
      <t:Comment id="1334956306"/>
    </t:Anchor>
    <t:History>
      <t:Event id="{E53DCBCE-A2FF-4033-BDB0-063F8D9C3EEB}" time="2023-01-31T16:31:51.773Z">
        <t:Attribution userId="S::jcameron@nff.org::1134b893-f18b-4014-bf01-c65cbd30cce4" userProvider="AD" userName="Cameron, Jazmin"/>
        <t:Anchor>
          <t:Comment id="1334956306"/>
        </t:Anchor>
        <t:Create/>
      </t:Event>
      <t:Event id="{292A8B5B-DCAC-458A-AA1A-D42560551F87}" time="2023-01-31T16:31:51.773Z">
        <t:Attribution userId="S::jcameron@nff.org::1134b893-f18b-4014-bf01-c65cbd30cce4" userProvider="AD" userName="Cameron, Jazmin"/>
        <t:Anchor>
          <t:Comment id="1334956306"/>
        </t:Anchor>
        <t:Assign userId="S::DStreim@nff.org::5642ea8a-4bdf-4103-9236-9d7439d5b636" userProvider="AD" userName="Streim, David"/>
      </t:Event>
      <t:Event id="{B2EE0188-02E0-444F-B378-95DF5795A5AF}" time="2023-01-31T16:31:51.773Z">
        <t:Attribution userId="S::jcameron@nff.org::1134b893-f18b-4014-bf01-c65cbd30cce4" userProvider="AD" userName="Cameron, Jazmin"/>
        <t:Anchor>
          <t:Comment id="1334956306"/>
        </t:Anchor>
        <t:SetTitle title="@Streim, David adding the application questions here as well for you to review. I almost forgot about the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8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1203E6-B0BB-4F6D-9885-EE2F22B993C0}">
  <we:reference id="wa102920437" version="1.3.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461B76BDBCDB499BABFAEFE8749860" ma:contentTypeVersion="19" ma:contentTypeDescription="Create a new document." ma:contentTypeScope="" ma:versionID="5c7074482cc920d4466c8b0431ff3025">
  <xsd:schema xmlns:xsd="http://www.w3.org/2001/XMLSchema" xmlns:xs="http://www.w3.org/2001/XMLSchema" xmlns:p="http://schemas.microsoft.com/office/2006/metadata/properties" xmlns:ns1="http://schemas.microsoft.com/sharepoint/v3" xmlns:ns2="40f64169-d596-4e9d-b1b3-c0a2046d2a4a" xmlns:ns3="20757e9d-3e3f-4b15-ad0c-cf2acbb6a4ef" targetNamespace="http://schemas.microsoft.com/office/2006/metadata/properties" ma:root="true" ma:fieldsID="695acac027dd477a022e4dc2b39f2e4e" ns1:_="" ns2:_="" ns3:_="">
    <xsd:import namespace="http://schemas.microsoft.com/sharepoint/v3"/>
    <xsd:import namespace="40f64169-d596-4e9d-b1b3-c0a2046d2a4a"/>
    <xsd:import namespace="20757e9d-3e3f-4b15-ad0c-cf2acbb6a4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f64169-d596-4e9d-b1b3-c0a2046d2a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a33c25b-9f9d-49c2-a1bf-dbae58d479c6"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757e9d-3e3f-4b15-ad0c-cf2acbb6a4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9326c2-e95b-480c-a62e-9bf7c739f535}" ma:internalName="TaxCatchAll" ma:showField="CatchAllData" ma:web="20757e9d-3e3f-4b15-ad0c-cf2acbb6a4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20757e9d-3e3f-4b15-ad0c-cf2acbb6a4ef">
      <UserInfo>
        <DisplayName>Bugg-Levine, Antony</DisplayName>
        <AccountId>25</AccountId>
        <AccountType/>
      </UserInfo>
      <UserInfo>
        <DisplayName>Walker, Trella</DisplayName>
        <AccountId>26</AccountId>
        <AccountType/>
      </UserInfo>
      <UserInfo>
        <DisplayName>Johnson. Shelene</DisplayName>
        <AccountId>15</AccountId>
        <AccountType/>
      </UserInfo>
      <UserInfo>
        <DisplayName>Chan, Vivian</DisplayName>
        <AccountId>162</AccountId>
        <AccountType/>
      </UserInfo>
    </SharedWithUsers>
    <TaxCatchAll xmlns="20757e9d-3e3f-4b15-ad0c-cf2acbb6a4ef" xsi:nil="true"/>
    <lcf76f155ced4ddcb4097134ff3c332f xmlns="40f64169-d596-4e9d-b1b3-c0a2046d2a4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A39FF5A-B38A-49D5-A900-5DE811083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0f64169-d596-4e9d-b1b3-c0a2046d2a4a"/>
    <ds:schemaRef ds:uri="20757e9d-3e3f-4b15-ad0c-cf2acbb6a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B57E6C-5252-4100-B56A-AEC92DD02158}">
  <ds:schemaRefs>
    <ds:schemaRef ds:uri="http://schemas.microsoft.com/sharepoint/v3/contenttype/forms"/>
  </ds:schemaRefs>
</ds:datastoreItem>
</file>

<file path=customXml/itemProps3.xml><?xml version="1.0" encoding="utf-8"?>
<ds:datastoreItem xmlns:ds="http://schemas.openxmlformats.org/officeDocument/2006/customXml" ds:itemID="{CD3F19E2-7D74-4419-BE53-88C69DBFBB79}">
  <ds:schemaRefs>
    <ds:schemaRef ds:uri="http://schemas.openxmlformats.org/officeDocument/2006/bibliography"/>
  </ds:schemaRefs>
</ds:datastoreItem>
</file>

<file path=customXml/itemProps4.xml><?xml version="1.0" encoding="utf-8"?>
<ds:datastoreItem xmlns:ds="http://schemas.openxmlformats.org/officeDocument/2006/customXml" ds:itemID="{487D755E-A871-4C97-A3D8-C984B502CD5F}">
  <ds:schemaRefs>
    <ds:schemaRef ds:uri="http://schemas.microsoft.com/office/2006/metadata/properties"/>
    <ds:schemaRef ds:uri="http://schemas.microsoft.com/office/infopath/2007/PartnerControls"/>
    <ds:schemaRef ds:uri="20757e9d-3e3f-4b15-ad0c-cf2acbb6a4ef"/>
    <ds:schemaRef ds:uri="40f64169-d596-4e9d-b1b3-c0a2046d2a4a"/>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5</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ate</vt:lpstr>
    </vt:vector>
  </TitlesOfParts>
  <Company>NFF</Company>
  <LinksUpToDate>false</LinksUpToDate>
  <CharactersWithSpaces>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administrator</dc:creator>
  <cp:lastModifiedBy>Lewis, Onika</cp:lastModifiedBy>
  <cp:revision>2</cp:revision>
  <cp:lastPrinted>2020-07-30T20:37:00Z</cp:lastPrinted>
  <dcterms:created xsi:type="dcterms:W3CDTF">2023-11-16T12:02:00Z</dcterms:created>
  <dcterms:modified xsi:type="dcterms:W3CDTF">2023-11-1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D461B76BDBCDB499BABFAEFE8749860</vt:lpwstr>
  </property>
  <property fmtid="{D5CDD505-2E9C-101B-9397-08002B2CF9AE}" pid="4" name="Order">
    <vt:r8>114200</vt:r8>
  </property>
  <property fmtid="{D5CDD505-2E9C-101B-9397-08002B2CF9AE}" pid="5" name="MediaServiceImageTags">
    <vt:lpwstr/>
  </property>
</Properties>
</file>